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B4" w:rsidRPr="00BF56FB" w:rsidRDefault="00AA0EB4" w:rsidP="00CD5A20">
      <w:pPr>
        <w:pStyle w:val="title1"/>
      </w:pPr>
      <w:bookmarkStart w:id="0" w:name="_Toc17468613"/>
      <w:bookmarkStart w:id="1" w:name="_Toc115182566"/>
      <w:r w:rsidRPr="00BF56FB">
        <w:rPr>
          <w:rFonts w:hint="eastAsia"/>
        </w:rPr>
        <w:t>二、學務處</w:t>
      </w:r>
      <w:bookmarkEnd w:id="0"/>
      <w:bookmarkEnd w:id="1"/>
      <w:r w:rsidR="00CF76A2">
        <w:rPr>
          <w:rFonts w:hint="eastAsia"/>
        </w:rPr>
        <w:t>分層負責明細</w:t>
      </w:r>
      <w:r w:rsidR="00AA6EED">
        <w:rPr>
          <w:rFonts w:hint="eastAsia"/>
        </w:rPr>
        <w:t>表</w:t>
      </w:r>
      <w:bookmarkStart w:id="2" w:name="_GoBack"/>
      <w:bookmarkEnd w:id="2"/>
    </w:p>
    <w:tbl>
      <w:tblPr>
        <w:tblW w:w="9925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88"/>
        <w:gridCol w:w="3098"/>
        <w:gridCol w:w="850"/>
        <w:gridCol w:w="784"/>
        <w:gridCol w:w="937"/>
        <w:gridCol w:w="788"/>
        <w:gridCol w:w="14"/>
        <w:gridCol w:w="906"/>
        <w:gridCol w:w="1960"/>
      </w:tblGrid>
      <w:tr w:rsidR="00A62552" w:rsidRPr="00275DB5" w:rsidTr="000206E4">
        <w:trPr>
          <w:cantSplit/>
          <w:trHeight w:val="381"/>
          <w:tblHeader/>
        </w:trPr>
        <w:tc>
          <w:tcPr>
            <w:tcW w:w="9925" w:type="dxa"/>
            <w:gridSpan w:val="9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學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proofErr w:type="gramStart"/>
            <w:r w:rsidRPr="00275DB5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處</w:t>
            </w:r>
          </w:p>
        </w:tc>
      </w:tr>
      <w:tr w:rsidR="00A62552" w:rsidRPr="00275DB5" w:rsidTr="000206E4">
        <w:trPr>
          <w:cantSplit/>
          <w:trHeight w:val="381"/>
          <w:tblHeader/>
        </w:trPr>
        <w:tc>
          <w:tcPr>
            <w:tcW w:w="3686" w:type="dxa"/>
            <w:gridSpan w:val="2"/>
            <w:vMerge w:val="restart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工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作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279" w:type="dxa"/>
            <w:gridSpan w:val="6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層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負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責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劃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960" w:type="dxa"/>
            <w:vMerge w:val="restart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備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A62552" w:rsidRPr="00275DB5" w:rsidTr="000206E4">
        <w:trPr>
          <w:cantSplit/>
          <w:trHeight w:val="571"/>
          <w:tblHeader/>
        </w:trPr>
        <w:tc>
          <w:tcPr>
            <w:tcW w:w="3686" w:type="dxa"/>
            <w:gridSpan w:val="2"/>
            <w:vMerge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784" w:type="dxa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937" w:type="dxa"/>
            <w:shd w:val="clear" w:color="auto" w:fill="D9D9D9"/>
            <w:vAlign w:val="center"/>
          </w:tcPr>
          <w:p w:rsidR="00A62552" w:rsidRPr="00275DB5" w:rsidRDefault="00A62552" w:rsidP="000206E4">
            <w:pPr>
              <w:ind w:rightChars="11" w:right="26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708" w:type="dxa"/>
            <w:gridSpan w:val="3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960" w:type="dxa"/>
            <w:vMerge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7"/>
          <w:tblHeader/>
        </w:trPr>
        <w:tc>
          <w:tcPr>
            <w:tcW w:w="588" w:type="dxa"/>
            <w:shd w:val="clear" w:color="auto" w:fill="D9D9D9" w:themeFill="background1" w:themeFillShade="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098" w:type="dxa"/>
            <w:shd w:val="clear" w:color="auto" w:fill="D9D9D9" w:themeFill="background1" w:themeFillShade="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850" w:type="dxa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784" w:type="dxa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937" w:type="dxa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802" w:type="dxa"/>
            <w:gridSpan w:val="2"/>
            <w:shd w:val="clear" w:color="auto" w:fill="D9D9D9"/>
            <w:vAlign w:val="center"/>
          </w:tcPr>
          <w:p w:rsidR="00A62552" w:rsidRPr="00275DB5" w:rsidRDefault="00833E8B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75DB5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906" w:type="dxa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960" w:type="dxa"/>
            <w:vMerge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全處共同</w:t>
            </w:r>
            <w:proofErr w:type="gramEnd"/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一般業務</w:t>
            </w: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252" w:hanging="252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中程發展計畫書擬定及業務推展與修正事項。</w:t>
            </w:r>
          </w:p>
        </w:tc>
        <w:tc>
          <w:tcPr>
            <w:tcW w:w="4279" w:type="dxa"/>
            <w:gridSpan w:val="6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E3</w:t>
            </w:r>
          </w:p>
        </w:tc>
        <w:tc>
          <w:tcPr>
            <w:tcW w:w="1960" w:type="dxa"/>
            <w:vMerge w:val="restart"/>
            <w:vAlign w:val="center"/>
          </w:tcPr>
          <w:p w:rsidR="00A62552" w:rsidRPr="00275DB5" w:rsidRDefault="00A62552" w:rsidP="00BF4B2A">
            <w:pPr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請以校級共同事項之分層負責劃分層級為主。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  <w:sz w:val="28"/>
                <w:szCs w:val="28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252" w:hanging="252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單位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預算標列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4279" w:type="dxa"/>
            <w:gridSpan w:val="6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F1</w:t>
            </w:r>
          </w:p>
        </w:tc>
        <w:tc>
          <w:tcPr>
            <w:tcW w:w="1960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  <w:sz w:val="28"/>
                <w:szCs w:val="28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252" w:hanging="252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控制單位經費之運用。</w:t>
            </w:r>
          </w:p>
        </w:tc>
        <w:tc>
          <w:tcPr>
            <w:tcW w:w="4279" w:type="dxa"/>
            <w:gridSpan w:val="6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F2</w:t>
            </w:r>
          </w:p>
        </w:tc>
        <w:tc>
          <w:tcPr>
            <w:tcW w:w="1960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252" w:hanging="252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單位財產登記與保管。</w:t>
            </w:r>
          </w:p>
        </w:tc>
        <w:tc>
          <w:tcPr>
            <w:tcW w:w="4279" w:type="dxa"/>
            <w:gridSpan w:val="6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F7</w:t>
            </w:r>
          </w:p>
        </w:tc>
        <w:tc>
          <w:tcPr>
            <w:tcW w:w="1960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252" w:hanging="252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專案助理及工讀生契約書。</w:t>
            </w:r>
          </w:p>
        </w:tc>
        <w:tc>
          <w:tcPr>
            <w:tcW w:w="4279" w:type="dxa"/>
            <w:gridSpan w:val="6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K1</w:t>
            </w:r>
          </w:p>
        </w:tc>
        <w:tc>
          <w:tcPr>
            <w:tcW w:w="1960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252" w:hanging="252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臨時人力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含各類補助計畫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之兼任助理、工讀生聘任申請。</w:t>
            </w:r>
          </w:p>
        </w:tc>
        <w:tc>
          <w:tcPr>
            <w:tcW w:w="4279" w:type="dxa"/>
            <w:gridSpan w:val="6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D4</w:t>
            </w:r>
          </w:p>
        </w:tc>
        <w:tc>
          <w:tcPr>
            <w:tcW w:w="1960" w:type="dxa"/>
            <w:vMerge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252" w:hanging="252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校務系統功能新增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/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修改申請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含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W-P)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4279" w:type="dxa"/>
            <w:gridSpan w:val="6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M1</w:t>
            </w:r>
          </w:p>
        </w:tc>
        <w:tc>
          <w:tcPr>
            <w:tcW w:w="1960" w:type="dxa"/>
            <w:vMerge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252" w:hanging="252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大事記。</w:t>
            </w:r>
          </w:p>
        </w:tc>
        <w:tc>
          <w:tcPr>
            <w:tcW w:w="4279" w:type="dxa"/>
            <w:gridSpan w:val="6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N1</w:t>
            </w:r>
          </w:p>
        </w:tc>
        <w:tc>
          <w:tcPr>
            <w:tcW w:w="1960" w:type="dxa"/>
            <w:vMerge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252" w:hanging="252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網頁內容規劃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/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定期更新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維護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4279" w:type="dxa"/>
            <w:gridSpan w:val="6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N2</w:t>
            </w:r>
          </w:p>
        </w:tc>
        <w:tc>
          <w:tcPr>
            <w:tcW w:w="1960" w:type="dxa"/>
            <w:vMerge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378" w:hanging="364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雲科大校務基本資料庫填報。</w:t>
            </w:r>
          </w:p>
        </w:tc>
        <w:tc>
          <w:tcPr>
            <w:tcW w:w="4279" w:type="dxa"/>
            <w:gridSpan w:val="6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N5</w:t>
            </w:r>
          </w:p>
        </w:tc>
        <w:tc>
          <w:tcPr>
            <w:tcW w:w="1960" w:type="dxa"/>
            <w:vMerge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378" w:hanging="364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各項單位外會議資料、統計資料提供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keepNext/>
              <w:snapToGrid w:val="0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378" w:hanging="364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各項單位資料提供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keepNext/>
              <w:snapToGrid w:val="0"/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keepNext/>
              <w:snapToGrid w:val="0"/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ind w:left="378" w:hanging="364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378" w:hanging="364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會議提案、開會通知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ind w:left="378" w:hanging="364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378" w:hanging="364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會議紀錄及修訂條文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ind w:left="378" w:hanging="364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378" w:hanging="364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單位內部會議紀錄及法規修訂條文草案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ind w:left="378" w:hanging="364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6"/>
              </w:numPr>
              <w:ind w:leftChars="0" w:left="378" w:hanging="364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臨時交辦業務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(</w:t>
            </w: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  <w:r w:rsidRPr="00275DB5">
              <w:rPr>
                <w:rFonts w:ascii="Times New Roman" w:eastAsia="標楷體" w:cs="Times New Roman"/>
                <w:color w:val="auto"/>
              </w:rPr>
              <w:t>)</w:t>
            </w: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ind w:left="378" w:hanging="364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ind w:left="378" w:hanging="364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人事</w:t>
            </w: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7"/>
              </w:numPr>
              <w:ind w:leftChars="0" w:left="266" w:hanging="26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內部基層人力及職務調整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7"/>
              </w:numPr>
              <w:ind w:leftChars="0" w:left="266" w:hanging="26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內部主管職務調整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7"/>
              </w:numPr>
              <w:ind w:leftChars="0" w:left="266" w:hanging="26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友善校園獎推薦及陳報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BF4B2A">
            <w:pPr>
              <w:jc w:val="both"/>
              <w:rPr>
                <w:rFonts w:ascii="Times New Roman" w:eastAsia="標楷體" w:cs="Times New Roman"/>
                <w:color w:val="auto"/>
                <w:highlight w:val="yellow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生輔組</w:t>
            </w:r>
            <w:r w:rsidRPr="00275DB5">
              <w:rPr>
                <w:rFonts w:ascii="Times New Roman" w:eastAsia="標楷體" w:cs="Times New Roman"/>
                <w:color w:val="auto"/>
              </w:rPr>
              <w:t>(</w:t>
            </w:r>
            <w:r w:rsidRPr="00275DB5">
              <w:rPr>
                <w:rFonts w:ascii="Times New Roman" w:eastAsia="標楷體" w:cs="Times New Roman"/>
                <w:color w:val="auto"/>
              </w:rPr>
              <w:t>優秀導師</w:t>
            </w:r>
            <w:r w:rsidRPr="00275DB5">
              <w:rPr>
                <w:rFonts w:ascii="Times New Roman" w:eastAsia="標楷體" w:cs="Times New Roman"/>
                <w:color w:val="auto"/>
              </w:rPr>
              <w:t>)</w:t>
            </w:r>
            <w:r w:rsidRPr="00275DB5">
              <w:rPr>
                <w:rFonts w:ascii="Times New Roman" w:eastAsia="標楷體" w:cs="Times New Roman"/>
                <w:color w:val="auto"/>
              </w:rPr>
              <w:t>、諮商與輔導中心</w:t>
            </w:r>
            <w:r w:rsidRPr="00275DB5">
              <w:rPr>
                <w:rFonts w:ascii="Times New Roman" w:eastAsia="標楷體" w:cs="Times New Roman"/>
                <w:color w:val="auto"/>
              </w:rPr>
              <w:t>(</w:t>
            </w:r>
            <w:r w:rsidRPr="00275DB5">
              <w:rPr>
                <w:rFonts w:ascii="Times New Roman" w:eastAsia="標楷體" w:cs="Times New Roman"/>
                <w:color w:val="auto"/>
              </w:rPr>
              <w:t>優秀輔導人員</w:t>
            </w:r>
            <w:r w:rsidRPr="00275DB5">
              <w:rPr>
                <w:rFonts w:ascii="Times New Roman" w:eastAsia="標楷體" w:cs="Times New Roman"/>
                <w:color w:val="auto"/>
              </w:rPr>
              <w:t>)</w:t>
            </w:r>
            <w:r w:rsidRPr="00275DB5">
              <w:rPr>
                <w:rFonts w:ascii="Times New Roman" w:eastAsia="標楷體" w:cs="Times New Roman"/>
                <w:color w:val="auto"/>
              </w:rPr>
              <w:t>、學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</w:rPr>
              <w:t>處</w:t>
            </w:r>
            <w:r w:rsidRPr="00275DB5">
              <w:rPr>
                <w:rFonts w:ascii="Times New Roman" w:eastAsia="標楷體" w:cs="Times New Roman"/>
                <w:color w:val="auto"/>
              </w:rPr>
              <w:t>(</w:t>
            </w:r>
            <w:r w:rsidRPr="00275DB5">
              <w:rPr>
                <w:rFonts w:ascii="Times New Roman" w:eastAsia="標楷體" w:cs="Times New Roman"/>
                <w:color w:val="auto"/>
              </w:rPr>
              <w:t>其他獎項</w:t>
            </w:r>
            <w:r w:rsidRPr="00275DB5">
              <w:rPr>
                <w:rFonts w:ascii="Times New Roman" w:eastAsia="標楷體" w:cs="Times New Roman"/>
                <w:color w:val="auto"/>
              </w:rPr>
              <w:t>)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7"/>
              </w:numPr>
              <w:ind w:leftChars="0" w:left="266" w:hanging="26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內部人員考績評定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BF4B2A">
        <w:trPr>
          <w:cantSplit/>
          <w:trHeight w:val="454"/>
        </w:trPr>
        <w:tc>
          <w:tcPr>
            <w:tcW w:w="588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網頁與系統</w:t>
            </w: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8"/>
              </w:numPr>
              <w:ind w:leftChars="0" w:left="280" w:hanging="280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本處官方網站總體網頁規劃與維護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BF4B2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8"/>
              </w:numPr>
              <w:ind w:leftChars="0" w:left="280" w:hanging="280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本處內部網站規劃與維護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8"/>
              </w:numPr>
              <w:ind w:leftChars="0" w:left="280" w:hanging="280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本校總網分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眾－家長頁面規劃與維護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88"/>
              </w:numPr>
              <w:ind w:leftChars="0" w:left="280" w:hanging="280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本校總網分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眾－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 xml:space="preserve"> 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新生頁面規劃與維護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學生事務與輔導創新人力</w:t>
            </w:r>
          </w:p>
        </w:tc>
        <w:tc>
          <w:tcPr>
            <w:tcW w:w="3098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1.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報部申請經費暨核銷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02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06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會計室</w:t>
            </w: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2.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校安人員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執勤費申請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37" w:type="dxa"/>
            <w:vAlign w:val="center"/>
          </w:tcPr>
          <w:p w:rsidR="00A62552" w:rsidRPr="00275DB5" w:rsidRDefault="00BF4B2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審核</w:t>
            </w:r>
          </w:p>
        </w:tc>
        <w:tc>
          <w:tcPr>
            <w:tcW w:w="788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0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會計室</w:t>
            </w: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3.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輔創新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人力薪資申請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88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0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會計室</w:t>
            </w: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4.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輔創新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人力年終考評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88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0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 w:val="restart"/>
            <w:vAlign w:val="center"/>
          </w:tcPr>
          <w:p w:rsidR="00A62552" w:rsidRPr="00275DB5" w:rsidRDefault="00A62552" w:rsidP="000206E4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性平會業務</w:t>
            </w: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35"/>
              </w:numPr>
              <w:tabs>
                <w:tab w:val="left" w:pos="359"/>
              </w:tabs>
              <w:spacing w:line="300" w:lineRule="exact"/>
              <w:ind w:leftChars="0" w:left="346" w:hanging="306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研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</w:rPr>
              <w:t>定校內有關性別平等教育之各類規定及年度工作計畫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88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0" w:type="dxa"/>
            <w:gridSpan w:val="2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960" w:type="dxa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35"/>
              </w:numPr>
              <w:tabs>
                <w:tab w:val="left" w:pos="359"/>
              </w:tabs>
              <w:spacing w:line="300" w:lineRule="exact"/>
              <w:ind w:leftChars="0" w:left="346" w:hanging="306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統整並協調校內相關資源，順利推動各項任務，並定期檢視以確保其實施成效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88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0" w:type="dxa"/>
            <w:gridSpan w:val="2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35"/>
              </w:numPr>
              <w:tabs>
                <w:tab w:val="left" w:pos="359"/>
              </w:tabs>
              <w:spacing w:line="300" w:lineRule="exact"/>
              <w:ind w:leftChars="0" w:left="346" w:hanging="306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性平會之行政事務處理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  (</w:t>
            </w:r>
            <w:r w:rsidRPr="00275DB5">
              <w:rPr>
                <w:rFonts w:ascii="Times New Roman" w:eastAsia="標楷體" w:cs="Times New Roman"/>
                <w:color w:val="auto"/>
              </w:rPr>
              <w:t>會議通知、會議資料準備、會議紀錄製作、檔案管理、各項決議之管制追蹤。</w:t>
            </w:r>
            <w:r w:rsidRPr="00275DB5">
              <w:rPr>
                <w:rFonts w:ascii="Times New Roman" w:eastAsia="標楷體" w:cs="Times New Roman"/>
                <w:color w:val="auto"/>
              </w:rPr>
              <w:t>)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88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0" w:type="dxa"/>
            <w:gridSpan w:val="2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960" w:type="dxa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35"/>
              </w:numPr>
              <w:tabs>
                <w:tab w:val="left" w:pos="359"/>
              </w:tabs>
              <w:spacing w:line="240" w:lineRule="atLeast"/>
              <w:ind w:leftChars="0" w:left="350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校園性別事件收件作業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88" w:type="dxa"/>
            <w:vAlign w:val="center"/>
          </w:tcPr>
          <w:p w:rsidR="00A62552" w:rsidRPr="00275DB5" w:rsidRDefault="00A62552" w:rsidP="000206E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0" w:type="dxa"/>
            <w:gridSpan w:val="2"/>
            <w:vAlign w:val="center"/>
          </w:tcPr>
          <w:p w:rsidR="00A62552" w:rsidRPr="00275DB5" w:rsidRDefault="00A62552" w:rsidP="000206E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</w:tcPr>
          <w:p w:rsidR="00A62552" w:rsidRPr="00275DB5" w:rsidRDefault="00A62552" w:rsidP="00BF4B2A">
            <w:pPr>
              <w:ind w:left="228" w:hangingChars="95" w:hanging="228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275DB5">
              <w:rPr>
                <w:rFonts w:ascii="Times New Roman" w:eastAsia="標楷體" w:cs="Times New Roman"/>
                <w:color w:val="auto"/>
              </w:rPr>
              <w:t>召開審議小組會議審議是否受理</w:t>
            </w: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Align w:val="center"/>
          </w:tcPr>
          <w:p w:rsidR="00A62552" w:rsidRPr="00275DB5" w:rsidRDefault="00A62552" w:rsidP="000206E4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35"/>
              </w:numPr>
              <w:tabs>
                <w:tab w:val="left" w:pos="359"/>
              </w:tabs>
              <w:spacing w:line="240" w:lineRule="atLeast"/>
              <w:ind w:leftChars="0" w:left="350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本校性別平等教育網頁面規劃與維護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88" w:type="dxa"/>
            <w:vAlign w:val="center"/>
          </w:tcPr>
          <w:p w:rsidR="00A62552" w:rsidRPr="00275DB5" w:rsidRDefault="00A62552" w:rsidP="000206E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0" w:type="dxa"/>
            <w:gridSpan w:val="2"/>
            <w:vAlign w:val="center"/>
          </w:tcPr>
          <w:p w:rsidR="00A62552" w:rsidRPr="00275DB5" w:rsidRDefault="00A62552" w:rsidP="000206E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</w:tcPr>
          <w:p w:rsidR="00A62552" w:rsidRPr="00275DB5" w:rsidRDefault="00A62552" w:rsidP="000206E4">
            <w:pPr>
              <w:ind w:left="228" w:hangingChars="95" w:hanging="228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其他</w:t>
            </w: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176"/>
              </w:numPr>
              <w:ind w:leftChars="0" w:left="280" w:hanging="294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全校性共同時間彙整及公告。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88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0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相關單位</w:t>
            </w:r>
          </w:p>
        </w:tc>
      </w:tr>
      <w:tr w:rsidR="00A62552" w:rsidRPr="00275DB5" w:rsidTr="000206E4">
        <w:trPr>
          <w:cantSplit/>
          <w:trHeight w:val="454"/>
        </w:trPr>
        <w:tc>
          <w:tcPr>
            <w:tcW w:w="588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8" w:type="dxa"/>
            <w:vAlign w:val="center"/>
          </w:tcPr>
          <w:p w:rsidR="00A62552" w:rsidRPr="00275DB5" w:rsidRDefault="00A62552" w:rsidP="00CA1770">
            <w:pPr>
              <w:pStyle w:val="a7"/>
              <w:numPr>
                <w:ilvl w:val="0"/>
                <w:numId w:val="176"/>
              </w:numPr>
              <w:ind w:leftChars="0" w:left="280" w:hanging="294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畢業生的叮嚀彙整及公告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784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3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88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0" w:type="dxa"/>
            <w:gridSpan w:val="2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960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相關單位</w:t>
            </w:r>
          </w:p>
        </w:tc>
      </w:tr>
    </w:tbl>
    <w:p w:rsidR="004F3FB1" w:rsidRPr="00BF56FB" w:rsidRDefault="004F3FB1" w:rsidP="00E934F8">
      <w:pPr>
        <w:spacing w:line="240" w:lineRule="exact"/>
        <w:rPr>
          <w:rFonts w:eastAsia="華康新特明體"/>
          <w:b/>
          <w:bCs/>
          <w:color w:val="auto"/>
          <w:spacing w:val="20"/>
          <w:sz w:val="44"/>
          <w:szCs w:val="44"/>
        </w:rPr>
      </w:pPr>
    </w:p>
    <w:p w:rsidR="004F3FB1" w:rsidRPr="00BF56FB" w:rsidRDefault="004F3FB1">
      <w:pPr>
        <w:widowControl/>
        <w:rPr>
          <w:rFonts w:eastAsia="華康新特明體"/>
          <w:b/>
          <w:bCs/>
          <w:color w:val="auto"/>
          <w:spacing w:val="20"/>
          <w:sz w:val="44"/>
          <w:szCs w:val="44"/>
        </w:rPr>
      </w:pPr>
      <w:r w:rsidRPr="00BF56FB">
        <w:rPr>
          <w:rFonts w:eastAsia="華康新特明體"/>
          <w:b/>
          <w:bCs/>
          <w:color w:val="auto"/>
          <w:spacing w:val="20"/>
          <w:sz w:val="44"/>
          <w:szCs w:val="44"/>
        </w:rPr>
        <w:br w:type="page"/>
      </w:r>
    </w:p>
    <w:p w:rsidR="00AA0EB4" w:rsidRPr="00BF56FB" w:rsidRDefault="00AA0EB4" w:rsidP="00C41D20">
      <w:pPr>
        <w:pStyle w:val="1title"/>
        <w:ind w:left="323" w:hanging="323"/>
      </w:pPr>
      <w:bookmarkStart w:id="3" w:name="_Toc17468614"/>
      <w:bookmarkStart w:id="4" w:name="_Toc115182567"/>
      <w:r w:rsidRPr="00BF56FB">
        <w:rPr>
          <w:rFonts w:eastAsia="華康新特明體"/>
          <w:spacing w:val="20"/>
        </w:rPr>
        <w:lastRenderedPageBreak/>
        <w:t>1.</w:t>
      </w:r>
      <w:r w:rsidRPr="00BF56FB">
        <w:rPr>
          <w:rFonts w:hint="eastAsia"/>
        </w:rPr>
        <w:t>軍訓室</w:t>
      </w:r>
      <w:bookmarkEnd w:id="3"/>
      <w:bookmarkEnd w:id="4"/>
      <w:r w:rsidR="00F537F5" w:rsidRPr="00BF56FB">
        <w:rPr>
          <w:rFonts w:hint="eastAsia"/>
        </w:rPr>
        <w:t xml:space="preserve">  </w:t>
      </w:r>
    </w:p>
    <w:tbl>
      <w:tblPr>
        <w:tblW w:w="9673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0"/>
        <w:gridCol w:w="3110"/>
        <w:gridCol w:w="850"/>
        <w:gridCol w:w="812"/>
        <w:gridCol w:w="889"/>
        <w:gridCol w:w="820"/>
        <w:gridCol w:w="858"/>
        <w:gridCol w:w="1774"/>
      </w:tblGrid>
      <w:tr w:rsidR="00BF56FB" w:rsidRPr="00BF56FB" w:rsidTr="009F6F85">
        <w:trPr>
          <w:cantSplit/>
          <w:trHeight w:val="381"/>
          <w:tblHeader/>
        </w:trPr>
        <w:tc>
          <w:tcPr>
            <w:tcW w:w="9673" w:type="dxa"/>
            <w:gridSpan w:val="8"/>
            <w:shd w:val="clear" w:color="auto" w:fill="D9D9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軍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訓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室</w:t>
            </w:r>
          </w:p>
        </w:tc>
      </w:tr>
      <w:tr w:rsidR="00BF56FB" w:rsidRPr="00BF56FB" w:rsidTr="009F6F85">
        <w:trPr>
          <w:cantSplit/>
          <w:trHeight w:val="381"/>
          <w:tblHeader/>
        </w:trPr>
        <w:tc>
          <w:tcPr>
            <w:tcW w:w="3670" w:type="dxa"/>
            <w:gridSpan w:val="2"/>
            <w:vMerge w:val="restart"/>
            <w:shd w:val="clear" w:color="auto" w:fill="D9D9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工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作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229" w:type="dxa"/>
            <w:gridSpan w:val="5"/>
            <w:shd w:val="clear" w:color="auto" w:fill="D9D9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層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負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責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劃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774" w:type="dxa"/>
            <w:vMerge w:val="restart"/>
            <w:shd w:val="clear" w:color="auto" w:fill="D9D9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備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BF56FB" w:rsidTr="009F6F85">
        <w:trPr>
          <w:cantSplit/>
          <w:trHeight w:val="571"/>
          <w:tblHeader/>
        </w:trPr>
        <w:tc>
          <w:tcPr>
            <w:tcW w:w="3670" w:type="dxa"/>
            <w:gridSpan w:val="2"/>
            <w:vMerge/>
            <w:shd w:val="clear" w:color="auto" w:fill="D9D9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shd w:val="clear" w:color="auto" w:fill="D9D9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812" w:type="dxa"/>
            <w:shd w:val="clear" w:color="auto" w:fill="D9D9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889" w:type="dxa"/>
            <w:shd w:val="clear" w:color="auto" w:fill="D9D9D9"/>
            <w:vAlign w:val="center"/>
          </w:tcPr>
          <w:p w:rsidR="009F6F85" w:rsidRPr="00275DB5" w:rsidRDefault="009F6F85" w:rsidP="009F6F85">
            <w:pPr>
              <w:ind w:rightChars="20" w:right="48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678" w:type="dxa"/>
            <w:gridSpan w:val="2"/>
            <w:shd w:val="clear" w:color="auto" w:fill="D9D9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774" w:type="dxa"/>
            <w:vMerge/>
            <w:shd w:val="clear" w:color="auto" w:fill="D9D9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7"/>
          <w:tblHeader/>
        </w:trPr>
        <w:tc>
          <w:tcPr>
            <w:tcW w:w="560" w:type="dxa"/>
            <w:shd w:val="clear" w:color="auto" w:fill="D9D9D9" w:themeFill="background1" w:themeFillShade="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110" w:type="dxa"/>
            <w:shd w:val="clear" w:color="auto" w:fill="D9D9D9" w:themeFill="background1" w:themeFillShade="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850" w:type="dxa"/>
            <w:shd w:val="clear" w:color="auto" w:fill="D9D9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812" w:type="dxa"/>
            <w:shd w:val="clear" w:color="auto" w:fill="D9D9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889" w:type="dxa"/>
            <w:shd w:val="clear" w:color="auto" w:fill="D9D9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820" w:type="dxa"/>
            <w:shd w:val="clear" w:color="auto" w:fill="D9D9D9"/>
            <w:vAlign w:val="center"/>
          </w:tcPr>
          <w:p w:rsidR="009F6F85" w:rsidRPr="00275DB5" w:rsidRDefault="00833E8B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75DB5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858" w:type="dxa"/>
            <w:shd w:val="clear" w:color="auto" w:fill="D9D9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774" w:type="dxa"/>
            <w:vMerge/>
            <w:shd w:val="clear" w:color="auto" w:fill="D9D9D9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共同一般業務</w:t>
            </w:r>
          </w:p>
        </w:tc>
        <w:tc>
          <w:tcPr>
            <w:tcW w:w="3110" w:type="dxa"/>
            <w:vAlign w:val="center"/>
          </w:tcPr>
          <w:p w:rsidR="009F6F85" w:rsidRPr="00275DB5" w:rsidRDefault="009F6F85" w:rsidP="009F6F85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中程發展計畫、年度預算、經費管控、財產登記與保管、工讀生及專案助理聘任、校務系統增與修、大事記、單位網頁、會議事務、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、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雲科大基本資料庫、登革熱填報、工讀排班及工讀金申請、臨時交辦事項等。</w:t>
            </w:r>
          </w:p>
        </w:tc>
        <w:tc>
          <w:tcPr>
            <w:tcW w:w="4229" w:type="dxa"/>
            <w:gridSpan w:val="5"/>
            <w:vAlign w:val="center"/>
          </w:tcPr>
          <w:p w:rsidR="009F6F85" w:rsidRPr="00275DB5" w:rsidRDefault="009F6F85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請依照學生事務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處全處共同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</w:rPr>
              <w:t>一般業務規範辦理</w:t>
            </w:r>
          </w:p>
        </w:tc>
        <w:tc>
          <w:tcPr>
            <w:tcW w:w="1774" w:type="dxa"/>
            <w:vAlign w:val="center"/>
          </w:tcPr>
          <w:p w:rsidR="009F6F85" w:rsidRPr="00275DB5" w:rsidRDefault="009F6F85" w:rsidP="009F6F85">
            <w:pPr>
              <w:rPr>
                <w:rFonts w:ascii="Times New Roman" w:eastAsia="標楷體" w:cs="Times New Roman"/>
                <w:color w:val="auto"/>
                <w:sz w:val="28"/>
                <w:szCs w:val="28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請以校級共同事項之分層負責劃分層級為主。</w:t>
            </w: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校園安全</w:t>
            </w:r>
          </w:p>
        </w:tc>
        <w:tc>
          <w:tcPr>
            <w:tcW w:w="3110" w:type="dxa"/>
            <w:vAlign w:val="center"/>
          </w:tcPr>
          <w:p w:rsidR="002717AF" w:rsidRPr="00275DB5" w:rsidRDefault="002717AF" w:rsidP="009F6F85">
            <w:pPr>
              <w:pStyle w:val="a7"/>
              <w:keepNext/>
              <w:numPr>
                <w:ilvl w:val="0"/>
                <w:numId w:val="12"/>
              </w:numPr>
              <w:snapToGrid w:val="0"/>
              <w:spacing w:line="240" w:lineRule="atLeast"/>
              <w:ind w:leftChars="0" w:left="294" w:hanging="294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排定校安中心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每月值勤表與勤務輪值表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9F6F85">
            <w:pPr>
              <w:rPr>
                <w:rFonts w:ascii="Times New Roman" w:eastAsia="標楷體" w:cs="Times New Roman"/>
                <w:color w:val="auto"/>
                <w:sz w:val="28"/>
                <w:szCs w:val="28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9F6F85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  <w:sz w:val="28"/>
                <w:szCs w:val="28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9F6F85">
            <w:pPr>
              <w:pStyle w:val="a7"/>
              <w:keepNext/>
              <w:numPr>
                <w:ilvl w:val="0"/>
                <w:numId w:val="12"/>
              </w:numPr>
              <w:snapToGrid w:val="0"/>
              <w:spacing w:line="240" w:lineRule="atLeast"/>
              <w:ind w:leftChars="0" w:left="294" w:hanging="294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彙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整校安中心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每月值勤、巡邏表、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校安通報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、輔導服務學生統計表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jc w:val="center"/>
              <w:rPr>
                <w:rFonts w:ascii="Times New Roman" w:eastAsiaTheme="majorEastAsia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9F6F85">
            <w:pPr>
              <w:rPr>
                <w:rFonts w:ascii="Times New Roman" w:eastAsia="標楷體" w:cs="Times New Roman"/>
                <w:color w:val="auto"/>
                <w:sz w:val="28"/>
                <w:szCs w:val="28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9F6F85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9F6F85">
            <w:pPr>
              <w:pStyle w:val="a7"/>
              <w:keepNext/>
              <w:numPr>
                <w:ilvl w:val="0"/>
                <w:numId w:val="12"/>
              </w:numPr>
              <w:snapToGrid w:val="0"/>
              <w:spacing w:line="240" w:lineRule="atLeast"/>
              <w:ind w:leftChars="0" w:left="294" w:hanging="294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彙整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每月校安事件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統計表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</w:tcPr>
          <w:p w:rsidR="002717AF" w:rsidRPr="00275DB5" w:rsidRDefault="002717AF" w:rsidP="009F6F85">
            <w:pPr>
              <w:keepNext/>
              <w:snapToGrid w:val="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9F6F85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9F6F85">
            <w:pPr>
              <w:pStyle w:val="a7"/>
              <w:keepNext/>
              <w:numPr>
                <w:ilvl w:val="0"/>
                <w:numId w:val="12"/>
              </w:numPr>
              <w:snapToGrid w:val="0"/>
              <w:spacing w:line="240" w:lineRule="atLeast"/>
              <w:ind w:leftChars="0" w:left="294" w:hanging="294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彙整每週學生意外禱告名冊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逕行</w:t>
            </w:r>
          </w:p>
          <w:p w:rsidR="002717AF" w:rsidRPr="00275DB5" w:rsidRDefault="002717AF" w:rsidP="009F6F85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辦理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9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9F6F85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9F6F85">
            <w:pPr>
              <w:pStyle w:val="a7"/>
              <w:keepNext/>
              <w:numPr>
                <w:ilvl w:val="0"/>
                <w:numId w:val="12"/>
              </w:numPr>
              <w:snapToGrid w:val="0"/>
              <w:spacing w:line="240" w:lineRule="atLeast"/>
              <w:ind w:leftChars="0" w:left="294" w:hanging="294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生校外活動公文會辦影印、登錄教育部校安中心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9F6F85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9F6F85">
            <w:pPr>
              <w:pStyle w:val="a7"/>
              <w:keepNext/>
              <w:numPr>
                <w:ilvl w:val="0"/>
                <w:numId w:val="12"/>
              </w:numPr>
              <w:snapToGrid w:val="0"/>
              <w:spacing w:line="240" w:lineRule="atLeast"/>
              <w:ind w:leftChars="0" w:left="294" w:hanging="294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每學期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校安會議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（計畫、紀錄）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8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6A38EF" w:rsidRPr="00275DB5" w:rsidRDefault="006A38EF" w:rsidP="006A38E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6A38EF" w:rsidRPr="00275DB5" w:rsidRDefault="006A38EF" w:rsidP="006A38EF">
            <w:pPr>
              <w:pStyle w:val="a7"/>
              <w:keepNext/>
              <w:numPr>
                <w:ilvl w:val="0"/>
                <w:numId w:val="12"/>
              </w:numPr>
              <w:snapToGrid w:val="0"/>
              <w:spacing w:line="240" w:lineRule="atLeast"/>
              <w:ind w:leftChars="0" w:left="293" w:hangingChars="122" w:hanging="293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檢討災害防救計畫修訂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9F6F85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9F6F85">
            <w:pPr>
              <w:pStyle w:val="a7"/>
              <w:keepNext/>
              <w:numPr>
                <w:ilvl w:val="0"/>
                <w:numId w:val="12"/>
              </w:numPr>
              <w:snapToGrid w:val="0"/>
              <w:spacing w:line="240" w:lineRule="atLeast"/>
              <w:ind w:leftChars="0" w:left="293" w:hangingChars="122" w:hanging="293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校慶、運動會、畢業典禮等大型活動維安警力之申請與接待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9F6F85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9F6F85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2717AF">
            <w:pPr>
              <w:pStyle w:val="a7"/>
              <w:keepNext/>
              <w:numPr>
                <w:ilvl w:val="0"/>
                <w:numId w:val="12"/>
              </w:numPr>
              <w:snapToGrid w:val="0"/>
              <w:spacing w:line="240" w:lineRule="atLeast"/>
              <w:ind w:leftChars="0" w:left="293" w:hangingChars="122" w:hanging="293"/>
              <w:jc w:val="both"/>
              <w:rPr>
                <w:rFonts w:ascii="Times New Roman" w:eastAsiaTheme="majorEastAsia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院系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科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班級輔導教官分配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2717AF" w:rsidRPr="00275DB5" w:rsidRDefault="002717AF" w:rsidP="002717A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軍訓人事</w:t>
            </w: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7"/>
              </w:numPr>
              <w:snapToGrid w:val="0"/>
              <w:spacing w:line="240" w:lineRule="atLeast"/>
              <w:ind w:leftChars="0" w:left="293" w:hangingChars="122" w:hanging="293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訓教官員額編制業務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人事室</w:t>
            </w:r>
          </w:p>
        </w:tc>
      </w:tr>
      <w:tr w:rsidR="00BF56FB" w:rsidRPr="00BF56FB" w:rsidTr="00BF4B2A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7"/>
              </w:numPr>
              <w:snapToGrid w:val="0"/>
              <w:spacing w:line="240" w:lineRule="atLeast"/>
              <w:ind w:leftChars="0" w:left="293" w:hangingChars="122" w:hanging="293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訓教官現職冊、簡歷冊及職掌表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BF4B2A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7"/>
              </w:numPr>
              <w:snapToGrid w:val="0"/>
              <w:spacing w:line="240" w:lineRule="atLeast"/>
              <w:ind w:leftChars="0" w:left="293" w:hangingChars="122" w:hanging="293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訓教官退伍、延長服役及遷調補充申請作業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人事室</w:t>
            </w: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7"/>
              </w:numPr>
              <w:snapToGrid w:val="0"/>
              <w:spacing w:line="240" w:lineRule="atLeast"/>
              <w:ind w:leftChars="0" w:left="293" w:hangingChars="122" w:hanging="293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訓教官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候選晉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任及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俸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級晉支作業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人事室</w:t>
            </w: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7"/>
              </w:numPr>
              <w:snapToGrid w:val="0"/>
              <w:spacing w:line="240" w:lineRule="atLeast"/>
              <w:ind w:leftChars="0" w:left="293" w:hangingChars="122" w:hanging="293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訓教官考核評鑑及考績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作業及勳獎章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申請換發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BF4B2A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7"/>
              </w:numPr>
              <w:snapToGrid w:val="0"/>
              <w:spacing w:line="240" w:lineRule="atLeast"/>
              <w:ind w:leftChars="0" w:left="293" w:hangingChars="122" w:hanging="293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訓教官獎懲作業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BF4B2A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BF4B2A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BF4B2A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BF4B2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BF4B2A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7"/>
              </w:numPr>
              <w:snapToGrid w:val="0"/>
              <w:spacing w:line="240" w:lineRule="atLeast"/>
              <w:ind w:leftChars="0" w:left="293" w:hangingChars="122" w:hanging="293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訓教官深造進修及出國作業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BF4B2A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BF4B2A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BF4B2A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BF4B2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人事室</w:t>
            </w:r>
          </w:p>
        </w:tc>
      </w:tr>
      <w:tr w:rsidR="00BF56FB" w:rsidRPr="00BF56FB" w:rsidTr="00BF4B2A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7"/>
              </w:numPr>
              <w:snapToGrid w:val="0"/>
              <w:spacing w:line="240" w:lineRule="atLeast"/>
              <w:ind w:leftChars="0" w:left="293" w:hangingChars="122" w:hanging="293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訓教官申訴評議委員會議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BF4B2A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BF4B2A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BF4B2A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BF4B2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BF4B2A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7"/>
              </w:numPr>
              <w:snapToGrid w:val="0"/>
              <w:spacing w:line="240" w:lineRule="atLeast"/>
              <w:ind w:leftChars="0" w:left="293" w:hangingChars="122" w:hanging="293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訓教官值班費申請作業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BF4B2A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BF4B2A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F537F5" w:rsidP="00BF4B2A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BF4B2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會計室</w:t>
            </w: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2717AF" w:rsidRPr="00275DB5" w:rsidRDefault="002717AF" w:rsidP="002717A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軍訓教育</w:t>
            </w:r>
          </w:p>
        </w:tc>
        <w:tc>
          <w:tcPr>
            <w:tcW w:w="3110" w:type="dxa"/>
            <w:vAlign w:val="center"/>
          </w:tcPr>
          <w:p w:rsidR="002717AF" w:rsidRPr="00275DB5" w:rsidRDefault="002717AF" w:rsidP="002717AF">
            <w:pPr>
              <w:pStyle w:val="a7"/>
              <w:keepNext/>
              <w:numPr>
                <w:ilvl w:val="0"/>
                <w:numId w:val="13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訓教育計畫之擬訂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2717AF">
            <w:pPr>
              <w:pStyle w:val="a7"/>
              <w:keepNext/>
              <w:numPr>
                <w:ilvl w:val="0"/>
                <w:numId w:val="13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訓課程開課作業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2717AF">
            <w:pPr>
              <w:pStyle w:val="a7"/>
              <w:keepNext/>
              <w:numPr>
                <w:ilvl w:val="0"/>
                <w:numId w:val="13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專業研討會議召開與紀錄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2717AF">
            <w:pPr>
              <w:pStyle w:val="a7"/>
              <w:keepNext/>
              <w:numPr>
                <w:ilvl w:val="0"/>
                <w:numId w:val="13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訓抵免審核作業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2717AF">
            <w:pPr>
              <w:pStyle w:val="a7"/>
              <w:keepNext/>
              <w:numPr>
                <w:ilvl w:val="0"/>
                <w:numId w:val="13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授課分配及課程排定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2717AF">
            <w:pPr>
              <w:pStyle w:val="a7"/>
              <w:keepNext/>
              <w:numPr>
                <w:ilvl w:val="0"/>
                <w:numId w:val="13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校內教學提報及演示暨成果彙整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2717AF">
            <w:pPr>
              <w:pStyle w:val="a7"/>
              <w:keepNext/>
              <w:numPr>
                <w:ilvl w:val="0"/>
                <w:numId w:val="13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高屏區資源中心訪視業務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軍訓後勤</w:t>
            </w: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8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訓教官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服製補及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體檢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8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人身分證及軍人眷屬補給證換發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8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訓教官子女教育補助費之申請、發放、結算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會計室</w:t>
            </w: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8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私校教官待遇及軍訓教官年終獎金業務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會計室</w:t>
            </w: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8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生缺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曠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及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定察生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輔導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2717AF" w:rsidRPr="00275DB5" w:rsidRDefault="002717AF" w:rsidP="002717AF">
            <w:pPr>
              <w:keepNext/>
              <w:snapToGrid w:val="0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8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特殊學生個案輔導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2717AF" w:rsidRPr="00275DB5" w:rsidRDefault="002717AF" w:rsidP="002717AF">
            <w:pPr>
              <w:keepNext/>
              <w:snapToGrid w:val="0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賃</w:t>
            </w:r>
            <w:proofErr w:type="gramEnd"/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居學生服務</w:t>
            </w: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9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租賃生資料蒐集與運用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9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校外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租賃生租屋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糾紛調處服務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2717AF" w:rsidRPr="00275DB5" w:rsidRDefault="002717AF" w:rsidP="00CA1770">
            <w:pPr>
              <w:pStyle w:val="a7"/>
              <w:keepNext/>
              <w:numPr>
                <w:ilvl w:val="0"/>
                <w:numId w:val="179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房東租屋資訊之蒐集建立與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賃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居生訪視。</w:t>
            </w:r>
          </w:p>
        </w:tc>
        <w:tc>
          <w:tcPr>
            <w:tcW w:w="850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2717AF" w:rsidRPr="00275DB5" w:rsidRDefault="002717A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2717AF" w:rsidRPr="00275DB5" w:rsidRDefault="002717AF" w:rsidP="002717A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2717AF" w:rsidRPr="00275DB5" w:rsidRDefault="002717AF" w:rsidP="002717AF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6A38EF" w:rsidRPr="00275DB5" w:rsidRDefault="006A38EF" w:rsidP="002717A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  <w:lang w:eastAsia="zh-HK"/>
              </w:rPr>
              <w:lastRenderedPageBreak/>
              <w:t>交通</w:t>
            </w: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安全</w:t>
            </w: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  <w:lang w:eastAsia="zh-HK"/>
              </w:rPr>
              <w:t>教育</w:t>
            </w: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0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  <w:lang w:eastAsia="zh-HK"/>
              </w:rPr>
              <w:t>學生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交通安全教育宣導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2717A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6A38EF" w:rsidRPr="00275DB5" w:rsidRDefault="006A38EF" w:rsidP="002717A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0" w:type="dxa"/>
            <w:vAlign w:val="center"/>
          </w:tcPr>
          <w:p w:rsidR="006A38EF" w:rsidRPr="00275DB5" w:rsidRDefault="006A38EF" w:rsidP="002717A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6A38EF" w:rsidRPr="00275DB5" w:rsidRDefault="006A38EF" w:rsidP="002717A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2717A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0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  <w:lang w:eastAsia="zh-HK"/>
              </w:rPr>
              <w:t>年度交通安全教育實施計畫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0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  <w:lang w:eastAsia="zh-HK"/>
              </w:rPr>
              <w:t>年度交通安全教育委員會會議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兵役業務</w:t>
            </w: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1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生兵役業務（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儘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召、緩徵、出國進修、二階段專長等）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ind w:left="209" w:hangingChars="87" w:hanging="209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1.</w:t>
            </w:r>
            <w:r w:rsidRPr="00275DB5">
              <w:rPr>
                <w:rFonts w:ascii="Times New Roman" w:eastAsia="標楷體" w:cs="Times New Roman"/>
                <w:color w:val="auto"/>
              </w:rPr>
              <w:t>對外發文由學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務長決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</w:rPr>
              <w:t>行</w:t>
            </w:r>
          </w:p>
          <w:p w:rsidR="006A38EF" w:rsidRPr="00275DB5" w:rsidRDefault="006A38EF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</w:rPr>
              <w:t>會辦教務處</w:t>
            </w: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1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國軍人才招募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學生宿舍生活管理</w:t>
            </w: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2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生宿舍之申請、抽籤及床位分配、期初、期末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住宿生進住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及遷出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2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住宿、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退宿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、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繳費單開立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4D6C2B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lang w:eastAsia="zh-HK"/>
              </w:rPr>
              <w:t>結合會計室、出納組共同辦理</w:t>
            </w: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2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寒、暑假住宿申請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2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校外補習及校內社團晚歸之核定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2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住宿生晚歸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、外宿名單確認及追蹤處理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2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住宿生生活輔導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打掃、團體生活適應、行李宅配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2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宿舍門禁之管制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BF4B2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</w:t>
            </w:r>
            <w:r w:rsidR="00BF4B2A">
              <w:rPr>
                <w:rFonts w:ascii="Times New Roman" w:eastAsia="標楷體" w:cs="Times New Roman" w:hint="eastAsia"/>
                <w:color w:val="auto"/>
              </w:rPr>
              <w:t>核</w:t>
            </w: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2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宿舍消防及逃生演練活動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D6C2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D6C2B" w:rsidRPr="00275DB5" w:rsidRDefault="004D6C2B" w:rsidP="004D6C2B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4D6C2B" w:rsidRPr="00275DB5" w:rsidRDefault="004D6C2B" w:rsidP="00CA1770">
            <w:pPr>
              <w:pStyle w:val="a7"/>
              <w:keepNext/>
              <w:numPr>
                <w:ilvl w:val="0"/>
                <w:numId w:val="182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住宿生獎懲申報。</w:t>
            </w:r>
          </w:p>
        </w:tc>
        <w:tc>
          <w:tcPr>
            <w:tcW w:w="850" w:type="dxa"/>
            <w:vAlign w:val="center"/>
          </w:tcPr>
          <w:p w:rsidR="004D6C2B" w:rsidRPr="00275DB5" w:rsidRDefault="004D6C2B" w:rsidP="004D6C2B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4D6C2B" w:rsidRPr="00275DB5" w:rsidRDefault="00BF4B2A" w:rsidP="004D6C2B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</w:t>
            </w:r>
            <w:r>
              <w:rPr>
                <w:rFonts w:ascii="Times New Roman" w:eastAsia="標楷體" w:cs="Times New Roman" w:hint="eastAsia"/>
                <w:color w:val="auto"/>
              </w:rPr>
              <w:t>核</w:t>
            </w:r>
          </w:p>
        </w:tc>
        <w:tc>
          <w:tcPr>
            <w:tcW w:w="889" w:type="dxa"/>
            <w:vAlign w:val="center"/>
          </w:tcPr>
          <w:p w:rsidR="004D6C2B" w:rsidRPr="00275DB5" w:rsidRDefault="004D6C2B" w:rsidP="004D6C2B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20" w:type="dxa"/>
            <w:vAlign w:val="center"/>
          </w:tcPr>
          <w:p w:rsidR="004D6C2B" w:rsidRPr="00275DB5" w:rsidRDefault="004D6C2B" w:rsidP="004D6C2B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4D6C2B" w:rsidRPr="00275DB5" w:rsidRDefault="004D6C2B" w:rsidP="004D6C2B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4D6C2B" w:rsidRPr="00275DB5" w:rsidRDefault="004D6C2B" w:rsidP="004D6C2B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學生宿舍自治管理委員會</w:t>
            </w: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3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宿委會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自治幹部甄選、管理、輔導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3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統籌宿委會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活動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6A38EF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6A38EF" w:rsidRPr="00275DB5" w:rsidRDefault="006A38EF" w:rsidP="00CA1770">
            <w:pPr>
              <w:pStyle w:val="a7"/>
              <w:keepNext/>
              <w:numPr>
                <w:ilvl w:val="0"/>
                <w:numId w:val="183"/>
              </w:numPr>
              <w:snapToGrid w:val="0"/>
              <w:spacing w:line="240" w:lineRule="atLeast"/>
              <w:ind w:leftChars="0" w:left="266" w:hanging="26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督導宿委會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內、外務評比。</w:t>
            </w:r>
          </w:p>
        </w:tc>
        <w:tc>
          <w:tcPr>
            <w:tcW w:w="850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812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9" w:type="dxa"/>
            <w:vAlign w:val="center"/>
          </w:tcPr>
          <w:p w:rsidR="006A38EF" w:rsidRPr="00275DB5" w:rsidRDefault="006A38EF" w:rsidP="006A38EF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8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74" w:type="dxa"/>
            <w:vAlign w:val="center"/>
          </w:tcPr>
          <w:p w:rsidR="006A38EF" w:rsidRPr="00275DB5" w:rsidRDefault="006A38EF" w:rsidP="006A38EF">
            <w:pPr>
              <w:keepNext/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4B2A" w:rsidRPr="00BF56FB" w:rsidTr="00BF4B2A"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BF4B2A" w:rsidRPr="00275DB5" w:rsidRDefault="00BF4B2A" w:rsidP="00BF4B2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防制學生</w:t>
            </w: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lastRenderedPageBreak/>
              <w:t>藥物濫用</w:t>
            </w:r>
          </w:p>
        </w:tc>
        <w:tc>
          <w:tcPr>
            <w:tcW w:w="3110" w:type="dxa"/>
            <w:vAlign w:val="center"/>
          </w:tcPr>
          <w:p w:rsidR="00BF4B2A" w:rsidRPr="00275DB5" w:rsidRDefault="00BF4B2A" w:rsidP="00BF4B2A">
            <w:pPr>
              <w:pStyle w:val="a7"/>
              <w:numPr>
                <w:ilvl w:val="0"/>
                <w:numId w:val="221"/>
              </w:numPr>
              <w:ind w:leftChars="0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lastRenderedPageBreak/>
              <w:t>特定人員名冊核定。</w:t>
            </w:r>
          </w:p>
        </w:tc>
        <w:tc>
          <w:tcPr>
            <w:tcW w:w="850" w:type="dxa"/>
            <w:vAlign w:val="center"/>
          </w:tcPr>
          <w:p w:rsidR="00BF4B2A" w:rsidRPr="00275DB5" w:rsidRDefault="00BF4B2A" w:rsidP="00BF4B2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BF4B2A" w:rsidRPr="00275DB5" w:rsidRDefault="00BF4B2A" w:rsidP="00BF4B2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</w:t>
            </w:r>
            <w:r>
              <w:rPr>
                <w:rFonts w:ascii="Times New Roman" w:eastAsia="標楷體" w:cs="Times New Roman" w:hint="eastAsia"/>
                <w:color w:val="auto"/>
              </w:rPr>
              <w:t>核</w:t>
            </w:r>
          </w:p>
        </w:tc>
        <w:tc>
          <w:tcPr>
            <w:tcW w:w="889" w:type="dxa"/>
            <w:vAlign w:val="center"/>
          </w:tcPr>
          <w:p w:rsidR="00BF4B2A" w:rsidRDefault="00BF4B2A" w:rsidP="00BF4B2A">
            <w:pPr>
              <w:jc w:val="center"/>
            </w:pPr>
            <w:r w:rsidRPr="003E122E">
              <w:rPr>
                <w:rFonts w:ascii="Times New Roman" w:eastAsia="標楷體" w:cs="Times New Roman"/>
                <w:color w:val="auto"/>
              </w:rPr>
              <w:t>審</w:t>
            </w:r>
            <w:r w:rsidRPr="003E122E">
              <w:rPr>
                <w:rFonts w:ascii="Times New Roman" w:eastAsia="標楷體" w:cs="Times New Roman" w:hint="eastAsia"/>
                <w:color w:val="auto"/>
              </w:rPr>
              <w:t>核</w:t>
            </w:r>
          </w:p>
        </w:tc>
        <w:tc>
          <w:tcPr>
            <w:tcW w:w="820" w:type="dxa"/>
            <w:vAlign w:val="center"/>
          </w:tcPr>
          <w:p w:rsidR="00BF4B2A" w:rsidRDefault="00BF4B2A" w:rsidP="00BF4B2A">
            <w:pPr>
              <w:jc w:val="center"/>
            </w:pPr>
            <w:r w:rsidRPr="003E122E">
              <w:rPr>
                <w:rFonts w:ascii="Times New Roman" w:eastAsia="標楷體" w:cs="Times New Roman"/>
                <w:color w:val="auto"/>
              </w:rPr>
              <w:t>審</w:t>
            </w:r>
            <w:r w:rsidRPr="003E122E">
              <w:rPr>
                <w:rFonts w:ascii="Times New Roman" w:eastAsia="標楷體" w:cs="Times New Roman" w:hint="eastAsia"/>
                <w:color w:val="auto"/>
              </w:rPr>
              <w:t>核</w:t>
            </w:r>
          </w:p>
        </w:tc>
        <w:tc>
          <w:tcPr>
            <w:tcW w:w="858" w:type="dxa"/>
            <w:vAlign w:val="center"/>
          </w:tcPr>
          <w:p w:rsidR="00BF4B2A" w:rsidRPr="00275DB5" w:rsidRDefault="00BF4B2A" w:rsidP="00BF4B2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1774" w:type="dxa"/>
            <w:vAlign w:val="center"/>
          </w:tcPr>
          <w:p w:rsidR="00BF4B2A" w:rsidRPr="00275DB5" w:rsidRDefault="00BF4B2A" w:rsidP="00BF4B2A">
            <w:pPr>
              <w:keepNext/>
              <w:snapToGrid w:val="0"/>
              <w:jc w:val="both"/>
              <w:rPr>
                <w:rFonts w:ascii="Times New Roman" w:eastAsia="新細明體" w:cs="Times New Roman"/>
                <w:color w:val="FF0000"/>
              </w:rPr>
            </w:pPr>
          </w:p>
        </w:tc>
      </w:tr>
      <w:tr w:rsidR="004D6C2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D6C2B" w:rsidRPr="00275DB5" w:rsidRDefault="004D6C2B" w:rsidP="00A62552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4D6C2B" w:rsidRPr="00275DB5" w:rsidRDefault="004D6C2B" w:rsidP="00CA1770">
            <w:pPr>
              <w:pStyle w:val="a7"/>
              <w:numPr>
                <w:ilvl w:val="0"/>
                <w:numId w:val="221"/>
              </w:numPr>
              <w:ind w:leftChars="0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春暉專案會議召開。</w:t>
            </w:r>
          </w:p>
        </w:tc>
        <w:tc>
          <w:tcPr>
            <w:tcW w:w="850" w:type="dxa"/>
            <w:vAlign w:val="center"/>
          </w:tcPr>
          <w:p w:rsidR="004D6C2B" w:rsidRPr="00275DB5" w:rsidRDefault="004D6C2B" w:rsidP="00A62552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4D6C2B" w:rsidRPr="00275DB5" w:rsidRDefault="00BF4B2A" w:rsidP="00A62552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</w:t>
            </w:r>
            <w:r>
              <w:rPr>
                <w:rFonts w:ascii="Times New Roman" w:eastAsia="標楷體" w:cs="Times New Roman" w:hint="eastAsia"/>
                <w:color w:val="auto"/>
              </w:rPr>
              <w:t>核</w:t>
            </w:r>
          </w:p>
        </w:tc>
        <w:tc>
          <w:tcPr>
            <w:tcW w:w="889" w:type="dxa"/>
            <w:vAlign w:val="center"/>
          </w:tcPr>
          <w:p w:rsidR="004D6C2B" w:rsidRPr="00275DB5" w:rsidRDefault="004D6C2B" w:rsidP="00A62552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20" w:type="dxa"/>
            <w:vAlign w:val="center"/>
          </w:tcPr>
          <w:p w:rsidR="004D6C2B" w:rsidRPr="00275DB5" w:rsidRDefault="004D6C2B" w:rsidP="00A62552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8" w:type="dxa"/>
            <w:vAlign w:val="center"/>
          </w:tcPr>
          <w:p w:rsidR="004D6C2B" w:rsidRPr="00275DB5" w:rsidRDefault="004D6C2B" w:rsidP="00A62552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1774" w:type="dxa"/>
            <w:vAlign w:val="center"/>
          </w:tcPr>
          <w:p w:rsidR="004D6C2B" w:rsidRPr="00275DB5" w:rsidRDefault="004D6C2B" w:rsidP="006A38EF">
            <w:pPr>
              <w:keepNext/>
              <w:snapToGrid w:val="0"/>
              <w:jc w:val="both"/>
              <w:rPr>
                <w:rFonts w:ascii="Times New Roman" w:eastAsia="新細明體" w:cs="Times New Roman"/>
                <w:color w:val="FF0000"/>
              </w:rPr>
            </w:pPr>
          </w:p>
        </w:tc>
      </w:tr>
      <w:tr w:rsidR="00BF4B2A" w:rsidRPr="00BF56FB" w:rsidTr="00BF4B2A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BF4B2A" w:rsidRPr="00275DB5" w:rsidRDefault="00BF4B2A" w:rsidP="00BF4B2A">
            <w:pPr>
              <w:keepNext/>
              <w:snapToGrid w:val="0"/>
              <w:jc w:val="center"/>
              <w:rPr>
                <w:rFonts w:ascii="Times New Roman" w:eastAsia="新細明體" w:cs="Times New Roman"/>
                <w:b/>
                <w:bCs/>
                <w:color w:val="FF0000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BF4B2A" w:rsidRPr="00275DB5" w:rsidRDefault="00BF4B2A" w:rsidP="00BF4B2A">
            <w:pPr>
              <w:pStyle w:val="a7"/>
              <w:numPr>
                <w:ilvl w:val="0"/>
                <w:numId w:val="221"/>
              </w:numPr>
              <w:ind w:leftChars="0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春暉專案會議紀錄核定登錄。</w:t>
            </w:r>
          </w:p>
        </w:tc>
        <w:tc>
          <w:tcPr>
            <w:tcW w:w="850" w:type="dxa"/>
            <w:vAlign w:val="center"/>
          </w:tcPr>
          <w:p w:rsidR="00BF4B2A" w:rsidRPr="00275DB5" w:rsidRDefault="00BF4B2A" w:rsidP="00BF4B2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BF4B2A" w:rsidRDefault="00BF4B2A" w:rsidP="00BF4B2A">
            <w:pPr>
              <w:jc w:val="center"/>
            </w:pPr>
            <w:r w:rsidRPr="008061A9">
              <w:rPr>
                <w:rFonts w:ascii="Times New Roman" w:eastAsia="標楷體" w:cs="Times New Roman"/>
                <w:color w:val="auto"/>
              </w:rPr>
              <w:t>審</w:t>
            </w:r>
            <w:r w:rsidRPr="008061A9">
              <w:rPr>
                <w:rFonts w:ascii="Times New Roman" w:eastAsia="標楷體" w:cs="Times New Roman" w:hint="eastAsia"/>
                <w:color w:val="auto"/>
              </w:rPr>
              <w:t>核</w:t>
            </w:r>
          </w:p>
        </w:tc>
        <w:tc>
          <w:tcPr>
            <w:tcW w:w="889" w:type="dxa"/>
            <w:vAlign w:val="center"/>
          </w:tcPr>
          <w:p w:rsidR="00BF4B2A" w:rsidRDefault="00BF4B2A" w:rsidP="00BF4B2A">
            <w:pPr>
              <w:jc w:val="center"/>
            </w:pPr>
            <w:r w:rsidRPr="008061A9">
              <w:rPr>
                <w:rFonts w:ascii="Times New Roman" w:eastAsia="標楷體" w:cs="Times New Roman"/>
                <w:color w:val="auto"/>
              </w:rPr>
              <w:t>審</w:t>
            </w:r>
            <w:r w:rsidRPr="008061A9">
              <w:rPr>
                <w:rFonts w:ascii="Times New Roman" w:eastAsia="標楷體" w:cs="Times New Roman" w:hint="eastAsia"/>
                <w:color w:val="auto"/>
              </w:rPr>
              <w:t>核</w:t>
            </w:r>
          </w:p>
        </w:tc>
        <w:tc>
          <w:tcPr>
            <w:tcW w:w="820" w:type="dxa"/>
            <w:vAlign w:val="center"/>
          </w:tcPr>
          <w:p w:rsidR="00BF4B2A" w:rsidRDefault="00BF4B2A" w:rsidP="00BF4B2A">
            <w:pPr>
              <w:jc w:val="center"/>
            </w:pPr>
            <w:r w:rsidRPr="008061A9">
              <w:rPr>
                <w:rFonts w:ascii="Times New Roman" w:eastAsia="標楷體" w:cs="Times New Roman"/>
                <w:color w:val="auto"/>
              </w:rPr>
              <w:t>審</w:t>
            </w:r>
            <w:r w:rsidRPr="008061A9">
              <w:rPr>
                <w:rFonts w:ascii="Times New Roman" w:eastAsia="標楷體" w:cs="Times New Roman" w:hint="eastAsia"/>
                <w:color w:val="auto"/>
              </w:rPr>
              <w:t>核</w:t>
            </w:r>
          </w:p>
        </w:tc>
        <w:tc>
          <w:tcPr>
            <w:tcW w:w="858" w:type="dxa"/>
            <w:vAlign w:val="center"/>
          </w:tcPr>
          <w:p w:rsidR="00BF4B2A" w:rsidRPr="00275DB5" w:rsidRDefault="00BF4B2A" w:rsidP="00BF4B2A">
            <w:pPr>
              <w:keepNext/>
              <w:snapToGrid w:val="0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1774" w:type="dxa"/>
            <w:vAlign w:val="center"/>
          </w:tcPr>
          <w:p w:rsidR="00BF4B2A" w:rsidRPr="00275DB5" w:rsidRDefault="00BF4B2A" w:rsidP="00BF4B2A">
            <w:pPr>
              <w:keepNext/>
              <w:snapToGrid w:val="0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BF4B2A" w:rsidRPr="00BF56FB" w:rsidTr="00BF4B2A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BF4B2A" w:rsidRPr="00275DB5" w:rsidRDefault="00BF4B2A" w:rsidP="00BF4B2A">
            <w:pPr>
              <w:keepNext/>
              <w:snapToGrid w:val="0"/>
              <w:jc w:val="center"/>
              <w:rPr>
                <w:rFonts w:ascii="Times New Roman" w:eastAsia="新細明體" w:cs="Times New Roman"/>
                <w:b/>
                <w:bCs/>
                <w:color w:val="FF0000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BF4B2A" w:rsidRPr="00275DB5" w:rsidRDefault="00BF4B2A" w:rsidP="00BF4B2A">
            <w:pPr>
              <w:pStyle w:val="a7"/>
              <w:numPr>
                <w:ilvl w:val="0"/>
                <w:numId w:val="221"/>
              </w:numPr>
              <w:ind w:leftChars="0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專案經費申請。</w:t>
            </w:r>
          </w:p>
        </w:tc>
        <w:tc>
          <w:tcPr>
            <w:tcW w:w="850" w:type="dxa"/>
            <w:vAlign w:val="center"/>
          </w:tcPr>
          <w:p w:rsidR="00BF4B2A" w:rsidRPr="00275DB5" w:rsidRDefault="00BF4B2A" w:rsidP="00BF4B2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BF4B2A" w:rsidRDefault="00BF4B2A" w:rsidP="00BF4B2A">
            <w:pPr>
              <w:jc w:val="center"/>
            </w:pPr>
            <w:r w:rsidRPr="004B2E2C">
              <w:rPr>
                <w:rFonts w:ascii="Times New Roman" w:eastAsia="標楷體" w:cs="Times New Roman"/>
                <w:color w:val="auto"/>
              </w:rPr>
              <w:t>審</w:t>
            </w:r>
            <w:r w:rsidRPr="004B2E2C">
              <w:rPr>
                <w:rFonts w:ascii="Times New Roman" w:eastAsia="標楷體" w:cs="Times New Roman" w:hint="eastAsia"/>
                <w:color w:val="auto"/>
              </w:rPr>
              <w:t>核</w:t>
            </w:r>
          </w:p>
        </w:tc>
        <w:tc>
          <w:tcPr>
            <w:tcW w:w="889" w:type="dxa"/>
            <w:vAlign w:val="center"/>
          </w:tcPr>
          <w:p w:rsidR="00BF4B2A" w:rsidRDefault="00BF4B2A" w:rsidP="00BF4B2A">
            <w:pPr>
              <w:jc w:val="center"/>
            </w:pPr>
            <w:r w:rsidRPr="004B2E2C">
              <w:rPr>
                <w:rFonts w:ascii="Times New Roman" w:eastAsia="標楷體" w:cs="Times New Roman"/>
                <w:color w:val="auto"/>
              </w:rPr>
              <w:t>審</w:t>
            </w:r>
            <w:r w:rsidRPr="004B2E2C">
              <w:rPr>
                <w:rFonts w:ascii="Times New Roman" w:eastAsia="標楷體" w:cs="Times New Roman" w:hint="eastAsia"/>
                <w:color w:val="auto"/>
              </w:rPr>
              <w:t>核</w:t>
            </w:r>
          </w:p>
        </w:tc>
        <w:tc>
          <w:tcPr>
            <w:tcW w:w="820" w:type="dxa"/>
            <w:vAlign w:val="center"/>
          </w:tcPr>
          <w:p w:rsidR="00BF4B2A" w:rsidRPr="00275DB5" w:rsidRDefault="00BF4B2A" w:rsidP="00BF4B2A">
            <w:pPr>
              <w:keepNext/>
              <w:snapToGrid w:val="0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58" w:type="dxa"/>
            <w:vAlign w:val="center"/>
          </w:tcPr>
          <w:p w:rsidR="00BF4B2A" w:rsidRPr="00275DB5" w:rsidRDefault="00BF4B2A" w:rsidP="00BF4B2A">
            <w:pPr>
              <w:keepNext/>
              <w:snapToGrid w:val="0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1774" w:type="dxa"/>
            <w:vAlign w:val="center"/>
          </w:tcPr>
          <w:p w:rsidR="00BF4B2A" w:rsidRPr="00275DB5" w:rsidRDefault="00BF4B2A" w:rsidP="00BF4B2A">
            <w:pPr>
              <w:keepNext/>
              <w:snapToGrid w:val="0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會辦會計室</w:t>
            </w:r>
          </w:p>
        </w:tc>
      </w:tr>
      <w:tr w:rsidR="004D6C2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D6C2B" w:rsidRPr="00275DB5" w:rsidRDefault="004D6C2B" w:rsidP="004D6C2B">
            <w:pPr>
              <w:keepNext/>
              <w:snapToGrid w:val="0"/>
              <w:jc w:val="center"/>
              <w:rPr>
                <w:rFonts w:ascii="Times New Roman" w:eastAsia="新細明體" w:cs="Times New Roman"/>
                <w:b/>
                <w:bCs/>
                <w:color w:val="FF0000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4D6C2B" w:rsidRPr="00275DB5" w:rsidRDefault="004D6C2B" w:rsidP="00CA1770">
            <w:pPr>
              <w:pStyle w:val="a7"/>
              <w:numPr>
                <w:ilvl w:val="0"/>
                <w:numId w:val="221"/>
              </w:numPr>
              <w:ind w:leftChars="0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防制學生藥物濫用教育宣導。</w:t>
            </w:r>
          </w:p>
        </w:tc>
        <w:tc>
          <w:tcPr>
            <w:tcW w:w="850" w:type="dxa"/>
            <w:vAlign w:val="center"/>
          </w:tcPr>
          <w:p w:rsidR="004D6C2B" w:rsidRPr="00275DB5" w:rsidRDefault="004D6C2B" w:rsidP="004D6C2B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4D6C2B" w:rsidRPr="00275DB5" w:rsidRDefault="004D6C2B" w:rsidP="004D6C2B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89" w:type="dxa"/>
            <w:vAlign w:val="center"/>
          </w:tcPr>
          <w:p w:rsidR="004D6C2B" w:rsidRPr="00275DB5" w:rsidRDefault="004D6C2B" w:rsidP="004D6C2B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20" w:type="dxa"/>
            <w:vAlign w:val="center"/>
          </w:tcPr>
          <w:p w:rsidR="004D6C2B" w:rsidRPr="00275DB5" w:rsidRDefault="004D6C2B" w:rsidP="004D6C2B">
            <w:pPr>
              <w:keepNext/>
              <w:snapToGrid w:val="0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8" w:type="dxa"/>
            <w:vAlign w:val="center"/>
          </w:tcPr>
          <w:p w:rsidR="004D6C2B" w:rsidRPr="00275DB5" w:rsidRDefault="004D6C2B" w:rsidP="004D6C2B">
            <w:pPr>
              <w:keepNext/>
              <w:snapToGrid w:val="0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1774" w:type="dxa"/>
            <w:vAlign w:val="center"/>
          </w:tcPr>
          <w:p w:rsidR="004D6C2B" w:rsidRPr="00275DB5" w:rsidRDefault="004D6C2B" w:rsidP="004D6C2B">
            <w:pPr>
              <w:keepNext/>
              <w:snapToGrid w:val="0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4D6C2B" w:rsidRPr="00BF56FB" w:rsidTr="009F6F85"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D6C2B" w:rsidRPr="00275DB5" w:rsidRDefault="004D6C2B" w:rsidP="004D6C2B">
            <w:pPr>
              <w:keepNext/>
              <w:snapToGrid w:val="0"/>
              <w:jc w:val="center"/>
              <w:rPr>
                <w:rFonts w:ascii="Times New Roman" w:eastAsia="新細明體" w:cs="Times New Roman"/>
                <w:b/>
                <w:bCs/>
                <w:color w:val="FF0000"/>
                <w:kern w:val="52"/>
              </w:rPr>
            </w:pPr>
          </w:p>
        </w:tc>
        <w:tc>
          <w:tcPr>
            <w:tcW w:w="3110" w:type="dxa"/>
            <w:vAlign w:val="center"/>
          </w:tcPr>
          <w:p w:rsidR="004D6C2B" w:rsidRPr="00275DB5" w:rsidRDefault="004D6C2B" w:rsidP="00CA1770">
            <w:pPr>
              <w:pStyle w:val="a7"/>
              <w:numPr>
                <w:ilvl w:val="0"/>
                <w:numId w:val="221"/>
              </w:numPr>
              <w:ind w:leftChars="0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填報教育部「藥物濫用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-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生個案輔導追踨系統」</w:t>
            </w:r>
          </w:p>
        </w:tc>
        <w:tc>
          <w:tcPr>
            <w:tcW w:w="850" w:type="dxa"/>
            <w:vAlign w:val="center"/>
          </w:tcPr>
          <w:p w:rsidR="004D6C2B" w:rsidRPr="00275DB5" w:rsidRDefault="004D6C2B" w:rsidP="004D6C2B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12" w:type="dxa"/>
            <w:vAlign w:val="center"/>
          </w:tcPr>
          <w:p w:rsidR="004D6C2B" w:rsidRPr="00275DB5" w:rsidRDefault="004D6C2B" w:rsidP="004D6C2B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89" w:type="dxa"/>
            <w:vAlign w:val="center"/>
          </w:tcPr>
          <w:p w:rsidR="004D6C2B" w:rsidRPr="00275DB5" w:rsidRDefault="00275DB5" w:rsidP="004D6C2B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20" w:type="dxa"/>
            <w:vAlign w:val="center"/>
          </w:tcPr>
          <w:p w:rsidR="004D6C2B" w:rsidRPr="00275DB5" w:rsidRDefault="00275DB5" w:rsidP="004D6C2B">
            <w:pPr>
              <w:keepNext/>
              <w:snapToGrid w:val="0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8" w:type="dxa"/>
            <w:vAlign w:val="center"/>
          </w:tcPr>
          <w:p w:rsidR="004D6C2B" w:rsidRPr="00275DB5" w:rsidRDefault="004D6C2B" w:rsidP="004D6C2B">
            <w:pPr>
              <w:keepNext/>
              <w:snapToGrid w:val="0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1774" w:type="dxa"/>
            <w:vAlign w:val="center"/>
          </w:tcPr>
          <w:p w:rsidR="004D6C2B" w:rsidRPr="00275DB5" w:rsidRDefault="004D6C2B" w:rsidP="004D6C2B">
            <w:pPr>
              <w:keepNext/>
              <w:snapToGrid w:val="0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電腦系統審核</w:t>
            </w:r>
          </w:p>
        </w:tc>
      </w:tr>
    </w:tbl>
    <w:p w:rsidR="00A53926" w:rsidRPr="00BF56FB" w:rsidRDefault="00A53926">
      <w:pPr>
        <w:widowControl/>
        <w:rPr>
          <w:rFonts w:eastAsia="華康新特明體"/>
          <w:b/>
          <w:bCs/>
          <w:color w:val="auto"/>
          <w:spacing w:val="20"/>
          <w:sz w:val="28"/>
          <w:szCs w:val="28"/>
        </w:rPr>
      </w:pPr>
      <w:r w:rsidRPr="00BF56FB">
        <w:rPr>
          <w:rFonts w:eastAsia="華康新特明體"/>
          <w:b/>
          <w:bCs/>
          <w:color w:val="auto"/>
          <w:spacing w:val="20"/>
          <w:sz w:val="28"/>
          <w:szCs w:val="28"/>
        </w:rPr>
        <w:br w:type="page"/>
      </w:r>
    </w:p>
    <w:p w:rsidR="00AA0EB4" w:rsidRPr="00BF56FB" w:rsidRDefault="00AA0EB4" w:rsidP="00C41D20">
      <w:pPr>
        <w:pStyle w:val="1title"/>
        <w:ind w:left="323" w:hanging="323"/>
      </w:pPr>
      <w:bookmarkStart w:id="5" w:name="_Toc17468615"/>
      <w:bookmarkStart w:id="6" w:name="_Toc115182568"/>
      <w:r w:rsidRPr="00BF56FB">
        <w:rPr>
          <w:rFonts w:eastAsia="華康新特明體"/>
          <w:spacing w:val="20"/>
        </w:rPr>
        <w:lastRenderedPageBreak/>
        <w:t>2.</w:t>
      </w:r>
      <w:r w:rsidRPr="00BF56FB">
        <w:rPr>
          <w:rFonts w:hint="eastAsia"/>
        </w:rPr>
        <w:t>生活輔導組</w:t>
      </w:r>
      <w:bookmarkEnd w:id="5"/>
      <w:bookmarkEnd w:id="6"/>
    </w:p>
    <w:tbl>
      <w:tblPr>
        <w:tblW w:w="9673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2"/>
        <w:gridCol w:w="3003"/>
        <w:gridCol w:w="797"/>
        <w:gridCol w:w="850"/>
        <w:gridCol w:w="851"/>
        <w:gridCol w:w="850"/>
        <w:gridCol w:w="709"/>
        <w:gridCol w:w="2051"/>
      </w:tblGrid>
      <w:tr w:rsidR="00A62552" w:rsidRPr="00275DB5" w:rsidTr="000206E4">
        <w:trPr>
          <w:trHeight w:val="457"/>
          <w:tblHeader/>
        </w:trPr>
        <w:tc>
          <w:tcPr>
            <w:tcW w:w="9673" w:type="dxa"/>
            <w:gridSpan w:val="8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生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活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輔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導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A62552" w:rsidRPr="00275DB5" w:rsidTr="00F930BF">
        <w:trPr>
          <w:trHeight w:val="457"/>
          <w:tblHeader/>
        </w:trPr>
        <w:tc>
          <w:tcPr>
            <w:tcW w:w="3565" w:type="dxa"/>
            <w:gridSpan w:val="2"/>
            <w:vMerge w:val="restart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工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作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057" w:type="dxa"/>
            <w:gridSpan w:val="5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層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負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責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劃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2051" w:type="dxa"/>
            <w:vMerge w:val="restart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備註</w:t>
            </w:r>
          </w:p>
        </w:tc>
      </w:tr>
      <w:tr w:rsidR="00A62552" w:rsidRPr="00275DB5" w:rsidTr="00F930BF">
        <w:trPr>
          <w:trHeight w:val="457"/>
          <w:tblHeader/>
        </w:trPr>
        <w:tc>
          <w:tcPr>
            <w:tcW w:w="3565" w:type="dxa"/>
            <w:gridSpan w:val="2"/>
            <w:vMerge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7" w:type="dxa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850" w:type="dxa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851" w:type="dxa"/>
            <w:shd w:val="clear" w:color="auto" w:fill="D9D9D9"/>
            <w:vAlign w:val="center"/>
          </w:tcPr>
          <w:p w:rsidR="00A62552" w:rsidRPr="00275DB5" w:rsidRDefault="00A62552" w:rsidP="000206E4">
            <w:pPr>
              <w:ind w:rightChars="27" w:right="65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559" w:type="dxa"/>
            <w:gridSpan w:val="2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2051" w:type="dxa"/>
            <w:vMerge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F930BF" w:rsidRPr="00275DB5" w:rsidTr="00F930BF">
        <w:trPr>
          <w:trHeight w:val="457"/>
          <w:tblHeader/>
        </w:trPr>
        <w:tc>
          <w:tcPr>
            <w:tcW w:w="562" w:type="dxa"/>
            <w:shd w:val="clear" w:color="auto" w:fill="D9D9D9" w:themeFill="background1" w:themeFillShade="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003" w:type="dxa"/>
            <w:shd w:val="clear" w:color="auto" w:fill="D9D9D9" w:themeFill="background1" w:themeFillShade="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797" w:type="dxa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850" w:type="dxa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851" w:type="dxa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850" w:type="dxa"/>
            <w:shd w:val="clear" w:color="auto" w:fill="D9D9D9"/>
            <w:vAlign w:val="center"/>
          </w:tcPr>
          <w:p w:rsidR="00A62552" w:rsidRPr="00275DB5" w:rsidRDefault="00833E8B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75DB5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709" w:type="dxa"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2051" w:type="dxa"/>
            <w:vMerge/>
            <w:shd w:val="clear" w:color="auto" w:fill="D9D9D9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共同一般業務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0206E4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中程發展計畫、年度預算、經費管控、財產登記與保管、工讀生及專案助理聘任、校務系統增與修、大事記、單位網頁、會議事務、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、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雲科大基本資料庫、登革熱填報、工讀排班及工讀金申請、臨時交辦事項等。</w:t>
            </w:r>
          </w:p>
        </w:tc>
        <w:tc>
          <w:tcPr>
            <w:tcW w:w="4057" w:type="dxa"/>
            <w:gridSpan w:val="5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請依照學生事務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處全處共同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</w:rPr>
              <w:t>一般業務規範辦理</w:t>
            </w: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  <w:sz w:val="28"/>
                <w:szCs w:val="28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請以校級共同事項之分層負責劃分層級為主。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導師工作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6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導師編排、聘任及聘書製作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6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導師津貼代扣計算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送至總務處出納組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6"/>
              </w:numPr>
              <w:ind w:left="278" w:hanging="283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導師評量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優良導師選拔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7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組成優良導師遴選小組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7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優良導師遴選小組會議及當選名單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7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優良導師班級經營心得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蒐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整與運用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學生生活輔導與班級經營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94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定察生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輔導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協請軍訓室、諮商與輔導中心、境外學生事務組共同輔導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94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生活輔導簡訊需求申請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Cambria Math" w:eastAsia="標楷體" w:hAnsi="Cambria Math" w:cs="Cambria Math"/>
                <w:bCs/>
                <w:color w:val="auto"/>
                <w:kern w:val="52"/>
              </w:rPr>
              <w:t>◎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總務長核定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94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生自傳登入系統開放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入學大小事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94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統籌辦理班級幹部訓練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會辦相關單位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學生生活輔導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8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五專學生生活規範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含制服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制定與輔導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軍訓室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8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五專新生親師輔導活動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8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五專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1~3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年級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重要晨會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8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五專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1~3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級生活好模範競賽規劃與執行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8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日間部班會紀錄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簿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問題建議與答覆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ind w:leftChars="-12" w:left="-29" w:rightChars="-57" w:right="-137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專科部一至三年級副學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</w:rPr>
              <w:t>長核定</w:t>
            </w:r>
          </w:p>
          <w:p w:rsidR="00A62552" w:rsidRPr="00275DB5" w:rsidRDefault="00A62552" w:rsidP="000206E4">
            <w:pPr>
              <w:ind w:leftChars="-12" w:left="-29" w:rightChars="-57" w:right="-137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其他學制生活輔導組組長核定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8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日間部班會紀錄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簿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問題建議與答覆期末總彙整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F930BF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F930BF" w:rsidRPr="00275DB5" w:rsidRDefault="00F930BF" w:rsidP="00F930BF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學生勤缺獎懲</w:t>
            </w:r>
            <w:proofErr w:type="gramEnd"/>
          </w:p>
        </w:tc>
        <w:tc>
          <w:tcPr>
            <w:tcW w:w="3003" w:type="dxa"/>
            <w:vAlign w:val="center"/>
          </w:tcPr>
          <w:p w:rsidR="00F930BF" w:rsidRPr="00275DB5" w:rsidRDefault="00F930BF" w:rsidP="00CA1770">
            <w:pPr>
              <w:numPr>
                <w:ilvl w:val="0"/>
                <w:numId w:val="99"/>
              </w:numPr>
              <w:ind w:left="278" w:hanging="283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勤缺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、獎懲之登錄、更正、結算與統計。</w:t>
            </w:r>
          </w:p>
        </w:tc>
        <w:tc>
          <w:tcPr>
            <w:tcW w:w="797" w:type="dxa"/>
            <w:vAlign w:val="center"/>
          </w:tcPr>
          <w:p w:rsidR="00F930BF" w:rsidRPr="00275DB5" w:rsidRDefault="00F930BF" w:rsidP="00F930BF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F930BF" w:rsidRPr="00275DB5" w:rsidRDefault="00F930BF" w:rsidP="00F930BF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審核</w:t>
            </w:r>
            <w:r>
              <w:rPr>
                <w:rFonts w:ascii="Times New Roman" w:eastAsia="標楷體" w:cs="Times New Roman" w:hint="eastAsia"/>
                <w:color w:val="auto"/>
              </w:rPr>
              <w:t>/</w:t>
            </w:r>
            <w:r>
              <w:rPr>
                <w:rFonts w:ascii="Times New Roman" w:eastAsia="標楷體" w:cs="Times New Roman"/>
                <w:color w:val="auto"/>
              </w:rPr>
              <w:br/>
            </w: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1" w:type="dxa"/>
            <w:vAlign w:val="center"/>
          </w:tcPr>
          <w:p w:rsidR="00F930BF" w:rsidRDefault="00F930BF" w:rsidP="00F930BF">
            <w:pPr>
              <w:jc w:val="center"/>
            </w:pPr>
            <w:r w:rsidRPr="00D1383D">
              <w:rPr>
                <w:rFonts w:ascii="Times New Roman" w:eastAsia="標楷體" w:cs="Times New Roman" w:hint="eastAsia"/>
                <w:color w:val="auto"/>
              </w:rPr>
              <w:t>審核</w:t>
            </w:r>
            <w:r w:rsidRPr="00D1383D">
              <w:rPr>
                <w:rFonts w:ascii="Times New Roman" w:eastAsia="標楷體" w:cs="Times New Roman" w:hint="eastAsia"/>
                <w:color w:val="auto"/>
              </w:rPr>
              <w:t>/</w:t>
            </w:r>
            <w:r>
              <w:rPr>
                <w:rFonts w:ascii="Times New Roman" w:eastAsia="標楷體" w:cs="Times New Roman"/>
                <w:color w:val="auto"/>
              </w:rPr>
              <w:br/>
            </w:r>
            <w:r w:rsidRPr="00D1383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0" w:type="dxa"/>
            <w:vAlign w:val="center"/>
          </w:tcPr>
          <w:p w:rsidR="00F930BF" w:rsidRDefault="00F930BF" w:rsidP="00F930BF">
            <w:pPr>
              <w:jc w:val="center"/>
            </w:pPr>
            <w:r w:rsidRPr="00D1383D">
              <w:rPr>
                <w:rFonts w:ascii="Times New Roman" w:eastAsia="標楷體" w:cs="Times New Roman" w:hint="eastAsia"/>
                <w:color w:val="auto"/>
              </w:rPr>
              <w:t>審核</w:t>
            </w:r>
            <w:r w:rsidRPr="00D1383D">
              <w:rPr>
                <w:rFonts w:ascii="Times New Roman" w:eastAsia="標楷體" w:cs="Times New Roman" w:hint="eastAsia"/>
                <w:color w:val="auto"/>
              </w:rPr>
              <w:t>/</w:t>
            </w:r>
            <w:r>
              <w:rPr>
                <w:rFonts w:ascii="Times New Roman" w:eastAsia="標楷體" w:cs="Times New Roman"/>
                <w:color w:val="auto"/>
              </w:rPr>
              <w:br/>
            </w:r>
            <w:r w:rsidRPr="00D1383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F930BF" w:rsidRDefault="00F930BF" w:rsidP="00F930BF">
            <w:pPr>
              <w:jc w:val="center"/>
            </w:pPr>
            <w:r w:rsidRPr="00D1383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2051" w:type="dxa"/>
            <w:vAlign w:val="center"/>
          </w:tcPr>
          <w:p w:rsidR="00F930BF" w:rsidRPr="00275DB5" w:rsidRDefault="00F930BF" w:rsidP="00F930BF">
            <w:pPr>
              <w:ind w:left="192" w:hangingChars="80" w:hanging="192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請假流程核定流程依據系統設定辦理</w:t>
            </w:r>
            <w:r w:rsidRPr="00275DB5">
              <w:rPr>
                <w:rFonts w:ascii="Times New Roman" w:eastAsia="標楷體" w:cs="Times New Roman"/>
                <w:color w:val="auto"/>
              </w:rPr>
              <w:t>;</w:t>
            </w:r>
            <w:r w:rsidRPr="00275DB5">
              <w:rPr>
                <w:rFonts w:ascii="Times New Roman" w:eastAsia="標楷體" w:cs="Times New Roman"/>
                <w:color w:val="auto"/>
              </w:rPr>
              <w:t>獎懲核定流程依據系統設定辦理，大功</w:t>
            </w:r>
            <w:r w:rsidRPr="00275DB5">
              <w:rPr>
                <w:rFonts w:ascii="Times New Roman" w:eastAsia="標楷體" w:cs="Times New Roman"/>
                <w:color w:val="auto"/>
              </w:rPr>
              <w:t>/</w:t>
            </w:r>
            <w:r w:rsidRPr="00275DB5">
              <w:rPr>
                <w:rFonts w:ascii="Times New Roman" w:eastAsia="標楷體" w:cs="Times New Roman"/>
                <w:color w:val="auto"/>
              </w:rPr>
              <w:t>大過以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紙本送校長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  <w:r>
              <w:rPr>
                <w:rFonts w:ascii="Times New Roman" w:eastAsia="標楷體" w:cs="Times New Roman" w:hint="eastAsia"/>
                <w:color w:val="auto"/>
              </w:rPr>
              <w:t>，大過移送學生獎懲委員會審議</w:t>
            </w:r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9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生缺課、懲處通知寄送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9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協助教務處辦理總缺課達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1/2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統計計算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9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協助教務處辦理各科目學期成績零分計算作業結算缺課節次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9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畢業生全勤獎名單產生及獎狀禮品準備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F930BF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F930BF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99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生操行成績評定與結算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學生獎懲委員會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9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召開學生獎懲委員會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包含委員選聘、會議紀錄簽核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9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會議決議通知寄發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學生品德教育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0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召開品德教育推動委員會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包含委員選聘、會議紀錄簽核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0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規劃校內品德教育活動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0"/>
              </w:numPr>
              <w:ind w:left="278" w:hanging="283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陳報教育部品德教育政策績效辦理情形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0"/>
              </w:numPr>
              <w:ind w:left="292" w:hanging="292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智慧財產權、人權、法治教育宣導及活動辦理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教育部五專免學費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1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訂定學生申請注意事項、受理學生申請作業及教育部審查結果相關作業。</w:t>
            </w:r>
          </w:p>
        </w:tc>
        <w:tc>
          <w:tcPr>
            <w:tcW w:w="797" w:type="dxa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1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向教育部申請補助經費請款及核銷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會計室、總務處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教育部就學貸款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2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訂定學生申請注意事項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2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就學貸款資格不合格同學處理事宜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會辦會計室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2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報送承貸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銀行就學貸款每月學生休、退學學生名冊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偕同進修部辦理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2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報送承貸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銀行就學貸款學生申請名冊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會辦會計室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2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報送承貸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銀行就學貸款減貸名冊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會辦會計室、副知總務處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教育部就學優待減免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63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訂定學生申請注意事項及受理學生申請作業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63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軍公教遺族報教育部核定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會計室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63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向教育部申請補助經費請款及核銷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會計室、總務處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教育部大專校院弱勢學生助</w:t>
            </w: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lastRenderedPageBreak/>
              <w:t>學計畫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64"/>
              </w:numPr>
              <w:ind w:left="256" w:hanging="25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lastRenderedPageBreak/>
              <w:t>訂定學生申請注意事項、受理學生申請作業及教育部審查結果相關作業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64"/>
              </w:numPr>
              <w:ind w:left="256" w:hanging="25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向教育部申請補助經費請款及核銷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會計室及進修部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64"/>
              </w:numPr>
              <w:ind w:left="256" w:hanging="25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補助金額匯入學雜費繳費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lastRenderedPageBreak/>
              <w:t>檔並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協助校核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lastRenderedPageBreak/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lastRenderedPageBreak/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偕同進修部，配合</w:t>
            </w:r>
            <w:r w:rsidRPr="00275DB5">
              <w:rPr>
                <w:rFonts w:ascii="Times New Roman" w:eastAsia="標楷體" w:cs="Times New Roman"/>
                <w:color w:val="auto"/>
              </w:rPr>
              <w:lastRenderedPageBreak/>
              <w:t>會計室作業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64"/>
              </w:numPr>
              <w:ind w:left="256" w:hanging="25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生活助學金服務之媒合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strike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64"/>
              </w:numPr>
              <w:ind w:left="256" w:hanging="25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每月生活助學金請款作業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會計室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學生獎助學金審議委員會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3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召開學生獎助學金審議委員會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包含委員選聘、會議紀錄簽核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strike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strike/>
                <w:color w:val="auto"/>
                <w:kern w:val="52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3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各單位獎助學金年度執行成效調查及資料彙整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3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通知各單位執行及管控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工讀助學金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7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工讀助學金分配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  <w:highlight w:val="yellow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獎助學金審議委員會審議。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  <w:highlight w:val="yellow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7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每月工讀金請款及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匯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撥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理</w:t>
            </w:r>
            <w:proofErr w:type="gramEnd"/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  <w:highlight w:val="yellow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會計室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  <w:highlight w:val="yellow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7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工讀生契約書用印。</w:t>
            </w:r>
          </w:p>
        </w:tc>
        <w:tc>
          <w:tcPr>
            <w:tcW w:w="4057" w:type="dxa"/>
            <w:gridSpan w:val="5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K1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color w:val="auto"/>
                <w:sz w:val="20"/>
                <w:szCs w:val="20"/>
                <w:highlight w:val="yellow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學雜各費緩</w:t>
            </w:r>
            <w:proofErr w:type="gramEnd"/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繳申請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雜各費緩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繳申請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會計室、總務處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急難救助及經濟協助個案處理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4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急難救助個案約談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4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產急難慰問金補助申請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4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產急難慰問金審核結果通知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F930BF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4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校內緊急紓困金申請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ind w:rightChars="-2" w:right="-5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客語、新住民相關業務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6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文化推行及宣導活動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6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獎助學金申辦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lastRenderedPageBreak/>
              <w:t>校外各項獎助學金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5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校外各類獎助學金申辦訊息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5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對外推薦獎助學金申請事宜（無需發函）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FF0000"/>
                <w:highlight w:val="yellow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FF0000"/>
                <w:highlight w:val="yellow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FF0000"/>
                <w:highlight w:val="yellow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5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對外推薦獎學金申請事宜（需發函）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F930BF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F930BF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  <w:r>
              <w:rPr>
                <w:rFonts w:ascii="Times New Roman" w:eastAsia="標楷體" w:cs="Times New Roman" w:hint="eastAsia"/>
                <w:color w:val="auto"/>
              </w:rPr>
              <w:t>/</w:t>
            </w:r>
            <w:r>
              <w:rPr>
                <w:rFonts w:ascii="Times New Roman" w:eastAsia="標楷體" w:cs="Times New Roman"/>
                <w:color w:val="auto"/>
              </w:rPr>
              <w:br/>
            </w:r>
            <w:r>
              <w:rPr>
                <w:rFonts w:ascii="Times New Roman" w:eastAsia="標楷體" w:cs="Times New Roman" w:hint="eastAsia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F930BF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2051" w:type="dxa"/>
            <w:vAlign w:val="center"/>
          </w:tcPr>
          <w:p w:rsidR="00A62552" w:rsidRPr="00275DB5" w:rsidRDefault="00F930BF" w:rsidP="00937948">
            <w:pPr>
              <w:ind w:left="202" w:hangingChars="84" w:hanging="202"/>
              <w:jc w:val="both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b/>
                <w:color w:val="auto"/>
              </w:rPr>
              <w:t>◎</w:t>
            </w:r>
            <w:r w:rsidRPr="00F930BF">
              <w:rPr>
                <w:rFonts w:ascii="Cambria Math" w:eastAsia="標楷體" w:hAnsi="Cambria Math" w:cs="Cambria Math" w:hint="eastAsia"/>
                <w:color w:val="auto"/>
              </w:rPr>
              <w:t>公關室募款</w:t>
            </w:r>
            <w:r w:rsidR="00937948">
              <w:rPr>
                <w:rFonts w:ascii="Cambria Math" w:eastAsia="標楷體" w:hAnsi="Cambria Math" w:cs="Cambria Math" w:hint="eastAsia"/>
                <w:color w:val="auto"/>
              </w:rPr>
              <w:t>提供之校外獎學金申請</w:t>
            </w:r>
            <w:r w:rsidRPr="00F930BF">
              <w:rPr>
                <w:rFonts w:ascii="Cambria Math" w:eastAsia="標楷體" w:hAnsi="Cambria Math" w:cs="Cambria Math" w:hint="eastAsia"/>
                <w:color w:val="auto"/>
              </w:rPr>
              <w:t>由校長核定</w:t>
            </w:r>
            <w:r>
              <w:rPr>
                <w:rFonts w:ascii="Cambria Math" w:eastAsia="標楷體" w:hAnsi="Cambria Math" w:cs="Cambria Math" w:hint="eastAsia"/>
                <w:color w:val="auto"/>
              </w:rPr>
              <w:t>。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5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募款獎學金申請事宜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公關室。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5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各類獎助學金得獎學生獎狀轉發及獎助學金核撥事宜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5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彙整、統計及通報獎助學金資料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校內</w:t>
            </w:r>
          </w:p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重大活動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95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開學典禮之籌畫與辦理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會辦教務處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95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支援教師節慶祝大會、園遊會、運動會、畢業典禮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勞作教育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8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大學部勞作教育學生請假管理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8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勞作教育成績統計及結算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8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勞作教育評分志工招募及培訓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8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全校勞作教育打掃區域規劃及安排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8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轉學生、轉系生及重修生勞作教育規劃及審核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08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抵免及免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修勞作教育資格審查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拾遺物招領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13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拾遺物登記管理、維護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13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逾期未領回之拾遺物處理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含義賣</w:t>
            </w: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 w:val="restart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其他</w:t>
            </w: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lastRenderedPageBreak/>
              <w:t>事項</w:t>
            </w: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84"/>
              </w:numPr>
              <w:ind w:left="292" w:hanging="292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lastRenderedPageBreak/>
              <w:t>優質學生服務會選訓用事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lastRenderedPageBreak/>
              <w:t>宜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lastRenderedPageBreak/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A62552" w:rsidRPr="00275DB5" w:rsidTr="00F930BF">
        <w:tblPrEx>
          <w:tblLook w:val="00A0" w:firstRow="1" w:lastRow="0" w:firstColumn="1" w:lastColumn="0" w:noHBand="0" w:noVBand="0"/>
        </w:tblPrEx>
        <w:trPr>
          <w:trHeight w:val="454"/>
        </w:trPr>
        <w:tc>
          <w:tcPr>
            <w:tcW w:w="562" w:type="dxa"/>
            <w:vMerge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03" w:type="dxa"/>
            <w:vAlign w:val="center"/>
          </w:tcPr>
          <w:p w:rsidR="00A62552" w:rsidRPr="00275DB5" w:rsidRDefault="00A62552" w:rsidP="00CA1770">
            <w:pPr>
              <w:numPr>
                <w:ilvl w:val="0"/>
                <w:numId w:val="184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電子看板字幕登錄。</w:t>
            </w:r>
          </w:p>
        </w:tc>
        <w:tc>
          <w:tcPr>
            <w:tcW w:w="797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1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09" w:type="dxa"/>
            <w:vAlign w:val="center"/>
          </w:tcPr>
          <w:p w:rsidR="00A62552" w:rsidRPr="00275DB5" w:rsidRDefault="00A62552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2051" w:type="dxa"/>
            <w:vAlign w:val="center"/>
          </w:tcPr>
          <w:p w:rsidR="00A62552" w:rsidRPr="00275DB5" w:rsidRDefault="00A62552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AA0EB4" w:rsidRPr="00275DB5" w:rsidRDefault="00AA0EB4">
      <w:pPr>
        <w:rPr>
          <w:rFonts w:ascii="Times New Roman" w:eastAsia="標楷體" w:cs="Times New Roman"/>
          <w:color w:val="auto"/>
        </w:rPr>
      </w:pPr>
    </w:p>
    <w:p w:rsidR="002E170C" w:rsidRPr="00BF56FB" w:rsidRDefault="00E934F8" w:rsidP="00CE230A">
      <w:pPr>
        <w:widowControl/>
        <w:rPr>
          <w:color w:val="auto"/>
        </w:rPr>
      </w:pPr>
      <w:r w:rsidRPr="00BF56FB">
        <w:rPr>
          <w:color w:val="auto"/>
        </w:rPr>
        <w:br w:type="page"/>
      </w:r>
    </w:p>
    <w:p w:rsidR="00AA0EB4" w:rsidRPr="00BF56FB" w:rsidRDefault="00AA0EB4" w:rsidP="00C41D20">
      <w:pPr>
        <w:pStyle w:val="1title"/>
        <w:ind w:left="323" w:hanging="323"/>
      </w:pPr>
      <w:bookmarkStart w:id="7" w:name="_Toc17468616"/>
      <w:bookmarkStart w:id="8" w:name="_Toc115182569"/>
      <w:r w:rsidRPr="00BF56FB">
        <w:rPr>
          <w:rFonts w:eastAsia="華康新特明體"/>
          <w:spacing w:val="20"/>
        </w:rPr>
        <w:lastRenderedPageBreak/>
        <w:t>3.</w:t>
      </w:r>
      <w:r w:rsidRPr="00BF56FB">
        <w:rPr>
          <w:rFonts w:hint="eastAsia"/>
        </w:rPr>
        <w:t>課外活動指導組</w:t>
      </w:r>
      <w:bookmarkEnd w:id="7"/>
      <w:bookmarkEnd w:id="8"/>
    </w:p>
    <w:tbl>
      <w:tblPr>
        <w:tblW w:w="9673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83"/>
        <w:gridCol w:w="3099"/>
        <w:gridCol w:w="850"/>
        <w:gridCol w:w="850"/>
        <w:gridCol w:w="886"/>
        <w:gridCol w:w="787"/>
        <w:gridCol w:w="826"/>
        <w:gridCol w:w="18"/>
        <w:gridCol w:w="10"/>
        <w:gridCol w:w="1764"/>
      </w:tblGrid>
      <w:tr w:rsidR="00BF56FB" w:rsidRPr="00BF56FB" w:rsidTr="00CE230A">
        <w:trPr>
          <w:trHeight w:val="457"/>
          <w:tblHeader/>
        </w:trPr>
        <w:tc>
          <w:tcPr>
            <w:tcW w:w="9673" w:type="dxa"/>
            <w:gridSpan w:val="10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課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外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活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動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指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導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BF56FB" w:rsidTr="004F0B1A">
        <w:trPr>
          <w:trHeight w:val="457"/>
          <w:tblHeader/>
        </w:trPr>
        <w:tc>
          <w:tcPr>
            <w:tcW w:w="3682" w:type="dxa"/>
            <w:gridSpan w:val="2"/>
            <w:vMerge w:val="restart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工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作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217" w:type="dxa"/>
            <w:gridSpan w:val="6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層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負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責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劃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774" w:type="dxa"/>
            <w:gridSpan w:val="2"/>
            <w:vMerge w:val="restart"/>
            <w:shd w:val="clear" w:color="auto" w:fill="D9D9D9"/>
            <w:vAlign w:val="center"/>
          </w:tcPr>
          <w:p w:rsidR="00CE230A" w:rsidRPr="00BF56FB" w:rsidRDefault="00CE230A" w:rsidP="00CE230A">
            <w:pPr>
              <w:jc w:val="center"/>
              <w:rPr>
                <w:rFonts w:eastAsia="標楷體"/>
                <w:color w:val="auto"/>
              </w:rPr>
            </w:pPr>
            <w:r w:rsidRPr="00BF56FB">
              <w:rPr>
                <w:rFonts w:eastAsia="標楷體" w:hint="eastAsia"/>
                <w:color w:val="auto"/>
              </w:rPr>
              <w:t>備註</w:t>
            </w:r>
          </w:p>
        </w:tc>
      </w:tr>
      <w:tr w:rsidR="00BF56FB" w:rsidRPr="00BF56FB" w:rsidTr="004F0B1A">
        <w:trPr>
          <w:trHeight w:val="457"/>
          <w:tblHeader/>
        </w:trPr>
        <w:tc>
          <w:tcPr>
            <w:tcW w:w="3682" w:type="dxa"/>
            <w:gridSpan w:val="2"/>
            <w:vMerge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850" w:type="dxa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886" w:type="dxa"/>
            <w:shd w:val="clear" w:color="auto" w:fill="D9D9D9"/>
            <w:vAlign w:val="center"/>
          </w:tcPr>
          <w:p w:rsidR="00CE230A" w:rsidRPr="00275DB5" w:rsidRDefault="00CE230A" w:rsidP="00CE230A">
            <w:pPr>
              <w:ind w:rightChars="39" w:right="94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631" w:type="dxa"/>
            <w:gridSpan w:val="3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774" w:type="dxa"/>
            <w:gridSpan w:val="2"/>
            <w:vMerge/>
            <w:shd w:val="clear" w:color="auto" w:fill="D9D9D9"/>
            <w:vAlign w:val="center"/>
          </w:tcPr>
          <w:p w:rsidR="00CE230A" w:rsidRPr="00BF56FB" w:rsidRDefault="00CE230A" w:rsidP="00CE230A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BF56FB" w:rsidRPr="00BF56FB" w:rsidTr="004F0B1A">
        <w:trPr>
          <w:trHeight w:val="457"/>
          <w:tblHeader/>
        </w:trPr>
        <w:tc>
          <w:tcPr>
            <w:tcW w:w="583" w:type="dxa"/>
            <w:shd w:val="clear" w:color="auto" w:fill="D9D9D9" w:themeFill="background1" w:themeFillShade="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099" w:type="dxa"/>
            <w:shd w:val="clear" w:color="auto" w:fill="D9D9D9" w:themeFill="background1" w:themeFillShade="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850" w:type="dxa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850" w:type="dxa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886" w:type="dxa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787" w:type="dxa"/>
            <w:shd w:val="clear" w:color="auto" w:fill="D9D9D9"/>
            <w:vAlign w:val="center"/>
          </w:tcPr>
          <w:p w:rsidR="00CE230A" w:rsidRPr="00275DB5" w:rsidRDefault="00833E8B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75DB5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854" w:type="dxa"/>
            <w:gridSpan w:val="3"/>
            <w:shd w:val="clear" w:color="auto" w:fill="D9D9D9"/>
            <w:vAlign w:val="center"/>
          </w:tcPr>
          <w:p w:rsidR="00CE230A" w:rsidRPr="00BF56FB" w:rsidRDefault="00CE230A" w:rsidP="00CE230A">
            <w:pPr>
              <w:jc w:val="center"/>
              <w:rPr>
                <w:rFonts w:eastAsia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校長</w:t>
            </w:r>
          </w:p>
        </w:tc>
        <w:tc>
          <w:tcPr>
            <w:tcW w:w="1764" w:type="dxa"/>
            <w:shd w:val="clear" w:color="auto" w:fill="D9D9D9"/>
            <w:vAlign w:val="center"/>
          </w:tcPr>
          <w:p w:rsidR="00CE230A" w:rsidRPr="00BF56FB" w:rsidRDefault="00CE230A" w:rsidP="00CE230A">
            <w:pPr>
              <w:jc w:val="center"/>
              <w:rPr>
                <w:rFonts w:eastAsia="標楷體"/>
                <w:color w:val="auto"/>
              </w:rPr>
            </w:pP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共同一般業務</w:t>
            </w:r>
          </w:p>
        </w:tc>
        <w:tc>
          <w:tcPr>
            <w:tcW w:w="3099" w:type="dxa"/>
            <w:vAlign w:val="center"/>
          </w:tcPr>
          <w:p w:rsidR="00CE230A" w:rsidRPr="00275DB5" w:rsidRDefault="00CE230A" w:rsidP="00CE230A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中程發展計畫、年度預算、經費管控、財產登記與保管、工讀生及專案助理聘任、校務系統增與修、大事記、單位網頁、會議事務、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、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雲科大基本資料庫、登革熱填報、工讀排班及工讀金申請、臨時交辦事項等。</w:t>
            </w:r>
          </w:p>
        </w:tc>
        <w:tc>
          <w:tcPr>
            <w:tcW w:w="4217" w:type="dxa"/>
            <w:gridSpan w:val="6"/>
            <w:vAlign w:val="center"/>
          </w:tcPr>
          <w:p w:rsidR="00CE230A" w:rsidRPr="00275DB5" w:rsidRDefault="00CE230A" w:rsidP="00E0693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請依照學生事務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處全處共同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一般業務規範辦理</w:t>
            </w:r>
          </w:p>
        </w:tc>
        <w:tc>
          <w:tcPr>
            <w:tcW w:w="1774" w:type="dxa"/>
            <w:gridSpan w:val="2"/>
            <w:vAlign w:val="center"/>
          </w:tcPr>
          <w:p w:rsidR="00CE230A" w:rsidRPr="00BF56FB" w:rsidRDefault="00CE230A" w:rsidP="00CE230A">
            <w:pPr>
              <w:rPr>
                <w:rFonts w:ascii="Cambria" w:eastAsia="標楷體" w:hAnsi="Cambria"/>
                <w:bCs/>
                <w:color w:val="auto"/>
                <w:kern w:val="52"/>
              </w:rPr>
            </w:pPr>
            <w:r w:rsidRPr="00BF56FB">
              <w:rPr>
                <w:rFonts w:ascii="Cambria" w:eastAsia="標楷體" w:hAnsi="Cambria" w:hint="eastAsia"/>
                <w:bCs/>
                <w:color w:val="auto"/>
                <w:kern w:val="52"/>
              </w:rPr>
              <w:t>請以校級共同事項之分層負責劃分層級為主。</w:t>
            </w: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 w:val="restart"/>
            <w:vAlign w:val="center"/>
          </w:tcPr>
          <w:p w:rsidR="009A3AC3" w:rsidRPr="00275DB5" w:rsidRDefault="009A3AC3" w:rsidP="009A3AC3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社團管理</w:t>
            </w:r>
          </w:p>
        </w:tc>
        <w:tc>
          <w:tcPr>
            <w:tcW w:w="3099" w:type="dxa"/>
            <w:vAlign w:val="center"/>
          </w:tcPr>
          <w:p w:rsidR="009A3AC3" w:rsidRPr="00275DB5" w:rsidRDefault="009A3AC3" w:rsidP="00CA1770">
            <w:pPr>
              <w:numPr>
                <w:ilvl w:val="0"/>
                <w:numId w:val="110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生會、自治組織、一般社團之成立、解散等。</w:t>
            </w:r>
          </w:p>
        </w:tc>
        <w:tc>
          <w:tcPr>
            <w:tcW w:w="850" w:type="dxa"/>
            <w:vAlign w:val="center"/>
          </w:tcPr>
          <w:p w:rsidR="009A3AC3" w:rsidRPr="00275DB5" w:rsidRDefault="004F0B1A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9A3AC3" w:rsidRPr="00275DB5" w:rsidRDefault="009A3AC3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86" w:type="dxa"/>
            <w:vAlign w:val="center"/>
          </w:tcPr>
          <w:p w:rsidR="009A3AC3" w:rsidRPr="00275DB5" w:rsidRDefault="009A3AC3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787" w:type="dxa"/>
            <w:vAlign w:val="center"/>
          </w:tcPr>
          <w:p w:rsidR="009A3AC3" w:rsidRPr="00275DB5" w:rsidRDefault="009A3AC3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4" w:type="dxa"/>
            <w:gridSpan w:val="3"/>
            <w:vAlign w:val="center"/>
          </w:tcPr>
          <w:p w:rsidR="009A3AC3" w:rsidRPr="00BF56FB" w:rsidRDefault="009A3AC3" w:rsidP="009A3AC3">
            <w:pPr>
              <w:jc w:val="center"/>
              <w:rPr>
                <w:rFonts w:ascii="Cambria" w:eastAsia="標楷體" w:hAnsi="Cambria"/>
                <w:bCs/>
                <w:color w:val="auto"/>
                <w:kern w:val="52"/>
              </w:rPr>
            </w:pPr>
          </w:p>
        </w:tc>
        <w:tc>
          <w:tcPr>
            <w:tcW w:w="1764" w:type="dxa"/>
            <w:vAlign w:val="center"/>
          </w:tcPr>
          <w:p w:rsidR="009A3AC3" w:rsidRPr="00BF56FB" w:rsidRDefault="009A3AC3" w:rsidP="009A3AC3">
            <w:pPr>
              <w:rPr>
                <w:rFonts w:ascii="Cambria" w:eastAsia="標楷體" w:hAnsi="Cambria"/>
                <w:bCs/>
                <w:color w:val="auto"/>
                <w:kern w:val="52"/>
              </w:rPr>
            </w:pPr>
            <w:r w:rsidRPr="00BF56FB">
              <w:rPr>
                <w:rFonts w:ascii="Cambria" w:eastAsia="標楷體" w:hAnsi="Cambria" w:hint="eastAsia"/>
                <w:bCs/>
                <w:color w:val="auto"/>
                <w:kern w:val="52"/>
              </w:rPr>
              <w:t>依據「大專院校學生會原則」辦理</w:t>
            </w: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/>
            <w:vAlign w:val="center"/>
          </w:tcPr>
          <w:p w:rsidR="009A3AC3" w:rsidRPr="00275DB5" w:rsidRDefault="009A3AC3" w:rsidP="009A3AC3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9A3AC3" w:rsidRPr="00275DB5" w:rsidRDefault="009A3AC3" w:rsidP="00CA1770">
            <w:pPr>
              <w:numPr>
                <w:ilvl w:val="0"/>
                <w:numId w:val="110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生會、自治組織、一般社團之輔導與管理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包含組織章程增修、社團獎懲、活動輔導等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850" w:type="dxa"/>
            <w:vAlign w:val="center"/>
          </w:tcPr>
          <w:p w:rsidR="009A3AC3" w:rsidRPr="00275DB5" w:rsidRDefault="004F0B1A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9A3AC3" w:rsidRPr="00275DB5" w:rsidRDefault="009A3AC3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86" w:type="dxa"/>
            <w:vAlign w:val="center"/>
          </w:tcPr>
          <w:p w:rsidR="009A3AC3" w:rsidRPr="00275DB5" w:rsidRDefault="009A3AC3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787" w:type="dxa"/>
            <w:vAlign w:val="center"/>
          </w:tcPr>
          <w:p w:rsidR="009A3AC3" w:rsidRPr="00275DB5" w:rsidRDefault="009A3AC3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4" w:type="dxa"/>
            <w:gridSpan w:val="3"/>
            <w:vAlign w:val="center"/>
          </w:tcPr>
          <w:p w:rsidR="009A3AC3" w:rsidRPr="00BF56FB" w:rsidRDefault="009A3AC3" w:rsidP="009A3AC3">
            <w:pPr>
              <w:jc w:val="center"/>
              <w:rPr>
                <w:rFonts w:ascii="Cambria" w:eastAsia="標楷體" w:hAnsi="Cambria"/>
                <w:bCs/>
                <w:color w:val="auto"/>
                <w:kern w:val="52"/>
              </w:rPr>
            </w:pPr>
          </w:p>
        </w:tc>
        <w:tc>
          <w:tcPr>
            <w:tcW w:w="1764" w:type="dxa"/>
            <w:vAlign w:val="center"/>
          </w:tcPr>
          <w:p w:rsidR="009A3AC3" w:rsidRPr="00BF56FB" w:rsidRDefault="009A3AC3" w:rsidP="009A3AC3">
            <w:pPr>
              <w:rPr>
                <w:rFonts w:ascii="Cambria" w:eastAsia="標楷體" w:hAnsi="Cambria"/>
                <w:bCs/>
                <w:color w:val="auto"/>
                <w:kern w:val="52"/>
              </w:rPr>
            </w:pP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/>
            <w:vAlign w:val="center"/>
          </w:tcPr>
          <w:p w:rsidR="009A3AC3" w:rsidRPr="00275DB5" w:rsidRDefault="009A3AC3" w:rsidP="009A3AC3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9A3AC3" w:rsidRPr="00275DB5" w:rsidRDefault="009A3AC3" w:rsidP="00CA1770">
            <w:pPr>
              <w:numPr>
                <w:ilvl w:val="0"/>
                <w:numId w:val="110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社團指導老師聘任與管理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包含研習、座談、績優表揚等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</w:p>
        </w:tc>
        <w:tc>
          <w:tcPr>
            <w:tcW w:w="850" w:type="dxa"/>
            <w:vAlign w:val="center"/>
          </w:tcPr>
          <w:p w:rsidR="009A3AC3" w:rsidRPr="00275DB5" w:rsidRDefault="004F0B1A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9A3AC3" w:rsidRPr="00275DB5" w:rsidRDefault="009A3AC3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86" w:type="dxa"/>
            <w:vAlign w:val="center"/>
          </w:tcPr>
          <w:p w:rsidR="009A3AC3" w:rsidRPr="00275DB5" w:rsidRDefault="009A3AC3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787" w:type="dxa"/>
            <w:vAlign w:val="center"/>
          </w:tcPr>
          <w:p w:rsidR="009A3AC3" w:rsidRPr="00275DB5" w:rsidRDefault="009A3AC3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4" w:type="dxa"/>
            <w:gridSpan w:val="3"/>
            <w:vAlign w:val="center"/>
          </w:tcPr>
          <w:p w:rsidR="009A3AC3" w:rsidRPr="00BF56FB" w:rsidRDefault="009A3AC3" w:rsidP="009A3AC3">
            <w:pPr>
              <w:jc w:val="center"/>
              <w:rPr>
                <w:rFonts w:ascii="Cambria" w:eastAsia="標楷體" w:hAnsi="Cambria"/>
                <w:bCs/>
                <w:color w:val="auto"/>
                <w:kern w:val="52"/>
              </w:rPr>
            </w:pPr>
          </w:p>
        </w:tc>
        <w:tc>
          <w:tcPr>
            <w:tcW w:w="1764" w:type="dxa"/>
            <w:vAlign w:val="center"/>
          </w:tcPr>
          <w:p w:rsidR="009A3AC3" w:rsidRPr="00BF56FB" w:rsidRDefault="009A3AC3" w:rsidP="009A3AC3">
            <w:pPr>
              <w:rPr>
                <w:rFonts w:ascii="Cambria" w:eastAsia="標楷體" w:hAnsi="Cambria"/>
                <w:bCs/>
                <w:color w:val="auto"/>
                <w:kern w:val="52"/>
              </w:rPr>
            </w:pP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/>
            <w:vAlign w:val="center"/>
          </w:tcPr>
          <w:p w:rsidR="009A3AC3" w:rsidRPr="00275DB5" w:rsidRDefault="009A3AC3" w:rsidP="009A3AC3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9A3AC3" w:rsidRPr="00275DB5" w:rsidRDefault="009A3AC3" w:rsidP="00CA1770">
            <w:pPr>
              <w:numPr>
                <w:ilvl w:val="0"/>
                <w:numId w:val="110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社團培訓、考核評鑑等。</w:t>
            </w:r>
          </w:p>
        </w:tc>
        <w:tc>
          <w:tcPr>
            <w:tcW w:w="850" w:type="dxa"/>
            <w:vAlign w:val="center"/>
          </w:tcPr>
          <w:p w:rsidR="009A3AC3" w:rsidRPr="00275DB5" w:rsidRDefault="004F0B1A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9A3AC3" w:rsidRPr="00275DB5" w:rsidRDefault="009A3AC3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86" w:type="dxa"/>
            <w:vAlign w:val="center"/>
          </w:tcPr>
          <w:p w:rsidR="009A3AC3" w:rsidRPr="00275DB5" w:rsidRDefault="009A3AC3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787" w:type="dxa"/>
            <w:vAlign w:val="center"/>
          </w:tcPr>
          <w:p w:rsidR="009A3AC3" w:rsidRPr="00275DB5" w:rsidRDefault="009A3AC3" w:rsidP="009A3AC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4" w:type="dxa"/>
            <w:gridSpan w:val="3"/>
            <w:vAlign w:val="center"/>
          </w:tcPr>
          <w:p w:rsidR="009A3AC3" w:rsidRPr="00BF56FB" w:rsidRDefault="009A3AC3" w:rsidP="009A3AC3">
            <w:pPr>
              <w:jc w:val="center"/>
              <w:rPr>
                <w:rFonts w:ascii="Cambria" w:eastAsia="標楷體" w:hAnsi="Cambria"/>
                <w:bCs/>
                <w:color w:val="auto"/>
                <w:kern w:val="52"/>
              </w:rPr>
            </w:pPr>
          </w:p>
        </w:tc>
        <w:tc>
          <w:tcPr>
            <w:tcW w:w="1764" w:type="dxa"/>
            <w:vAlign w:val="center"/>
          </w:tcPr>
          <w:p w:rsidR="009A3AC3" w:rsidRPr="00BF56FB" w:rsidRDefault="009A3AC3" w:rsidP="009A3AC3">
            <w:pPr>
              <w:rPr>
                <w:rFonts w:ascii="Cambria" w:eastAsia="標楷體" w:hAnsi="Cambria"/>
                <w:bCs/>
                <w:color w:val="auto"/>
                <w:kern w:val="52"/>
              </w:rPr>
            </w:pP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0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社團申請校外補助計畫之辦理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  <w:r w:rsidR="005A01AA"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/</w:t>
            </w:r>
          </w:p>
          <w:p w:rsidR="005A01AA" w:rsidRPr="00275DB5" w:rsidRDefault="005A01AA" w:rsidP="00CE230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86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787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4" w:type="dxa"/>
            <w:gridSpan w:val="3"/>
            <w:vAlign w:val="center"/>
          </w:tcPr>
          <w:p w:rsidR="00CE230A" w:rsidRPr="00BF56FB" w:rsidRDefault="00CE230A" w:rsidP="00CE230A">
            <w:pPr>
              <w:jc w:val="center"/>
              <w:rPr>
                <w:rFonts w:ascii="Cambria" w:eastAsia="標楷體" w:hAnsi="Cambria"/>
                <w:bCs/>
                <w:color w:val="auto"/>
                <w:kern w:val="52"/>
              </w:rPr>
            </w:pPr>
          </w:p>
        </w:tc>
        <w:tc>
          <w:tcPr>
            <w:tcW w:w="1764" w:type="dxa"/>
            <w:vAlign w:val="center"/>
          </w:tcPr>
          <w:p w:rsidR="00CE230A" w:rsidRPr="00BF56FB" w:rsidRDefault="009A3AC3" w:rsidP="00CE230A">
            <w:pPr>
              <w:rPr>
                <w:rFonts w:ascii="Cambria" w:eastAsia="標楷體" w:hAnsi="Cambria"/>
                <w:bCs/>
                <w:color w:val="auto"/>
                <w:kern w:val="52"/>
              </w:rPr>
            </w:pPr>
            <w:r w:rsidRPr="00BF56FB">
              <w:rPr>
                <w:rFonts w:ascii="Cambria" w:eastAsia="標楷體" w:hAnsi="Cambria" w:hint="eastAsia"/>
                <w:bCs/>
                <w:color w:val="auto"/>
                <w:kern w:val="52"/>
              </w:rPr>
              <w:t>如需發文，由第一層決行</w:t>
            </w:r>
            <w:r w:rsidRPr="00BF56FB">
              <w:rPr>
                <w:rFonts w:ascii="Cambria" w:eastAsia="標楷體" w:hAnsi="Cambria" w:hint="eastAsia"/>
                <w:bCs/>
                <w:color w:val="auto"/>
                <w:kern w:val="52"/>
              </w:rPr>
              <w:t xml:space="preserve">; </w:t>
            </w:r>
            <w:r w:rsidRPr="00BF56FB">
              <w:rPr>
                <w:rFonts w:ascii="Cambria" w:eastAsia="標楷體" w:hAnsi="Cambria" w:hint="eastAsia"/>
                <w:bCs/>
                <w:color w:val="auto"/>
                <w:kern w:val="52"/>
              </w:rPr>
              <w:t>無須發文則由第二層決行。</w:t>
            </w: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 w:val="restart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校級活動</w:t>
            </w: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業務</w:t>
            </w: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)</w:t>
            </w:r>
          </w:p>
        </w:tc>
        <w:tc>
          <w:tcPr>
            <w:tcW w:w="309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1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畢業典禮之策劃辦理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86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87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4" w:type="dxa"/>
            <w:gridSpan w:val="3"/>
            <w:vAlign w:val="center"/>
          </w:tcPr>
          <w:p w:rsidR="00CE230A" w:rsidRPr="00BF56FB" w:rsidRDefault="00CE230A" w:rsidP="00CE230A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764" w:type="dxa"/>
            <w:vAlign w:val="center"/>
          </w:tcPr>
          <w:p w:rsidR="00CE230A" w:rsidRPr="00BF56FB" w:rsidRDefault="00CE230A" w:rsidP="00CE230A">
            <w:pPr>
              <w:rPr>
                <w:rFonts w:eastAsia="標楷體"/>
                <w:color w:val="auto"/>
              </w:rPr>
            </w:pP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1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英語初戀營、專科部新生生活營之輔導策劃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6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87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4" w:type="dxa"/>
            <w:gridSpan w:val="3"/>
            <w:vAlign w:val="center"/>
          </w:tcPr>
          <w:p w:rsidR="00CE230A" w:rsidRPr="00BF56FB" w:rsidRDefault="00CE230A" w:rsidP="00CE230A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764" w:type="dxa"/>
            <w:vAlign w:val="center"/>
          </w:tcPr>
          <w:p w:rsidR="00CE230A" w:rsidRPr="00BF56FB" w:rsidRDefault="00CE230A" w:rsidP="00CE230A">
            <w:pPr>
              <w:rPr>
                <w:rFonts w:eastAsia="標楷體"/>
                <w:color w:val="auto"/>
              </w:rPr>
            </w:pP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1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優秀青年選拔辦理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6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87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4" w:type="dxa"/>
            <w:gridSpan w:val="3"/>
            <w:vAlign w:val="center"/>
          </w:tcPr>
          <w:p w:rsidR="00CE230A" w:rsidRPr="00BF56FB" w:rsidRDefault="00CE230A" w:rsidP="00CE230A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764" w:type="dxa"/>
            <w:vAlign w:val="center"/>
          </w:tcPr>
          <w:p w:rsidR="00CE230A" w:rsidRPr="00BF56FB" w:rsidRDefault="00CE230A" w:rsidP="00CE230A">
            <w:pPr>
              <w:rPr>
                <w:rFonts w:eastAsia="標楷體"/>
                <w:color w:val="auto"/>
              </w:rPr>
            </w:pP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1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學生課外活動績優獎勵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6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87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4" w:type="dxa"/>
            <w:gridSpan w:val="3"/>
            <w:vAlign w:val="center"/>
          </w:tcPr>
          <w:p w:rsidR="00CE230A" w:rsidRPr="00BF56FB" w:rsidRDefault="00CE230A" w:rsidP="00CE230A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764" w:type="dxa"/>
            <w:vAlign w:val="center"/>
          </w:tcPr>
          <w:p w:rsidR="00CE230A" w:rsidRPr="00BF56FB" w:rsidRDefault="00CE230A" w:rsidP="00CE230A">
            <w:pPr>
              <w:rPr>
                <w:rFonts w:eastAsia="標楷體"/>
                <w:color w:val="auto"/>
              </w:rPr>
            </w:pP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1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園遊會之策劃辦理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86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87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4" w:type="dxa"/>
            <w:gridSpan w:val="3"/>
            <w:vAlign w:val="center"/>
          </w:tcPr>
          <w:p w:rsidR="00CE230A" w:rsidRPr="00BF56FB" w:rsidRDefault="00CE230A" w:rsidP="00CE230A">
            <w:pPr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1764" w:type="dxa"/>
            <w:vAlign w:val="center"/>
          </w:tcPr>
          <w:p w:rsidR="00CE230A" w:rsidRPr="00BF56FB" w:rsidRDefault="00CE230A" w:rsidP="00CE230A">
            <w:pPr>
              <w:rPr>
                <w:rFonts w:eastAsia="標楷體"/>
                <w:color w:val="auto"/>
              </w:rPr>
            </w:pP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/>
            <w:vAlign w:val="center"/>
          </w:tcPr>
          <w:p w:rsidR="00CE0BA3" w:rsidRPr="00275DB5" w:rsidRDefault="00CE0BA3" w:rsidP="00CE0BA3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CE0BA3" w:rsidRPr="00275DB5" w:rsidRDefault="00CE0BA3" w:rsidP="00CA1770">
            <w:pPr>
              <w:numPr>
                <w:ilvl w:val="0"/>
                <w:numId w:val="111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應屆畢業生課外活動表現優異獎。</w:t>
            </w:r>
          </w:p>
        </w:tc>
        <w:tc>
          <w:tcPr>
            <w:tcW w:w="850" w:type="dxa"/>
            <w:vAlign w:val="center"/>
          </w:tcPr>
          <w:p w:rsidR="00CE0BA3" w:rsidRPr="00275DB5" w:rsidRDefault="00CE0BA3" w:rsidP="00CE0BA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CE0BA3" w:rsidRPr="00275DB5" w:rsidRDefault="00CE0BA3" w:rsidP="00CE0BA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86" w:type="dxa"/>
            <w:vAlign w:val="center"/>
          </w:tcPr>
          <w:p w:rsidR="00CE0BA3" w:rsidRPr="00275DB5" w:rsidRDefault="00CE0BA3" w:rsidP="00CE0BA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787" w:type="dxa"/>
            <w:vAlign w:val="center"/>
          </w:tcPr>
          <w:p w:rsidR="00CE0BA3" w:rsidRPr="00275DB5" w:rsidRDefault="00CE0BA3" w:rsidP="00CE0BA3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54" w:type="dxa"/>
            <w:gridSpan w:val="3"/>
            <w:vAlign w:val="center"/>
          </w:tcPr>
          <w:p w:rsidR="00CE0BA3" w:rsidRPr="00BF56FB" w:rsidRDefault="00CE0BA3" w:rsidP="00CE0BA3">
            <w:pPr>
              <w:jc w:val="center"/>
              <w:rPr>
                <w:rFonts w:ascii="Cambria" w:eastAsia="標楷體" w:hAnsi="Cambria"/>
                <w:bCs/>
                <w:color w:val="auto"/>
                <w:kern w:val="52"/>
              </w:rPr>
            </w:pPr>
          </w:p>
        </w:tc>
        <w:tc>
          <w:tcPr>
            <w:tcW w:w="1764" w:type="dxa"/>
            <w:vAlign w:val="center"/>
          </w:tcPr>
          <w:p w:rsidR="00CE0BA3" w:rsidRPr="00BF56FB" w:rsidRDefault="00CE0BA3" w:rsidP="00CE0BA3">
            <w:pPr>
              <w:rPr>
                <w:rFonts w:ascii="Cambria" w:eastAsia="標楷體" w:hAnsi="Cambria"/>
                <w:bCs/>
                <w:color w:val="auto"/>
                <w:kern w:val="52"/>
              </w:rPr>
            </w:pP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 w:val="restart"/>
            <w:vAlign w:val="center"/>
          </w:tcPr>
          <w:p w:rsidR="008855D0" w:rsidRPr="00275DB5" w:rsidRDefault="008855D0" w:rsidP="005A01AA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lastRenderedPageBreak/>
              <w:t>學生活動</w:t>
            </w:r>
          </w:p>
        </w:tc>
        <w:tc>
          <w:tcPr>
            <w:tcW w:w="3099" w:type="dxa"/>
            <w:vAlign w:val="center"/>
          </w:tcPr>
          <w:p w:rsidR="008855D0" w:rsidRPr="00275DB5" w:rsidRDefault="008855D0" w:rsidP="00CA1770">
            <w:pPr>
              <w:numPr>
                <w:ilvl w:val="0"/>
                <w:numId w:val="112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生活動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包含班遊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申請輔導及審核。</w:t>
            </w:r>
          </w:p>
        </w:tc>
        <w:tc>
          <w:tcPr>
            <w:tcW w:w="850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/</w:t>
            </w:r>
          </w:p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86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/</w:t>
            </w:r>
          </w:p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787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54" w:type="dxa"/>
            <w:gridSpan w:val="3"/>
            <w:vAlign w:val="center"/>
          </w:tcPr>
          <w:p w:rsidR="008855D0" w:rsidRPr="002E298B" w:rsidRDefault="008855D0" w:rsidP="005A01AA">
            <w:pPr>
              <w:jc w:val="center"/>
              <w:rPr>
                <w:rFonts w:ascii="標楷體" w:eastAsia="標楷體" w:hAnsi="標楷體"/>
                <w:bCs/>
                <w:color w:val="auto"/>
                <w:kern w:val="52"/>
              </w:rPr>
            </w:pPr>
          </w:p>
        </w:tc>
        <w:tc>
          <w:tcPr>
            <w:tcW w:w="1764" w:type="dxa"/>
            <w:vAlign w:val="center"/>
          </w:tcPr>
          <w:p w:rsidR="008855D0" w:rsidRPr="002E298B" w:rsidRDefault="008855D0" w:rsidP="005A01AA">
            <w:pPr>
              <w:rPr>
                <w:rFonts w:ascii="標楷體" w:eastAsia="標楷體" w:hAnsi="標楷體"/>
                <w:bCs/>
                <w:color w:val="auto"/>
                <w:kern w:val="52"/>
              </w:rPr>
            </w:pPr>
            <w:r w:rsidRPr="002E298B">
              <w:rPr>
                <w:rFonts w:ascii="標楷體" w:eastAsia="標楷體" w:hAnsi="標楷體" w:hint="eastAsia"/>
                <w:bCs/>
                <w:color w:val="auto"/>
                <w:kern w:val="52"/>
              </w:rPr>
              <w:t>如果需使用</w:t>
            </w:r>
            <w:proofErr w:type="gramStart"/>
            <w:r w:rsidRPr="002E298B">
              <w:rPr>
                <w:rFonts w:ascii="標楷體" w:eastAsia="標楷體" w:hAnsi="標楷體" w:hint="eastAsia"/>
                <w:bCs/>
                <w:color w:val="auto"/>
                <w:kern w:val="52"/>
              </w:rPr>
              <w:t>化雨堂</w:t>
            </w:r>
            <w:proofErr w:type="gramEnd"/>
            <w:r w:rsidRPr="002E298B">
              <w:rPr>
                <w:rFonts w:ascii="標楷體" w:eastAsia="標楷體" w:hAnsi="標楷體" w:hint="eastAsia"/>
                <w:bCs/>
                <w:color w:val="auto"/>
                <w:kern w:val="52"/>
              </w:rPr>
              <w:t>，由副校長決行;需跨單位協調事項者，由一級主管決行; 其餘由二級主管決行。</w:t>
            </w: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/>
            <w:vAlign w:val="center"/>
          </w:tcPr>
          <w:p w:rsidR="008855D0" w:rsidRPr="00275DB5" w:rsidRDefault="008855D0" w:rsidP="005A01A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8855D0" w:rsidRPr="00275DB5" w:rsidRDefault="008855D0" w:rsidP="00CA1770">
            <w:pPr>
              <w:numPr>
                <w:ilvl w:val="0"/>
                <w:numId w:val="112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生活動場地借用與調配。</w:t>
            </w:r>
          </w:p>
        </w:tc>
        <w:tc>
          <w:tcPr>
            <w:tcW w:w="850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86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787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54" w:type="dxa"/>
            <w:gridSpan w:val="3"/>
            <w:vAlign w:val="center"/>
          </w:tcPr>
          <w:p w:rsidR="008855D0" w:rsidRPr="002E298B" w:rsidRDefault="008855D0" w:rsidP="005A01AA">
            <w:pPr>
              <w:jc w:val="center"/>
              <w:rPr>
                <w:rFonts w:ascii="標楷體" w:eastAsia="標楷體" w:hAnsi="標楷體"/>
                <w:bCs/>
                <w:color w:val="auto"/>
                <w:kern w:val="52"/>
              </w:rPr>
            </w:pPr>
          </w:p>
        </w:tc>
        <w:tc>
          <w:tcPr>
            <w:tcW w:w="1764" w:type="dxa"/>
            <w:vAlign w:val="center"/>
          </w:tcPr>
          <w:p w:rsidR="008855D0" w:rsidRPr="002E298B" w:rsidRDefault="008855D0" w:rsidP="005A01AA">
            <w:pPr>
              <w:rPr>
                <w:rFonts w:ascii="標楷體" w:eastAsia="標楷體" w:hAnsi="標楷體"/>
                <w:bCs/>
                <w:color w:val="auto"/>
                <w:kern w:val="52"/>
              </w:rPr>
            </w:pP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/>
            <w:vAlign w:val="center"/>
          </w:tcPr>
          <w:p w:rsidR="008855D0" w:rsidRPr="00275DB5" w:rsidRDefault="008855D0" w:rsidP="005A01A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8855D0" w:rsidRPr="00275DB5" w:rsidRDefault="008855D0" w:rsidP="00CA1770">
            <w:pPr>
              <w:numPr>
                <w:ilvl w:val="0"/>
                <w:numId w:val="112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課外活動器材借用與管理。</w:t>
            </w:r>
          </w:p>
        </w:tc>
        <w:tc>
          <w:tcPr>
            <w:tcW w:w="850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6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87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4" w:type="dxa"/>
            <w:gridSpan w:val="3"/>
            <w:vAlign w:val="center"/>
          </w:tcPr>
          <w:p w:rsidR="008855D0" w:rsidRPr="002E298B" w:rsidRDefault="008855D0" w:rsidP="005A01AA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64" w:type="dxa"/>
            <w:vAlign w:val="center"/>
          </w:tcPr>
          <w:p w:rsidR="008855D0" w:rsidRPr="002E298B" w:rsidRDefault="008855D0" w:rsidP="005A01AA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BF56FB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/>
            <w:vAlign w:val="center"/>
          </w:tcPr>
          <w:p w:rsidR="008855D0" w:rsidRPr="00275DB5" w:rsidRDefault="008855D0" w:rsidP="005A01A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8855D0" w:rsidRPr="00275DB5" w:rsidRDefault="008855D0" w:rsidP="00CA1770">
            <w:pPr>
              <w:numPr>
                <w:ilvl w:val="0"/>
                <w:numId w:val="112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生社團海報張貼地點之審核及定期拆除之督導。</w:t>
            </w:r>
          </w:p>
        </w:tc>
        <w:tc>
          <w:tcPr>
            <w:tcW w:w="850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6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87" w:type="dxa"/>
            <w:vAlign w:val="center"/>
          </w:tcPr>
          <w:p w:rsidR="008855D0" w:rsidRPr="00275DB5" w:rsidRDefault="008855D0" w:rsidP="005A01A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4" w:type="dxa"/>
            <w:gridSpan w:val="3"/>
            <w:vAlign w:val="center"/>
          </w:tcPr>
          <w:p w:rsidR="008855D0" w:rsidRPr="002E298B" w:rsidRDefault="008855D0" w:rsidP="005A01AA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64" w:type="dxa"/>
            <w:vAlign w:val="center"/>
          </w:tcPr>
          <w:p w:rsidR="008855D0" w:rsidRPr="002E298B" w:rsidRDefault="008855D0" w:rsidP="005A01AA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D300FC" w:rsidRPr="00BF56FB" w:rsidTr="004F0B1A">
        <w:tblPrEx>
          <w:tblLook w:val="00A0" w:firstRow="1" w:lastRow="0" w:firstColumn="1" w:lastColumn="0" w:noHBand="0" w:noVBand="0"/>
        </w:tblPrEx>
        <w:trPr>
          <w:trHeight w:val="457"/>
        </w:trPr>
        <w:tc>
          <w:tcPr>
            <w:tcW w:w="583" w:type="dxa"/>
            <w:vMerge/>
            <w:vAlign w:val="center"/>
          </w:tcPr>
          <w:p w:rsidR="00D300FC" w:rsidRPr="00275DB5" w:rsidRDefault="00D300FC" w:rsidP="005A01A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D300FC" w:rsidRPr="00275DB5" w:rsidRDefault="00D300FC" w:rsidP="00CA1770">
            <w:pPr>
              <w:numPr>
                <w:ilvl w:val="0"/>
                <w:numId w:val="112"/>
              </w:numPr>
              <w:ind w:left="278" w:hanging="278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全國學生語文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∕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美術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∕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音樂比賽（市賽）報名文件用印申請。</w:t>
            </w:r>
          </w:p>
        </w:tc>
        <w:tc>
          <w:tcPr>
            <w:tcW w:w="4217" w:type="dxa"/>
            <w:gridSpan w:val="6"/>
            <w:vAlign w:val="center"/>
          </w:tcPr>
          <w:p w:rsidR="00D300FC" w:rsidRPr="00275DB5" w:rsidRDefault="00D300FC" w:rsidP="00D300FC">
            <w:pPr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75DB5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75DB5">
              <w:rPr>
                <w:rFonts w:ascii="Times New Roman" w:eastAsia="標楷體" w:cs="Times New Roman"/>
                <w:color w:val="auto"/>
              </w:rPr>
              <w:t>L-1</w:t>
            </w:r>
            <w:r w:rsidRPr="00275DB5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1774" w:type="dxa"/>
            <w:gridSpan w:val="2"/>
            <w:vAlign w:val="center"/>
          </w:tcPr>
          <w:p w:rsidR="00D300FC" w:rsidRPr="002E298B" w:rsidRDefault="00D300FC" w:rsidP="005A01AA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志工服務申請</w:t>
            </w:r>
          </w:p>
        </w:tc>
        <w:tc>
          <w:tcPr>
            <w:tcW w:w="3099" w:type="dxa"/>
            <w:vAlign w:val="center"/>
          </w:tcPr>
          <w:p w:rsidR="0073099B" w:rsidRPr="00275DB5" w:rsidRDefault="0073099B" w:rsidP="00CA1770">
            <w:pPr>
              <w:numPr>
                <w:ilvl w:val="0"/>
                <w:numId w:val="125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校內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/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社團組織志工服務計畫、時數及名冊認證。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bCs/>
                <w:color w:val="auto"/>
                <w:kern w:val="52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 w:val="restart"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服務獎勵</w:t>
            </w:r>
          </w:p>
        </w:tc>
        <w:tc>
          <w:tcPr>
            <w:tcW w:w="3099" w:type="dxa"/>
            <w:vAlign w:val="center"/>
          </w:tcPr>
          <w:p w:rsidR="0073099B" w:rsidRPr="00275DB5" w:rsidRDefault="0073099B" w:rsidP="00B50024">
            <w:pPr>
              <w:ind w:left="252" w:hangingChars="105" w:hanging="252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1.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每學期簽核獎勵名單與獎勵項目。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bCs/>
                <w:color w:val="auto"/>
                <w:kern w:val="52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73099B" w:rsidRPr="00275DB5" w:rsidRDefault="0073099B" w:rsidP="00B50024">
            <w:pPr>
              <w:ind w:left="252" w:hangingChars="105" w:hanging="252"/>
              <w:rPr>
                <w:rFonts w:ascii="Times New Roman" w:eastAsia="標楷體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2.</w:t>
            </w: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應屆畢業生服務獎勵</w:t>
            </w: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文藻服務獎與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文藻敬天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愛人獎</w:t>
            </w: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核定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73099B" w:rsidRPr="00275DB5" w:rsidRDefault="0073099B" w:rsidP="00B50024">
            <w:pPr>
              <w:ind w:left="252" w:hangingChars="105" w:hanging="252"/>
              <w:rPr>
                <w:rFonts w:ascii="Times New Roman" w:eastAsia="標楷體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3.</w:t>
            </w: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應屆畢業生服務獎勵</w:t>
            </w: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聖安琪獎與聖吳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甦樂獎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審核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b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審核</w:t>
            </w: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核定</w:t>
            </w: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73099B" w:rsidRPr="00275DB5" w:rsidRDefault="0073099B" w:rsidP="00B50024">
            <w:pPr>
              <w:ind w:left="252" w:hangingChars="105" w:hanging="252"/>
              <w:rPr>
                <w:rFonts w:ascii="Times New Roman" w:eastAsia="標楷體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4.</w:t>
            </w: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服務績優團隊選拔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審核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核定</w:t>
            </w: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校外經費申請</w:t>
            </w:r>
          </w:p>
        </w:tc>
        <w:tc>
          <w:tcPr>
            <w:tcW w:w="3099" w:type="dxa"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服務隊填寫校外單位經費補助申請表格</w:t>
            </w:r>
            <w:r w:rsidRPr="00275DB5">
              <w:rPr>
                <w:rFonts w:ascii="Times New Roman" w:eastAsia="標楷體" w:cs="Times New Roman"/>
                <w:bCs/>
                <w:strike/>
                <w:color w:val="auto"/>
                <w:kern w:val="52"/>
              </w:rPr>
              <w:t>書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及相關行政作業。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審核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 w:val="restart"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服務方案</w:t>
            </w:r>
          </w:p>
        </w:tc>
        <w:tc>
          <w:tcPr>
            <w:tcW w:w="3099" w:type="dxa"/>
            <w:vAlign w:val="center"/>
          </w:tcPr>
          <w:p w:rsidR="0073099B" w:rsidRPr="00275DB5" w:rsidRDefault="0073099B" w:rsidP="00CA1770">
            <w:pPr>
              <w:numPr>
                <w:ilvl w:val="0"/>
                <w:numId w:val="126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各項服務籌備活動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授旗派遣、感恩分享與服務輔導會議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73099B" w:rsidRPr="00275DB5" w:rsidRDefault="0073099B" w:rsidP="00CA1770">
            <w:pPr>
              <w:numPr>
                <w:ilvl w:val="0"/>
                <w:numId w:val="126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寒暑假服務隊服務期間師長訪視行政作業。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審核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核定</w:t>
            </w: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73099B" w:rsidRPr="00275DB5" w:rsidRDefault="0073099B" w:rsidP="00CA1770">
            <w:pPr>
              <w:numPr>
                <w:ilvl w:val="0"/>
                <w:numId w:val="126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服務相關活動經費執行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審核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Cs w:val="20"/>
              </w:rPr>
              <w:t>核定</w:t>
            </w: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 w:val="restart"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志工培訓</w:t>
            </w:r>
          </w:p>
        </w:tc>
        <w:tc>
          <w:tcPr>
            <w:tcW w:w="3099" w:type="dxa"/>
            <w:vAlign w:val="center"/>
          </w:tcPr>
          <w:p w:rsidR="0073099B" w:rsidRPr="00275DB5" w:rsidRDefault="0073099B" w:rsidP="00CA1770">
            <w:pPr>
              <w:numPr>
                <w:ilvl w:val="0"/>
                <w:numId w:val="127"/>
              </w:numPr>
              <w:ind w:left="255" w:hanging="255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志工特殊訓練。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strike/>
                <w:dstrike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strike/>
                <w:dstrike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73099B" w:rsidRPr="00275DB5" w:rsidRDefault="0073099B" w:rsidP="00CA1770">
            <w:pPr>
              <w:numPr>
                <w:ilvl w:val="0"/>
                <w:numId w:val="127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志願服務紀錄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冊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發放及登錄。</w:t>
            </w:r>
          </w:p>
        </w:tc>
        <w:tc>
          <w:tcPr>
            <w:tcW w:w="850" w:type="dxa"/>
            <w:vAlign w:val="center"/>
          </w:tcPr>
          <w:p w:rsidR="0073099B" w:rsidRPr="00275DB5" w:rsidRDefault="004F0B1A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 w:val="restart"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志工召募公告</w:t>
            </w:r>
          </w:p>
        </w:tc>
        <w:tc>
          <w:tcPr>
            <w:tcW w:w="3099" w:type="dxa"/>
            <w:vAlign w:val="center"/>
          </w:tcPr>
          <w:p w:rsidR="0073099B" w:rsidRPr="00275DB5" w:rsidRDefault="0073099B" w:rsidP="00CA1770">
            <w:pPr>
              <w:numPr>
                <w:ilvl w:val="0"/>
                <w:numId w:val="128"/>
              </w:numPr>
              <w:ind w:left="255" w:hanging="255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校內單位。</w:t>
            </w:r>
          </w:p>
        </w:tc>
        <w:tc>
          <w:tcPr>
            <w:tcW w:w="850" w:type="dxa"/>
            <w:vAlign w:val="center"/>
          </w:tcPr>
          <w:p w:rsidR="0073099B" w:rsidRPr="00275DB5" w:rsidRDefault="004F0B1A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73099B" w:rsidRPr="00275DB5" w:rsidRDefault="0073099B" w:rsidP="00CA1770">
            <w:pPr>
              <w:numPr>
                <w:ilvl w:val="0"/>
                <w:numId w:val="128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校外函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文。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 w:val="restart"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其他事項</w:t>
            </w:r>
          </w:p>
        </w:tc>
        <w:tc>
          <w:tcPr>
            <w:tcW w:w="3099" w:type="dxa"/>
            <w:vAlign w:val="center"/>
          </w:tcPr>
          <w:p w:rsidR="0073099B" w:rsidRPr="00275DB5" w:rsidRDefault="0073099B" w:rsidP="00CA1770">
            <w:pPr>
              <w:numPr>
                <w:ilvl w:val="0"/>
                <w:numId w:val="129"/>
              </w:numPr>
              <w:ind w:left="255" w:hanging="255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各項協調會會議之召開與會議紀錄。</w:t>
            </w:r>
          </w:p>
        </w:tc>
        <w:tc>
          <w:tcPr>
            <w:tcW w:w="850" w:type="dxa"/>
            <w:vAlign w:val="center"/>
          </w:tcPr>
          <w:p w:rsidR="0073099B" w:rsidRPr="00275DB5" w:rsidRDefault="004F0B1A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73099B" w:rsidRPr="00275DB5" w:rsidRDefault="0073099B" w:rsidP="00CA1770">
            <w:pPr>
              <w:numPr>
                <w:ilvl w:val="0"/>
                <w:numId w:val="129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臨時交辦事項。</w:t>
            </w:r>
          </w:p>
        </w:tc>
        <w:tc>
          <w:tcPr>
            <w:tcW w:w="850" w:type="dxa"/>
            <w:vAlign w:val="center"/>
          </w:tcPr>
          <w:p w:rsidR="0073099B" w:rsidRPr="00275DB5" w:rsidRDefault="004F0B1A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 w:val="restart"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校外社服單位接洽</w:t>
            </w:r>
          </w:p>
        </w:tc>
        <w:tc>
          <w:tcPr>
            <w:tcW w:w="3099" w:type="dxa"/>
            <w:vAlign w:val="center"/>
          </w:tcPr>
          <w:p w:rsidR="0073099B" w:rsidRPr="00275DB5" w:rsidRDefault="0073099B" w:rsidP="00CA1770">
            <w:pPr>
              <w:numPr>
                <w:ilvl w:val="0"/>
                <w:numId w:val="130"/>
              </w:numPr>
              <w:ind w:left="255" w:hanging="255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校外單位來校召募志工。</w:t>
            </w:r>
          </w:p>
        </w:tc>
        <w:tc>
          <w:tcPr>
            <w:tcW w:w="850" w:type="dxa"/>
            <w:vAlign w:val="center"/>
          </w:tcPr>
          <w:p w:rsidR="0073099B" w:rsidRPr="00275DB5" w:rsidRDefault="004F0B1A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73099B" w:rsidRPr="00275DB5" w:rsidRDefault="0073099B" w:rsidP="00CA1770">
            <w:pPr>
              <w:numPr>
                <w:ilvl w:val="0"/>
                <w:numId w:val="130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與校外社服單位接洽服務機會。</w:t>
            </w:r>
          </w:p>
        </w:tc>
        <w:tc>
          <w:tcPr>
            <w:tcW w:w="850" w:type="dxa"/>
            <w:vAlign w:val="center"/>
          </w:tcPr>
          <w:p w:rsidR="0073099B" w:rsidRPr="00275DB5" w:rsidRDefault="004F0B1A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4F0B1A" w:rsidRPr="004F0B1A" w:rsidTr="004F0B1A">
        <w:trPr>
          <w:cantSplit/>
          <w:trHeight w:val="457"/>
        </w:trPr>
        <w:tc>
          <w:tcPr>
            <w:tcW w:w="583" w:type="dxa"/>
            <w:vMerge/>
            <w:vAlign w:val="center"/>
          </w:tcPr>
          <w:p w:rsidR="0073099B" w:rsidRPr="00275DB5" w:rsidRDefault="0073099B" w:rsidP="00B5002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099" w:type="dxa"/>
            <w:vAlign w:val="center"/>
          </w:tcPr>
          <w:p w:rsidR="0073099B" w:rsidRPr="00275DB5" w:rsidRDefault="0073099B" w:rsidP="00CA1770">
            <w:pPr>
              <w:numPr>
                <w:ilvl w:val="0"/>
                <w:numId w:val="130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備忘錄簽訂。</w:t>
            </w:r>
          </w:p>
        </w:tc>
        <w:tc>
          <w:tcPr>
            <w:tcW w:w="850" w:type="dxa"/>
            <w:vAlign w:val="center"/>
          </w:tcPr>
          <w:p w:rsidR="0073099B" w:rsidRPr="00275DB5" w:rsidRDefault="004F0B1A" w:rsidP="00B5002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86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87" w:type="dxa"/>
            <w:vAlign w:val="center"/>
          </w:tcPr>
          <w:p w:rsidR="0073099B" w:rsidRPr="00275DB5" w:rsidRDefault="0073099B" w:rsidP="00B5002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73099B" w:rsidRPr="004F0B1A" w:rsidRDefault="0073099B" w:rsidP="00B50024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792" w:type="dxa"/>
            <w:gridSpan w:val="3"/>
            <w:vAlign w:val="center"/>
          </w:tcPr>
          <w:p w:rsidR="0073099B" w:rsidRPr="004F0B1A" w:rsidRDefault="0073099B" w:rsidP="00B50024">
            <w:pPr>
              <w:rPr>
                <w:rFonts w:ascii="標楷體" w:eastAsia="標楷體" w:hAnsi="標楷體"/>
                <w:color w:val="auto"/>
              </w:rPr>
            </w:pPr>
          </w:p>
        </w:tc>
      </w:tr>
    </w:tbl>
    <w:p w:rsidR="00A53926" w:rsidRPr="00BF56FB" w:rsidRDefault="00A53926">
      <w:pPr>
        <w:widowControl/>
        <w:rPr>
          <w:color w:val="auto"/>
        </w:rPr>
      </w:pPr>
    </w:p>
    <w:p w:rsidR="00A53926" w:rsidRPr="00BF56FB" w:rsidRDefault="00A53926">
      <w:pPr>
        <w:widowControl/>
        <w:rPr>
          <w:color w:val="auto"/>
        </w:rPr>
      </w:pPr>
      <w:r w:rsidRPr="00BF56FB">
        <w:rPr>
          <w:color w:val="auto"/>
        </w:rPr>
        <w:br w:type="page"/>
      </w:r>
    </w:p>
    <w:p w:rsidR="00AA0EB4" w:rsidRPr="00BF56FB" w:rsidRDefault="00AA0EB4" w:rsidP="00C41D20">
      <w:pPr>
        <w:pStyle w:val="1title"/>
        <w:ind w:left="323" w:hanging="323"/>
      </w:pPr>
      <w:bookmarkStart w:id="9" w:name="_Toc17468617"/>
      <w:bookmarkStart w:id="10" w:name="_Toc115182570"/>
      <w:r w:rsidRPr="00BF56FB">
        <w:rPr>
          <w:rFonts w:eastAsia="華康新特明體"/>
          <w:spacing w:val="20"/>
        </w:rPr>
        <w:lastRenderedPageBreak/>
        <w:t>4.</w:t>
      </w:r>
      <w:r w:rsidRPr="00BF56FB">
        <w:rPr>
          <w:rFonts w:hint="eastAsia"/>
        </w:rPr>
        <w:t>衛生保健組</w:t>
      </w:r>
      <w:bookmarkEnd w:id="9"/>
      <w:bookmarkEnd w:id="10"/>
    </w:p>
    <w:tbl>
      <w:tblPr>
        <w:tblW w:w="9701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7"/>
        <w:gridCol w:w="3119"/>
        <w:gridCol w:w="850"/>
        <w:gridCol w:w="847"/>
        <w:gridCol w:w="7"/>
        <w:gridCol w:w="909"/>
        <w:gridCol w:w="775"/>
        <w:gridCol w:w="9"/>
        <w:gridCol w:w="812"/>
        <w:gridCol w:w="1806"/>
      </w:tblGrid>
      <w:tr w:rsidR="00BF56FB" w:rsidRPr="00275DB5" w:rsidTr="00CE230A">
        <w:trPr>
          <w:cantSplit/>
          <w:trHeight w:val="457"/>
          <w:tblHeader/>
        </w:trPr>
        <w:tc>
          <w:tcPr>
            <w:tcW w:w="9701" w:type="dxa"/>
            <w:gridSpan w:val="10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衛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生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保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健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275DB5" w:rsidTr="00CE230A">
        <w:trPr>
          <w:cantSplit/>
          <w:trHeight w:val="457"/>
          <w:tblHeader/>
        </w:trPr>
        <w:tc>
          <w:tcPr>
            <w:tcW w:w="3686" w:type="dxa"/>
            <w:gridSpan w:val="2"/>
            <w:vMerge w:val="restart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工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作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209" w:type="dxa"/>
            <w:gridSpan w:val="7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層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負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責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劃</w:t>
            </w:r>
            <w:r w:rsidRPr="00275DB5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75DB5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806" w:type="dxa"/>
            <w:vMerge w:val="restart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備註</w:t>
            </w:r>
          </w:p>
        </w:tc>
      </w:tr>
      <w:tr w:rsidR="00BF56FB" w:rsidRPr="00275DB5" w:rsidTr="00CE230A">
        <w:trPr>
          <w:cantSplit/>
          <w:trHeight w:val="457"/>
          <w:tblHeader/>
        </w:trPr>
        <w:tc>
          <w:tcPr>
            <w:tcW w:w="3686" w:type="dxa"/>
            <w:gridSpan w:val="2"/>
            <w:vMerge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847" w:type="dxa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916" w:type="dxa"/>
            <w:gridSpan w:val="2"/>
            <w:shd w:val="clear" w:color="auto" w:fill="D9D9D9"/>
            <w:vAlign w:val="center"/>
          </w:tcPr>
          <w:p w:rsidR="00CE230A" w:rsidRPr="00275DB5" w:rsidRDefault="00CE230A" w:rsidP="00CE230A">
            <w:pPr>
              <w:ind w:rightChars="22" w:right="53"/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596" w:type="dxa"/>
            <w:gridSpan w:val="3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806" w:type="dxa"/>
            <w:vMerge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  <w:tblHeader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850" w:type="dxa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847" w:type="dxa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916" w:type="dxa"/>
            <w:gridSpan w:val="2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784" w:type="dxa"/>
            <w:gridSpan w:val="2"/>
            <w:shd w:val="clear" w:color="auto" w:fill="D9D9D9"/>
            <w:vAlign w:val="center"/>
          </w:tcPr>
          <w:p w:rsidR="00CE230A" w:rsidRPr="00275DB5" w:rsidRDefault="00833E8B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75DB5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75DB5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812" w:type="dxa"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806" w:type="dxa"/>
            <w:vMerge/>
            <w:shd w:val="clear" w:color="auto" w:fill="D9D9D9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 w:val="restart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共同一般業務</w:t>
            </w: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pStyle w:val="a7"/>
              <w:keepNext/>
              <w:numPr>
                <w:ilvl w:val="0"/>
                <w:numId w:val="185"/>
              </w:numPr>
              <w:snapToGrid w:val="0"/>
              <w:spacing w:line="240" w:lineRule="atLeast"/>
              <w:ind w:leftChars="0" w:left="259" w:hanging="301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中程發展計畫、年度預算、經費管控、財產登記與保管、工讀生及專案助理聘任、校務系統增與修、大事記、單位網頁、會議事務、</w:t>
            </w: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、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雲科大基本資料庫、登革熱填報、工讀排班及工讀金申請、臨時交辦事項等。</w:t>
            </w:r>
          </w:p>
        </w:tc>
        <w:tc>
          <w:tcPr>
            <w:tcW w:w="4209" w:type="dxa"/>
            <w:gridSpan w:val="7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請依照學生事務</w:t>
            </w:r>
            <w:proofErr w:type="gramStart"/>
            <w:r w:rsidRPr="00275DB5">
              <w:rPr>
                <w:rFonts w:ascii="Times New Roman" w:eastAsia="標楷體" w:cs="Times New Roman"/>
                <w:color w:val="auto"/>
              </w:rPr>
              <w:t>處全處共同</w:t>
            </w:r>
            <w:proofErr w:type="gramEnd"/>
            <w:r w:rsidRPr="00275DB5">
              <w:rPr>
                <w:rFonts w:ascii="Times New Roman" w:eastAsia="標楷體" w:cs="Times New Roman"/>
                <w:color w:val="auto"/>
              </w:rPr>
              <w:t>一般業務規範辦理</w:t>
            </w: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  <w:sz w:val="28"/>
                <w:szCs w:val="28"/>
              </w:rPr>
            </w:pPr>
            <w:r w:rsidRPr="00275DB5">
              <w:rPr>
                <w:rFonts w:ascii="Times New Roman" w:eastAsia="標楷體" w:cs="Times New Roman"/>
                <w:b/>
                <w:color w:val="auto"/>
              </w:rPr>
              <w:t>請以校級共同事項之分層負責劃分層級為主。</w:t>
            </w: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85"/>
              </w:numPr>
              <w:ind w:left="259" w:hanging="259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衛生保健資料分析與彙報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ind w:left="539" w:hanging="539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 xml:space="preserve"> 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ind w:left="539" w:hanging="539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 xml:space="preserve"> 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ind w:left="539" w:hanging="539"/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78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 w:val="restart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醫療保健服務</w:t>
            </w: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4"/>
              </w:numPr>
              <w:ind w:left="275" w:hanging="275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簽訂特約醫療院所與委外醫療相關業務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審核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審核</w:t>
            </w:r>
          </w:p>
        </w:tc>
        <w:tc>
          <w:tcPr>
            <w:tcW w:w="78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核定</w:t>
            </w:r>
          </w:p>
        </w:tc>
        <w:tc>
          <w:tcPr>
            <w:tcW w:w="812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4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遴</w:t>
            </w:r>
            <w:proofErr w:type="gramEnd"/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聘校醫、藥劑師及營養師實施衛生保健工作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8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4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協助醫師診治工作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8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4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新生健康檢查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8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4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學生健康檢查缺點追蹤及缺點矯治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8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4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緊急傷病急救處理及護送轉診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核定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</w:p>
        </w:tc>
        <w:tc>
          <w:tcPr>
            <w:tcW w:w="78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4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特殊疾病學生追蹤輔導與管理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核定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</w:p>
        </w:tc>
        <w:tc>
          <w:tcPr>
            <w:tcW w:w="78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4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教職員工健康檢查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審核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核定</w:t>
            </w:r>
          </w:p>
        </w:tc>
        <w:tc>
          <w:tcPr>
            <w:tcW w:w="78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</w:p>
        </w:tc>
        <w:tc>
          <w:tcPr>
            <w:tcW w:w="812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4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預防接種及傳染病防治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14"/>
              </w:numPr>
              <w:ind w:left="371" w:hanging="371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衛生保健器材及藥品之申購與管理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學校衛生委員會議</w:t>
            </w:r>
          </w:p>
        </w:tc>
        <w:tc>
          <w:tcPr>
            <w:tcW w:w="3119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會議召開、決議執行及組織辦法修訂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lastRenderedPageBreak/>
              <w:t>膳食衛生管理委員會議</w:t>
            </w:r>
          </w:p>
        </w:tc>
        <w:tc>
          <w:tcPr>
            <w:tcW w:w="3119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會議召開、決議執行及組織辦法修訂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 w:val="restart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健康教育與活動</w:t>
            </w: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65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與衛生所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(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局、署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)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聯絡與合作，辦理學校衛生工作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65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健康講座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65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急救訓練活動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65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捐血活動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65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提供健康保健資訊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 w:val="restart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健康促進學校實施計畫</w:t>
            </w: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66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教育部補助年度大專校院健康促進學校實施計畫申請、活動執行、請款核銷與結案等相關事宜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66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志工培訓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 w:val="restart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學生團體保險</w:t>
            </w: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67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學生團體保險經費申請、彙整與報部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 xml:space="preserve"> 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67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學生團體保險投保與理賠服務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 w:val="restart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餐飲衛生督導</w:t>
            </w: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68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督導與檢查學校餐飲衛生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68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督導校內提供餐飲食品從業人員之健康檢查與</w:t>
            </w: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衛生教育講習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CE230A" w:rsidRPr="00275DB5" w:rsidTr="00CE230A">
        <w:trPr>
          <w:cantSplit/>
          <w:trHeight w:val="457"/>
        </w:trPr>
        <w:tc>
          <w:tcPr>
            <w:tcW w:w="567" w:type="dxa"/>
            <w:vMerge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9" w:type="dxa"/>
            <w:vAlign w:val="center"/>
          </w:tcPr>
          <w:p w:rsidR="00CE230A" w:rsidRPr="00275DB5" w:rsidRDefault="00CE230A" w:rsidP="00CA1770">
            <w:pPr>
              <w:numPr>
                <w:ilvl w:val="0"/>
                <w:numId w:val="168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  <w:r w:rsidRPr="00275DB5">
              <w:rPr>
                <w:rFonts w:ascii="Times New Roman" w:eastAsia="標楷體" w:cs="Times New Roman"/>
                <w:color w:val="auto"/>
                <w:kern w:val="52"/>
              </w:rPr>
              <w:t>營養諮詢服務</w:t>
            </w:r>
            <w:r w:rsidRPr="00275DB5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850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4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75DB5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09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75" w:type="dxa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1" w:type="dxa"/>
            <w:gridSpan w:val="2"/>
            <w:vAlign w:val="center"/>
          </w:tcPr>
          <w:p w:rsidR="00CE230A" w:rsidRPr="00275DB5" w:rsidRDefault="00CE230A" w:rsidP="00CE230A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06" w:type="dxa"/>
            <w:vAlign w:val="center"/>
          </w:tcPr>
          <w:p w:rsidR="00CE230A" w:rsidRPr="00275DB5" w:rsidRDefault="00CE230A" w:rsidP="00CE230A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A53926" w:rsidRPr="00BF56FB" w:rsidRDefault="00A53926">
      <w:pPr>
        <w:widowControl/>
        <w:rPr>
          <w:rFonts w:ascii="Times New Roman" w:eastAsia="華康新特明體" w:cstheme="majorBidi"/>
          <w:b/>
          <w:bCs/>
          <w:color w:val="auto"/>
          <w:spacing w:val="20"/>
          <w:sz w:val="28"/>
          <w:szCs w:val="32"/>
        </w:rPr>
      </w:pPr>
      <w:bookmarkStart w:id="11" w:name="_Toc17468618"/>
      <w:r w:rsidRPr="00BF56FB">
        <w:rPr>
          <w:rFonts w:eastAsia="華康新特明體"/>
          <w:color w:val="auto"/>
          <w:spacing w:val="20"/>
        </w:rPr>
        <w:br w:type="page"/>
      </w:r>
    </w:p>
    <w:p w:rsidR="00AA0EB4" w:rsidRPr="00BF56FB" w:rsidRDefault="005334C0" w:rsidP="00C41D20">
      <w:pPr>
        <w:pStyle w:val="1title"/>
        <w:ind w:left="323" w:hanging="323"/>
      </w:pPr>
      <w:bookmarkStart w:id="12" w:name="_Toc115182571"/>
      <w:r w:rsidRPr="00BF56FB">
        <w:rPr>
          <w:rFonts w:eastAsia="華康新特明體" w:hint="eastAsia"/>
          <w:spacing w:val="20"/>
        </w:rPr>
        <w:lastRenderedPageBreak/>
        <w:t>5</w:t>
      </w:r>
      <w:r w:rsidRPr="00BF56FB">
        <w:rPr>
          <w:rFonts w:eastAsia="華康新特明體"/>
          <w:spacing w:val="20"/>
        </w:rPr>
        <w:t>.</w:t>
      </w:r>
      <w:r w:rsidRPr="00BF56FB">
        <w:rPr>
          <w:rFonts w:hint="eastAsia"/>
        </w:rPr>
        <w:t>諮商與輔導中心</w:t>
      </w:r>
      <w:bookmarkEnd w:id="11"/>
      <w:bookmarkEnd w:id="12"/>
    </w:p>
    <w:tbl>
      <w:tblPr>
        <w:tblW w:w="9673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0"/>
        <w:gridCol w:w="3114"/>
        <w:gridCol w:w="850"/>
        <w:gridCol w:w="837"/>
        <w:gridCol w:w="13"/>
        <w:gridCol w:w="927"/>
        <w:gridCol w:w="812"/>
        <w:gridCol w:w="830"/>
        <w:gridCol w:w="1730"/>
      </w:tblGrid>
      <w:tr w:rsidR="004F0B1A" w:rsidRPr="00420CCA" w:rsidTr="000206E4">
        <w:trPr>
          <w:cantSplit/>
          <w:trHeight w:val="457"/>
          <w:tblHeader/>
        </w:trPr>
        <w:tc>
          <w:tcPr>
            <w:tcW w:w="9673" w:type="dxa"/>
            <w:gridSpan w:val="9"/>
            <w:shd w:val="clear" w:color="auto" w:fill="D9D9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proofErr w:type="gramStart"/>
            <w:r w:rsidRPr="00420CCA">
              <w:rPr>
                <w:rFonts w:ascii="Times New Roman" w:eastAsia="標楷體" w:cs="Times New Roman"/>
                <w:b/>
                <w:color w:val="auto"/>
              </w:rPr>
              <w:t>諮</w:t>
            </w:r>
            <w:proofErr w:type="gramEnd"/>
            <w:r w:rsidRPr="00420CC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>商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>與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>輔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>導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>中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>心</w:t>
            </w:r>
          </w:p>
        </w:tc>
      </w:tr>
      <w:tr w:rsidR="004F0B1A" w:rsidRPr="00420CCA" w:rsidTr="000206E4">
        <w:trPr>
          <w:cantSplit/>
          <w:trHeight w:val="457"/>
          <w:tblHeader/>
        </w:trPr>
        <w:tc>
          <w:tcPr>
            <w:tcW w:w="3674" w:type="dxa"/>
            <w:gridSpan w:val="2"/>
            <w:vMerge w:val="restart"/>
            <w:shd w:val="clear" w:color="auto" w:fill="D9D9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工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420CCA">
              <w:rPr>
                <w:rFonts w:ascii="Times New Roman" w:eastAsia="標楷體" w:cs="Times New Roman"/>
                <w:color w:val="auto"/>
              </w:rPr>
              <w:t>作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420CCA">
              <w:rPr>
                <w:rFonts w:ascii="Times New Roman" w:eastAsia="標楷體" w:cs="Times New Roman"/>
                <w:color w:val="auto"/>
              </w:rPr>
              <w:t>項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420CCA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269" w:type="dxa"/>
            <w:gridSpan w:val="6"/>
            <w:shd w:val="clear" w:color="auto" w:fill="D9D9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分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層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負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責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劃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730" w:type="dxa"/>
            <w:vMerge w:val="restart"/>
            <w:shd w:val="clear" w:color="auto" w:fill="D9D9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備註</w:t>
            </w:r>
          </w:p>
        </w:tc>
      </w:tr>
      <w:tr w:rsidR="004F0B1A" w:rsidRPr="00420CCA" w:rsidTr="000206E4">
        <w:trPr>
          <w:cantSplit/>
          <w:trHeight w:val="457"/>
          <w:tblHeader/>
        </w:trPr>
        <w:tc>
          <w:tcPr>
            <w:tcW w:w="3674" w:type="dxa"/>
            <w:gridSpan w:val="2"/>
            <w:vMerge/>
            <w:shd w:val="clear" w:color="auto" w:fill="D9D9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shd w:val="clear" w:color="auto" w:fill="D9D9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837" w:type="dxa"/>
            <w:shd w:val="clear" w:color="auto" w:fill="D9D9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940" w:type="dxa"/>
            <w:gridSpan w:val="2"/>
            <w:shd w:val="clear" w:color="auto" w:fill="D9D9D9"/>
            <w:vAlign w:val="center"/>
          </w:tcPr>
          <w:p w:rsidR="004F0B1A" w:rsidRPr="00420CCA" w:rsidRDefault="004F0B1A" w:rsidP="000206E4">
            <w:pPr>
              <w:ind w:rightChars="50" w:righ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642" w:type="dxa"/>
            <w:gridSpan w:val="2"/>
            <w:shd w:val="clear" w:color="auto" w:fill="D9D9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730" w:type="dxa"/>
            <w:vMerge/>
            <w:shd w:val="clear" w:color="auto" w:fill="D9D9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rPr>
          <w:cantSplit/>
          <w:trHeight w:val="457"/>
          <w:tblHeader/>
        </w:trPr>
        <w:tc>
          <w:tcPr>
            <w:tcW w:w="560" w:type="dxa"/>
            <w:shd w:val="clear" w:color="auto" w:fill="D9D9D9" w:themeFill="background1" w:themeFillShade="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114" w:type="dxa"/>
            <w:shd w:val="clear" w:color="auto" w:fill="D9D9D9" w:themeFill="background1" w:themeFillShade="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850" w:type="dxa"/>
            <w:shd w:val="clear" w:color="auto" w:fill="D9D9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837" w:type="dxa"/>
            <w:shd w:val="clear" w:color="auto" w:fill="D9D9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940" w:type="dxa"/>
            <w:gridSpan w:val="2"/>
            <w:shd w:val="clear" w:color="auto" w:fill="D9D9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812" w:type="dxa"/>
            <w:shd w:val="clear" w:color="auto" w:fill="D9D9D9"/>
            <w:vAlign w:val="center"/>
          </w:tcPr>
          <w:p w:rsidR="004F0B1A" w:rsidRPr="00420CCA" w:rsidRDefault="00833E8B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420CCA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420CCA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830" w:type="dxa"/>
            <w:shd w:val="clear" w:color="auto" w:fill="D9D9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730" w:type="dxa"/>
            <w:vMerge/>
            <w:shd w:val="clear" w:color="auto" w:fill="D9D9D9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共同一般業務</w:t>
            </w:r>
          </w:p>
        </w:tc>
        <w:tc>
          <w:tcPr>
            <w:tcW w:w="3114" w:type="dxa"/>
            <w:vAlign w:val="center"/>
          </w:tcPr>
          <w:p w:rsidR="004F0B1A" w:rsidRPr="00420CCA" w:rsidRDefault="004F0B1A" w:rsidP="000206E4">
            <w:pPr>
              <w:pStyle w:val="a7"/>
              <w:keepNext/>
              <w:snapToGrid w:val="0"/>
              <w:spacing w:line="300" w:lineRule="exact"/>
              <w:ind w:leftChars="0" w:left="124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中程發展計畫、年度預算、經費管控、財產登記與保管、工讀生及專案助理聘任、校務系統增與修、大事記、單位網頁、會議事務、雲科大基本資料庫、登革熱填報、工讀排班及工讀金申請、臨時交辦事項等。</w:t>
            </w:r>
          </w:p>
        </w:tc>
        <w:tc>
          <w:tcPr>
            <w:tcW w:w="4269" w:type="dxa"/>
            <w:gridSpan w:val="6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請依照學生事務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處全處共同</w:t>
            </w:r>
            <w:proofErr w:type="gramEnd"/>
            <w:r w:rsidRPr="00420CCA">
              <w:rPr>
                <w:rFonts w:ascii="Times New Roman" w:eastAsia="標楷體" w:cs="Times New Roman"/>
                <w:color w:val="auto"/>
              </w:rPr>
              <w:t>一般業務規範辦理</w:t>
            </w: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  <w:sz w:val="28"/>
                <w:szCs w:val="28"/>
              </w:rPr>
            </w:pPr>
            <w:r w:rsidRPr="00420CCA">
              <w:rPr>
                <w:rFonts w:ascii="Times New Roman" w:eastAsia="標楷體" w:cs="Times New Roman"/>
                <w:b/>
                <w:color w:val="auto"/>
              </w:rPr>
              <w:t>請以校級共同事項之分層負責劃分層級為主。</w:t>
            </w: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心理健康促進活動</w:t>
            </w: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19"/>
              </w:numPr>
              <w:ind w:left="275" w:hanging="275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辦理各類型心理衛生健康促進活動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19"/>
              </w:numPr>
              <w:ind w:left="275" w:hanging="275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辦理自殺防治宣導活動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19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推廣生涯輔導各項活動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19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主題式班級輔導活動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19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購置心理測驗、心理衛生影片、書刊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19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輔導幹部或志工培訓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新生定向輔導</w:t>
            </w: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232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新生身心適應測驗</w:t>
            </w:r>
            <w:proofErr w:type="gramStart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篩檢暨輔導</w:t>
            </w:r>
            <w:proofErr w:type="gramEnd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業務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232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轉學生學</w:t>
            </w:r>
            <w:proofErr w:type="gramStart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務</w:t>
            </w:r>
            <w:proofErr w:type="gramEnd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導航活動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232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二技新生生涯導行活動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心理輔導工作</w:t>
            </w: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0"/>
              </w:numPr>
              <w:ind w:left="275" w:hanging="275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諮商輔導工作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0"/>
              </w:numPr>
              <w:ind w:left="308" w:hanging="280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遴</w:t>
            </w:r>
            <w:proofErr w:type="gramEnd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聘兼任心理師、精神科醫師及實習心理師執行心理輔導工作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420CCA">
              <w:rPr>
                <w:rFonts w:ascii="Times New Roman" w:eastAsia="標楷體" w:cs="Times New Roman"/>
                <w:color w:val="auto"/>
              </w:rPr>
              <w:t>會人事室。</w:t>
            </w: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0"/>
              </w:numPr>
              <w:ind w:left="275" w:hanging="275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教職員工生及家長諮詢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逕行</w:t>
            </w:r>
          </w:p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BF4B2A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0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召開危機個案輔導會議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BF4B2A">
            <w:pPr>
              <w:spacing w:line="360" w:lineRule="exact"/>
              <w:jc w:val="both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  <w:sz w:val="22"/>
              </w:rPr>
              <w:t>視個案嚴重程度決定是否由校長主持或核定。</w:t>
            </w: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0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各級學生幹部危機預防宣導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spacing w:line="280" w:lineRule="exac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0"/>
              </w:numPr>
              <w:ind w:left="276" w:hanging="276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學生特殊狀況追蹤輔導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0"/>
              </w:numPr>
              <w:ind w:left="308" w:hanging="280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轉</w:t>
            </w:r>
            <w:proofErr w:type="gramStart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介</w:t>
            </w:r>
            <w:proofErr w:type="gramEnd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精神科醫師協助特殊個案及追蹤輔導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0"/>
              </w:numPr>
              <w:ind w:left="308" w:hanging="280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轉銜輔導會議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核定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0"/>
              </w:numPr>
              <w:ind w:left="308" w:hanging="280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聊天室業務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逕行</w:t>
            </w:r>
          </w:p>
          <w:p w:rsidR="004F0B1A" w:rsidRPr="00420CCA" w:rsidRDefault="004F0B1A" w:rsidP="000206E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Theme="majorEastAsia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0"/>
              </w:numPr>
              <w:ind w:left="308" w:hanging="280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安琪小站業務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逕行</w:t>
            </w:r>
          </w:p>
          <w:p w:rsidR="004F0B1A" w:rsidRPr="00420CCA" w:rsidRDefault="004F0B1A" w:rsidP="000206E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Theme="majorEastAsia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Theme="majorEastAsia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專業督導及實習</w:t>
            </w: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1"/>
              </w:numPr>
              <w:ind w:left="256" w:hanging="25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諮商專業督導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1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實習心理師招募與職前訓練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1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實習心理師實習與督導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逕行</w:t>
            </w:r>
          </w:p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1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諮商心理實習合約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1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諮商心理實習證明書用印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導師輔導知能及會議</w:t>
            </w: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2"/>
              </w:numPr>
              <w:ind w:left="275" w:hanging="275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全校導師輔導知能研習活動辦理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2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大學部及專科部四、五年級導師會議之召開與會議紀錄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身心障礙學生相關業務</w:t>
            </w: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3"/>
              </w:numPr>
              <w:ind w:left="275" w:hanging="275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特殊教育推行委員會之業務辦理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3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身心障礙學生個別化支持性計畫（</w:t>
            </w: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ISP</w:t>
            </w: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）之會議召開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3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身心障礙生各</w:t>
            </w:r>
            <w:r w:rsidRPr="00420CCA">
              <w:rPr>
                <w:rFonts w:ascii="Times New Roman" w:eastAsiaTheme="majorEastAsia" w:cs="Times New Roman"/>
                <w:bCs/>
                <w:color w:val="auto"/>
                <w:kern w:val="52"/>
              </w:rPr>
              <w:t>類</w:t>
            </w: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獎助學金、交通費申辦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3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教育部年度補助經費之申請與核銷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3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身心障礙學生相關設備之採購與管理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3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身心障礙學生特殊教育需求協助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3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身心障礙學生提報鑑定、通報相關業務辦理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3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身心障礙學生家長和教師之諮詢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3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身心障礙學生個案管理：生活適應、學習及職</w:t>
            </w:r>
            <w:proofErr w:type="gramStart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涯</w:t>
            </w:r>
            <w:proofErr w:type="gramEnd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輔導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3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推動無障礙宣導活動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color w:val="auto"/>
                <w:kern w:val="52"/>
              </w:rPr>
              <w:t>學生申訴之相關業務</w:t>
            </w: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4"/>
              </w:numPr>
              <w:ind w:left="275" w:hanging="275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學生申訴評議委員會每年委員推選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4"/>
              </w:numPr>
              <w:ind w:left="275" w:hanging="275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受理學生申訴案件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4"/>
              </w:numPr>
              <w:ind w:left="275" w:hanging="275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召開學生申訴評議委員會會議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逕行</w:t>
            </w:r>
          </w:p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4F0B1A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4F0B1A" w:rsidRPr="00420CCA" w:rsidRDefault="004F0B1A" w:rsidP="00CA1770">
            <w:pPr>
              <w:numPr>
                <w:ilvl w:val="0"/>
                <w:numId w:val="124"/>
              </w:numPr>
              <w:ind w:left="275" w:hanging="275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函送學生申訴評議決定書。</w:t>
            </w:r>
          </w:p>
        </w:tc>
        <w:tc>
          <w:tcPr>
            <w:tcW w:w="85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30" w:type="dxa"/>
            <w:vAlign w:val="center"/>
          </w:tcPr>
          <w:p w:rsidR="004F0B1A" w:rsidRPr="00420CCA" w:rsidRDefault="004F0B1A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730" w:type="dxa"/>
            <w:vAlign w:val="center"/>
          </w:tcPr>
          <w:p w:rsidR="004F0B1A" w:rsidRPr="00420CCA" w:rsidRDefault="004F0B1A" w:rsidP="000206E4">
            <w:pPr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EA32CE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 w:val="restart"/>
            <w:vAlign w:val="center"/>
          </w:tcPr>
          <w:p w:rsidR="00EA32CE" w:rsidRPr="00420CCA" w:rsidRDefault="00EA32CE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學生懷孕受教權維護與輔導</w:t>
            </w:r>
          </w:p>
        </w:tc>
        <w:tc>
          <w:tcPr>
            <w:tcW w:w="3114" w:type="dxa"/>
            <w:vAlign w:val="center"/>
          </w:tcPr>
          <w:p w:rsidR="00EA32CE" w:rsidRPr="00420CCA" w:rsidRDefault="00EA32CE" w:rsidP="00CA1770">
            <w:pPr>
              <w:pStyle w:val="a7"/>
              <w:numPr>
                <w:ilvl w:val="0"/>
                <w:numId w:val="252"/>
              </w:numPr>
              <w:ind w:leftChars="0" w:left="237" w:hanging="237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訪談學生確認需要協助事項。</w:t>
            </w:r>
          </w:p>
        </w:tc>
        <w:tc>
          <w:tcPr>
            <w:tcW w:w="850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EA32CE" w:rsidRPr="00420CCA" w:rsidRDefault="00EA32CE" w:rsidP="000206E4">
            <w:pPr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EA32CE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EA32CE" w:rsidRPr="00420CCA" w:rsidRDefault="00EA32CE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EA32CE" w:rsidRPr="00420CCA" w:rsidRDefault="00EA32CE" w:rsidP="00CA1770">
            <w:pPr>
              <w:pStyle w:val="a7"/>
              <w:numPr>
                <w:ilvl w:val="0"/>
                <w:numId w:val="252"/>
              </w:numPr>
              <w:ind w:leftChars="0" w:left="237" w:hanging="237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成年或已婚學生懷孕受教權維護與輔導。</w:t>
            </w:r>
          </w:p>
        </w:tc>
        <w:tc>
          <w:tcPr>
            <w:tcW w:w="850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EA32CE" w:rsidRPr="00420CCA" w:rsidRDefault="00EA32CE" w:rsidP="000206E4">
            <w:pPr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EA32CE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EA32CE" w:rsidRPr="00420CCA" w:rsidRDefault="00EA32CE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EA32CE" w:rsidRPr="00420CCA" w:rsidRDefault="00EA32CE" w:rsidP="00CA1770">
            <w:pPr>
              <w:pStyle w:val="a7"/>
              <w:numPr>
                <w:ilvl w:val="0"/>
                <w:numId w:val="252"/>
              </w:numPr>
              <w:ind w:leftChars="0" w:left="237" w:hanging="237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proofErr w:type="gramStart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簽核受教</w:t>
            </w:r>
            <w:proofErr w:type="gramEnd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權維護與輔導</w:t>
            </w:r>
            <w:r w:rsidR="00937948">
              <w:rPr>
                <w:rFonts w:ascii="Times New Roman" w:eastAsia="標楷體" w:cs="Times New Roman" w:hint="eastAsia"/>
                <w:bCs/>
                <w:color w:val="auto"/>
                <w:kern w:val="52"/>
              </w:rPr>
              <w:t>計畫</w:t>
            </w: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。</w:t>
            </w:r>
          </w:p>
        </w:tc>
        <w:tc>
          <w:tcPr>
            <w:tcW w:w="850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0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EA32CE" w:rsidRPr="00420CCA" w:rsidRDefault="00EA32CE" w:rsidP="000206E4">
            <w:pPr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  <w:sz w:val="22"/>
              </w:rPr>
              <w:t>課程或教室調整</w:t>
            </w:r>
            <w:r w:rsidRPr="00420CCA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420CCA">
              <w:rPr>
                <w:rFonts w:ascii="Times New Roman" w:eastAsia="標楷體" w:cs="Times New Roman"/>
                <w:color w:val="auto"/>
              </w:rPr>
              <w:t>會課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420CCA">
              <w:rPr>
                <w:rFonts w:ascii="Times New Roman" w:eastAsia="標楷體" w:cs="Times New Roman"/>
                <w:color w:val="auto"/>
              </w:rPr>
              <w:t>組</w:t>
            </w:r>
          </w:p>
        </w:tc>
      </w:tr>
      <w:tr w:rsidR="00EA32CE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EA32CE" w:rsidRPr="00420CCA" w:rsidRDefault="00EA32CE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EA32CE" w:rsidRPr="00420CCA" w:rsidRDefault="00EA32CE" w:rsidP="00CA1770">
            <w:pPr>
              <w:pStyle w:val="a7"/>
              <w:numPr>
                <w:ilvl w:val="0"/>
                <w:numId w:val="252"/>
              </w:numPr>
              <w:ind w:leftChars="0" w:left="237" w:hanging="237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未成年學生懷孕輔導受教權維護與輔導</w:t>
            </w:r>
            <w:r>
              <w:rPr>
                <w:rFonts w:ascii="Times New Roman" w:eastAsia="標楷體" w:cs="Times New Roman" w:hint="eastAsia"/>
                <w:bCs/>
                <w:color w:val="auto"/>
                <w:kern w:val="52"/>
              </w:rPr>
              <w:t>工作</w:t>
            </w: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小組會議。</w:t>
            </w:r>
          </w:p>
        </w:tc>
        <w:tc>
          <w:tcPr>
            <w:tcW w:w="850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927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30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730" w:type="dxa"/>
            <w:vAlign w:val="center"/>
          </w:tcPr>
          <w:p w:rsidR="00EA32CE" w:rsidRPr="00420CCA" w:rsidRDefault="00EA32CE" w:rsidP="000206E4">
            <w:pPr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EA32CE" w:rsidRPr="00420CCA" w:rsidTr="000206E4">
        <w:tblPrEx>
          <w:tblLook w:val="00A0" w:firstRow="1" w:lastRow="0" w:firstColumn="1" w:lastColumn="0" w:noHBand="0" w:noVBand="0"/>
        </w:tblPrEx>
        <w:trPr>
          <w:cantSplit/>
          <w:trHeight w:val="454"/>
        </w:trPr>
        <w:tc>
          <w:tcPr>
            <w:tcW w:w="560" w:type="dxa"/>
            <w:vMerge/>
            <w:vAlign w:val="center"/>
          </w:tcPr>
          <w:p w:rsidR="00EA32CE" w:rsidRPr="00420CCA" w:rsidRDefault="00EA32CE" w:rsidP="000206E4">
            <w:pPr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</w:p>
        </w:tc>
        <w:tc>
          <w:tcPr>
            <w:tcW w:w="3114" w:type="dxa"/>
            <w:vAlign w:val="center"/>
          </w:tcPr>
          <w:p w:rsidR="00EA32CE" w:rsidRPr="00420CCA" w:rsidRDefault="00EA32CE" w:rsidP="00CA1770">
            <w:pPr>
              <w:pStyle w:val="a7"/>
              <w:numPr>
                <w:ilvl w:val="0"/>
                <w:numId w:val="252"/>
              </w:numPr>
              <w:ind w:leftChars="0" w:left="237" w:hanging="237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>
              <w:rPr>
                <w:rFonts w:ascii="Times New Roman" w:eastAsia="標楷體" w:cs="Times New Roman" w:hint="eastAsia"/>
                <w:bCs/>
                <w:color w:val="auto"/>
                <w:kern w:val="52"/>
              </w:rPr>
              <w:t>性別及情感教育宣導活動</w:t>
            </w:r>
          </w:p>
        </w:tc>
        <w:tc>
          <w:tcPr>
            <w:tcW w:w="850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>
              <w:rPr>
                <w:rFonts w:ascii="Times New Roman" w:eastAsia="標楷體" w:cs="Times New Roman" w:hint="eastAsia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gridSpan w:val="2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核定</w:t>
            </w:r>
          </w:p>
        </w:tc>
        <w:tc>
          <w:tcPr>
            <w:tcW w:w="927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12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dxa"/>
            <w:vAlign w:val="center"/>
          </w:tcPr>
          <w:p w:rsidR="00EA32CE" w:rsidRPr="00420CCA" w:rsidRDefault="00EA32CE" w:rsidP="000206E4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0" w:type="dxa"/>
            <w:vAlign w:val="center"/>
          </w:tcPr>
          <w:p w:rsidR="00EA32CE" w:rsidRPr="00420CCA" w:rsidRDefault="00EA32CE" w:rsidP="000206E4">
            <w:pPr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</w:tbl>
    <w:p w:rsidR="0035793A" w:rsidRPr="00420CCA" w:rsidRDefault="00EB2B3F">
      <w:pPr>
        <w:widowControl/>
        <w:rPr>
          <w:rFonts w:ascii="Times New Roman" w:eastAsia="華康新特明體" w:cs="Times New Roman"/>
          <w:b/>
          <w:bCs/>
          <w:color w:val="auto"/>
          <w:spacing w:val="20"/>
          <w:sz w:val="28"/>
          <w:szCs w:val="28"/>
        </w:rPr>
      </w:pPr>
      <w:r w:rsidRPr="00420CCA">
        <w:rPr>
          <w:rFonts w:ascii="Times New Roman" w:eastAsia="華康新特明體" w:cs="Times New Roman"/>
          <w:b/>
          <w:bCs/>
          <w:color w:val="auto"/>
          <w:spacing w:val="20"/>
          <w:sz w:val="28"/>
          <w:szCs w:val="28"/>
        </w:rPr>
        <w:br w:type="page"/>
      </w:r>
    </w:p>
    <w:p w:rsidR="00AA0EB4" w:rsidRPr="00BF56FB" w:rsidRDefault="0073099B" w:rsidP="00C41D20">
      <w:pPr>
        <w:pStyle w:val="1title"/>
        <w:ind w:left="323" w:hanging="323"/>
      </w:pPr>
      <w:bookmarkStart w:id="13" w:name="_Toc17468620"/>
      <w:bookmarkStart w:id="14" w:name="_Toc115182572"/>
      <w:r>
        <w:rPr>
          <w:rFonts w:eastAsia="華康新特明體" w:hint="eastAsia"/>
          <w:spacing w:val="20"/>
        </w:rPr>
        <w:lastRenderedPageBreak/>
        <w:t>6</w:t>
      </w:r>
      <w:r w:rsidR="00AA0EB4" w:rsidRPr="00BF56FB">
        <w:rPr>
          <w:rFonts w:eastAsia="華康新特明體"/>
          <w:spacing w:val="20"/>
        </w:rPr>
        <w:t>.</w:t>
      </w:r>
      <w:r w:rsidR="00AA0EB4" w:rsidRPr="00BF56FB">
        <w:rPr>
          <w:rFonts w:hint="eastAsia"/>
        </w:rPr>
        <w:t>生涯發展中心</w:t>
      </w:r>
      <w:bookmarkEnd w:id="13"/>
      <w:bookmarkEnd w:id="14"/>
    </w:p>
    <w:tbl>
      <w:tblPr>
        <w:tblW w:w="9673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2"/>
        <w:gridCol w:w="3116"/>
        <w:gridCol w:w="850"/>
        <w:gridCol w:w="850"/>
        <w:gridCol w:w="899"/>
        <w:gridCol w:w="805"/>
        <w:gridCol w:w="859"/>
        <w:gridCol w:w="1732"/>
      </w:tblGrid>
      <w:tr w:rsidR="00BF56FB" w:rsidRPr="00420CCA" w:rsidTr="002D308E">
        <w:trPr>
          <w:cantSplit/>
          <w:trHeight w:val="457"/>
          <w:tblHeader/>
        </w:trPr>
        <w:tc>
          <w:tcPr>
            <w:tcW w:w="9673" w:type="dxa"/>
            <w:gridSpan w:val="8"/>
            <w:shd w:val="clear" w:color="auto" w:fill="D9D9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20CCA">
              <w:rPr>
                <w:rFonts w:ascii="Times New Roman" w:eastAsia="標楷體" w:cs="Times New Roman"/>
                <w:b/>
                <w:color w:val="auto"/>
              </w:rPr>
              <w:t>生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proofErr w:type="gramStart"/>
            <w:r w:rsidRPr="00420CCA">
              <w:rPr>
                <w:rFonts w:ascii="Times New Roman" w:eastAsia="標楷體" w:cs="Times New Roman"/>
                <w:b/>
                <w:color w:val="auto"/>
              </w:rPr>
              <w:t>涯</w:t>
            </w:r>
            <w:proofErr w:type="gramEnd"/>
            <w:r w:rsidRPr="00420CC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>發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>展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>中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b/>
                <w:color w:val="auto"/>
              </w:rPr>
              <w:t>心</w:t>
            </w:r>
          </w:p>
        </w:tc>
      </w:tr>
      <w:tr w:rsidR="00BF56FB" w:rsidRPr="00420CCA" w:rsidTr="002D308E">
        <w:trPr>
          <w:cantSplit/>
          <w:trHeight w:val="457"/>
          <w:tblHeader/>
        </w:trPr>
        <w:tc>
          <w:tcPr>
            <w:tcW w:w="3678" w:type="dxa"/>
            <w:gridSpan w:val="2"/>
            <w:vMerge w:val="restart"/>
            <w:shd w:val="clear" w:color="auto" w:fill="D9D9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  <w:sz w:val="44"/>
                <w:szCs w:val="44"/>
              </w:rPr>
              <w:br w:type="page"/>
            </w:r>
            <w:r w:rsidRPr="00420CCA">
              <w:rPr>
                <w:rFonts w:ascii="Times New Roman" w:eastAsia="標楷體" w:cs="Times New Roman"/>
                <w:color w:val="auto"/>
              </w:rPr>
              <w:t>工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420CCA">
              <w:rPr>
                <w:rFonts w:ascii="Times New Roman" w:eastAsia="標楷體" w:cs="Times New Roman"/>
                <w:color w:val="auto"/>
              </w:rPr>
              <w:t>作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420CCA">
              <w:rPr>
                <w:rFonts w:ascii="Times New Roman" w:eastAsia="標楷體" w:cs="Times New Roman"/>
                <w:color w:val="auto"/>
              </w:rPr>
              <w:t>項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420CCA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263" w:type="dxa"/>
            <w:gridSpan w:val="5"/>
            <w:shd w:val="clear" w:color="auto" w:fill="D9D9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分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層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負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責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劃</w:t>
            </w:r>
            <w:r w:rsidRPr="00420CC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20CCA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732" w:type="dxa"/>
            <w:vMerge w:val="restart"/>
            <w:shd w:val="clear" w:color="auto" w:fill="D9D9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備註</w:t>
            </w:r>
          </w:p>
        </w:tc>
      </w:tr>
      <w:tr w:rsidR="00BF56FB" w:rsidRPr="00420CCA" w:rsidTr="002D308E">
        <w:trPr>
          <w:cantSplit/>
          <w:trHeight w:val="457"/>
          <w:tblHeader/>
        </w:trPr>
        <w:tc>
          <w:tcPr>
            <w:tcW w:w="3678" w:type="dxa"/>
            <w:gridSpan w:val="2"/>
            <w:vMerge/>
            <w:shd w:val="clear" w:color="auto" w:fill="D9D9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0" w:type="dxa"/>
            <w:shd w:val="clear" w:color="auto" w:fill="D9D9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850" w:type="dxa"/>
            <w:shd w:val="clear" w:color="auto" w:fill="D9D9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899" w:type="dxa"/>
            <w:shd w:val="clear" w:color="auto" w:fill="D9D9D9"/>
            <w:vAlign w:val="center"/>
          </w:tcPr>
          <w:p w:rsidR="0035793A" w:rsidRPr="00420CCA" w:rsidRDefault="0035793A" w:rsidP="002D308E">
            <w:pPr>
              <w:ind w:rightChars="32" w:right="77"/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664" w:type="dxa"/>
            <w:gridSpan w:val="2"/>
            <w:shd w:val="clear" w:color="auto" w:fill="D9D9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732" w:type="dxa"/>
            <w:vMerge/>
            <w:shd w:val="clear" w:color="auto" w:fill="D9D9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20CCA" w:rsidTr="002D308E">
        <w:trPr>
          <w:cantSplit/>
          <w:trHeight w:val="457"/>
          <w:tblHeader/>
        </w:trPr>
        <w:tc>
          <w:tcPr>
            <w:tcW w:w="562" w:type="dxa"/>
            <w:shd w:val="clear" w:color="auto" w:fill="D9D9D9" w:themeFill="background1" w:themeFillShade="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116" w:type="dxa"/>
            <w:shd w:val="clear" w:color="auto" w:fill="D9D9D9" w:themeFill="background1" w:themeFillShade="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850" w:type="dxa"/>
            <w:shd w:val="clear" w:color="auto" w:fill="D9D9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850" w:type="dxa"/>
            <w:shd w:val="clear" w:color="auto" w:fill="D9D9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899" w:type="dxa"/>
            <w:shd w:val="clear" w:color="auto" w:fill="D9D9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805" w:type="dxa"/>
            <w:shd w:val="clear" w:color="auto" w:fill="D9D9D9"/>
            <w:vAlign w:val="center"/>
          </w:tcPr>
          <w:p w:rsidR="0035793A" w:rsidRPr="00420CCA" w:rsidRDefault="00833E8B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420CCA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420CCA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859" w:type="dxa"/>
            <w:shd w:val="clear" w:color="auto" w:fill="D9D9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732" w:type="dxa"/>
            <w:vMerge/>
            <w:shd w:val="clear" w:color="auto" w:fill="D9D9D9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 w:val="restart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共同一般業務</w:t>
            </w: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86"/>
              </w:numPr>
              <w:ind w:left="250" w:hanging="252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中程發展計畫、年度預算、經費管控、財產登記與保管、工讀生及專案助理聘任、校務系統增與修、大事記、單位網頁、會議事務、</w:t>
            </w:r>
            <w:proofErr w:type="gramStart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、</w:t>
            </w:r>
            <w:proofErr w:type="gramEnd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雲科大基本資料庫、登革熱填報、工讀排班及工讀金申請、臨時交辦事項等。</w:t>
            </w:r>
          </w:p>
        </w:tc>
        <w:tc>
          <w:tcPr>
            <w:tcW w:w="4263" w:type="dxa"/>
            <w:gridSpan w:val="5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請依照學生事務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處全處共同</w:t>
            </w:r>
            <w:proofErr w:type="gramEnd"/>
            <w:r w:rsidRPr="00420CCA">
              <w:rPr>
                <w:rFonts w:ascii="Times New Roman" w:eastAsia="標楷體" w:cs="Times New Roman"/>
                <w:color w:val="auto"/>
              </w:rPr>
              <w:t>一般業務規範辦理</w:t>
            </w: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  <w:sz w:val="28"/>
                <w:szCs w:val="28"/>
              </w:rPr>
            </w:pPr>
            <w:r w:rsidRPr="00420CCA">
              <w:rPr>
                <w:rFonts w:ascii="Times New Roman" w:eastAsia="標楷體" w:cs="Times New Roman"/>
                <w:b/>
                <w:color w:val="auto"/>
              </w:rPr>
              <w:t>請以校級共同事項之分層負責劃分層級為主。</w:t>
            </w: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86"/>
              </w:numPr>
              <w:ind w:left="261" w:hanging="261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辦理升學、企業徵才或考試資訊來文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420CCA">
              <w:rPr>
                <w:rFonts w:ascii="Times New Roman" w:eastAsia="標楷體" w:cs="Times New Roman"/>
                <w:color w:val="auto"/>
                <w:szCs w:val="20"/>
              </w:rPr>
              <w:t>核定</w:t>
            </w:r>
          </w:p>
        </w:tc>
        <w:tc>
          <w:tcPr>
            <w:tcW w:w="89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 w:val="restart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0"/>
              </w:rPr>
              <w:t>生涯輔導活動</w:t>
            </w: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1"/>
              </w:numPr>
              <w:ind w:left="261" w:hanging="283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撰寫活動計畫表、成效表、活動經費請款核銷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9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1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生涯圖書預算編列及請款核銷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99" w:type="dxa"/>
            <w:vAlign w:val="center"/>
          </w:tcPr>
          <w:p w:rsidR="0035793A" w:rsidRPr="00420CCA" w:rsidRDefault="00F515D7" w:rsidP="00F515D7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 w:val="restart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0"/>
              </w:rPr>
              <w:t>畢業生流向調查業務</w:t>
            </w: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2"/>
              </w:numPr>
              <w:ind w:left="261" w:hanging="261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畢業生離校手續審查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逕行</w:t>
            </w:r>
          </w:p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2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處理教育部畢業生流向資訊平台之相關業務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9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2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彙整畢業生流向、工作滿意度調查資料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9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0"/>
              </w:rPr>
              <w:t>專業證照獎勵金業務</w:t>
            </w:r>
          </w:p>
        </w:tc>
        <w:tc>
          <w:tcPr>
            <w:tcW w:w="3116" w:type="dxa"/>
            <w:vAlign w:val="center"/>
          </w:tcPr>
          <w:p w:rsidR="0035793A" w:rsidRPr="00420CCA" w:rsidRDefault="0035793A" w:rsidP="00420CCA">
            <w:pPr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證照獎勵預算編列及經費請款核銷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4C160E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4C160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99" w:type="dxa"/>
            <w:vAlign w:val="center"/>
          </w:tcPr>
          <w:p w:rsidR="0035793A" w:rsidRPr="00420CCA" w:rsidRDefault="0035793A" w:rsidP="004C160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05" w:type="dxa"/>
            <w:vAlign w:val="center"/>
          </w:tcPr>
          <w:p w:rsidR="0035793A" w:rsidRPr="00420CCA" w:rsidRDefault="0035793A" w:rsidP="004C160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 w:val="restart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0"/>
              </w:rPr>
              <w:t>W-portfolio</w:t>
            </w: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0"/>
              </w:rPr>
              <w:t>系統管理</w:t>
            </w: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3"/>
              </w:numPr>
              <w:ind w:left="261" w:hanging="261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W-portfolio</w:t>
            </w: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系統功能維護與修改。</w:t>
            </w:r>
          </w:p>
        </w:tc>
        <w:tc>
          <w:tcPr>
            <w:tcW w:w="4263" w:type="dxa"/>
            <w:gridSpan w:val="5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420CCA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420CCA">
              <w:rPr>
                <w:rFonts w:ascii="Times New Roman" w:eastAsia="標楷體" w:cs="Times New Roman"/>
                <w:color w:val="auto"/>
              </w:rPr>
              <w:t>M1</w:t>
            </w:r>
            <w:r w:rsidRPr="00420CCA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420CCA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b/>
                <w:color w:val="auto"/>
                <w:sz w:val="20"/>
                <w:szCs w:val="20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3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推動</w:t>
            </w: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W-portfolio</w:t>
            </w: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活動計畫、執行成效及預算編列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9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 w:val="restart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t>學生校外</w:t>
            </w:r>
            <w:r w:rsidRPr="00420CCA">
              <w:rPr>
                <w:rFonts w:ascii="Times New Roman" w:eastAsia="標楷體" w:cs="Times New Roman"/>
                <w:b/>
                <w:bCs/>
                <w:color w:val="auto"/>
                <w:kern w:val="52"/>
              </w:rPr>
              <w:lastRenderedPageBreak/>
              <w:t>實習</w:t>
            </w: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4"/>
              </w:numPr>
              <w:ind w:left="261" w:hanging="261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lastRenderedPageBreak/>
              <w:t>與實習機構簽訂「實習」合約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420CCA">
              <w:rPr>
                <w:rFonts w:ascii="Times New Roman" w:eastAsia="標楷體" w:cs="Times New Roman"/>
                <w:color w:val="auto"/>
                <w:szCs w:val="20"/>
              </w:rPr>
              <w:t>審核</w:t>
            </w:r>
          </w:p>
        </w:tc>
        <w:tc>
          <w:tcPr>
            <w:tcW w:w="899" w:type="dxa"/>
            <w:vAlign w:val="center"/>
          </w:tcPr>
          <w:p w:rsidR="0035793A" w:rsidRPr="00420CCA" w:rsidRDefault="00A879AC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>
              <w:rPr>
                <w:rFonts w:ascii="Times New Roman" w:eastAsia="標楷體" w:cs="Times New Roman" w:hint="eastAsia"/>
                <w:color w:val="auto"/>
                <w:szCs w:val="20"/>
              </w:rPr>
              <w:t>審核</w:t>
            </w:r>
          </w:p>
        </w:tc>
        <w:tc>
          <w:tcPr>
            <w:tcW w:w="805" w:type="dxa"/>
            <w:vAlign w:val="center"/>
          </w:tcPr>
          <w:p w:rsidR="0035793A" w:rsidRPr="00A879AC" w:rsidRDefault="00A879AC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A879AC">
              <w:rPr>
                <w:rFonts w:ascii="Times New Roman" w:eastAsia="標楷體" w:cs="Times New Roman" w:hint="eastAsia"/>
                <w:color w:val="auto"/>
                <w:szCs w:val="20"/>
              </w:rPr>
              <w:t>核定</w:t>
            </w: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strike/>
                <w:color w:val="auto"/>
                <w:szCs w:val="20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  <w:kern w:val="52"/>
              </w:rPr>
            </w:pP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4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實習機會公告與媒合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420CCA">
              <w:rPr>
                <w:rFonts w:ascii="Times New Roman" w:eastAsia="標楷體" w:cs="Times New Roman"/>
                <w:color w:val="auto"/>
                <w:szCs w:val="20"/>
              </w:rPr>
              <w:t>核定</w:t>
            </w:r>
          </w:p>
        </w:tc>
        <w:tc>
          <w:tcPr>
            <w:tcW w:w="89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  <w:kern w:val="52"/>
              </w:rPr>
            </w:pP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4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教育部補助技專校院開設校外實習課程計畫申請、季成果填報、請款核銷、結案等相關事宜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420CCA">
              <w:rPr>
                <w:rFonts w:ascii="Times New Roman" w:eastAsia="標楷體" w:cs="Times New Roman"/>
                <w:color w:val="auto"/>
                <w:szCs w:val="20"/>
              </w:rPr>
              <w:t>審核</w:t>
            </w:r>
          </w:p>
        </w:tc>
        <w:tc>
          <w:tcPr>
            <w:tcW w:w="89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420CCA">
              <w:rPr>
                <w:rFonts w:ascii="Times New Roman" w:eastAsia="標楷體" w:cs="Times New Roman"/>
                <w:color w:val="auto"/>
                <w:szCs w:val="20"/>
              </w:rPr>
              <w:t>審核</w:t>
            </w: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420CCA">
              <w:rPr>
                <w:rFonts w:ascii="Times New Roman" w:eastAsia="標楷體" w:cs="Times New Roman"/>
                <w:color w:val="auto"/>
                <w:szCs w:val="20"/>
              </w:rPr>
              <w:t>核定</w:t>
            </w: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BF4B2A" w:rsidP="002D308E">
            <w:pPr>
              <w:rPr>
                <w:rFonts w:ascii="Times New Roman" w:eastAsia="標楷體" w:cs="Times New Roman"/>
                <w:color w:val="auto"/>
                <w:szCs w:val="20"/>
              </w:rPr>
            </w:pPr>
            <w:r w:rsidRPr="00420CCA">
              <w:rPr>
                <w:rFonts w:ascii="Cambria Math" w:eastAsia="標楷體" w:hAnsi="Cambria Math" w:cs="Cambria Math"/>
                <w:color w:val="auto"/>
              </w:rPr>
              <w:t>◎</w:t>
            </w:r>
            <w:r w:rsidR="0035793A" w:rsidRPr="00420CCA">
              <w:rPr>
                <w:rFonts w:ascii="Times New Roman" w:eastAsia="標楷體" w:cs="Times New Roman"/>
                <w:color w:val="auto"/>
                <w:szCs w:val="20"/>
              </w:rPr>
              <w:t>由教務處統一彙整</w:t>
            </w: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  <w:kern w:val="52"/>
              </w:rPr>
            </w:pP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4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教育部</w:t>
            </w:r>
            <w:proofErr w:type="gramStart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學海築夢</w:t>
            </w:r>
            <w:proofErr w:type="gramEnd"/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計畫資料彙整、平台管理、請款核銷、結案等相關事宜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420CCA">
              <w:rPr>
                <w:rFonts w:ascii="Times New Roman" w:eastAsia="標楷體" w:cs="Times New Roman"/>
                <w:color w:val="auto"/>
                <w:szCs w:val="20"/>
              </w:rPr>
              <w:t>審核</w:t>
            </w:r>
          </w:p>
        </w:tc>
        <w:tc>
          <w:tcPr>
            <w:tcW w:w="89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420CCA">
              <w:rPr>
                <w:rFonts w:ascii="Times New Roman" w:eastAsia="標楷體" w:cs="Times New Roman"/>
                <w:color w:val="auto"/>
                <w:szCs w:val="20"/>
              </w:rPr>
              <w:t>審核</w:t>
            </w: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420CCA">
              <w:rPr>
                <w:rFonts w:ascii="Times New Roman" w:eastAsia="標楷體" w:cs="Times New Roman"/>
                <w:color w:val="auto"/>
                <w:szCs w:val="20"/>
              </w:rPr>
              <w:t>核定</w:t>
            </w: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BF4B2A" w:rsidP="002D308E">
            <w:pPr>
              <w:rPr>
                <w:rFonts w:ascii="Times New Roman" w:eastAsia="標楷體" w:cs="Times New Roman"/>
                <w:color w:val="auto"/>
                <w:szCs w:val="20"/>
              </w:rPr>
            </w:pPr>
            <w:r w:rsidRPr="00420CCA">
              <w:rPr>
                <w:rFonts w:ascii="Cambria Math" w:eastAsia="標楷體" w:hAnsi="Cambria Math" w:cs="Cambria Math"/>
                <w:color w:val="auto"/>
              </w:rPr>
              <w:t>◎</w:t>
            </w:r>
            <w:r w:rsidR="0035793A" w:rsidRPr="00420CCA">
              <w:rPr>
                <w:rFonts w:ascii="Times New Roman" w:eastAsia="標楷體" w:cs="Times New Roman"/>
                <w:color w:val="auto"/>
                <w:szCs w:val="20"/>
              </w:rPr>
              <w:t>會會計室、總務處</w:t>
            </w: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  <w:kern w:val="52"/>
              </w:rPr>
            </w:pP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4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辦理實習行前</w:t>
            </w:r>
            <w:r w:rsidR="0003586E"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說明暨</w:t>
            </w: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分享</w:t>
            </w:r>
            <w:r w:rsidR="0003586E"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會等</w:t>
            </w: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相關活動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擬辦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  <w:r w:rsidRPr="00420CCA">
              <w:rPr>
                <w:rFonts w:ascii="Times New Roman" w:eastAsia="標楷體" w:cs="Times New Roman"/>
                <w:color w:val="auto"/>
                <w:szCs w:val="20"/>
              </w:rPr>
              <w:t>核定</w:t>
            </w:r>
          </w:p>
        </w:tc>
        <w:tc>
          <w:tcPr>
            <w:tcW w:w="89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  <w:kern w:val="52"/>
              </w:rPr>
            </w:pP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4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學生實習心得認證處理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逕行</w:t>
            </w:r>
          </w:p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color w:val="auto"/>
                <w:kern w:val="52"/>
              </w:rPr>
              <w:t>辦理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  <w:szCs w:val="20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 w:val="restart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b/>
                <w:color w:val="auto"/>
              </w:rPr>
            </w:pPr>
            <w:r w:rsidRPr="00420CCA">
              <w:rPr>
                <w:rFonts w:ascii="Times New Roman" w:eastAsia="標楷體" w:cs="Times New Roman"/>
                <w:b/>
                <w:color w:val="auto"/>
              </w:rPr>
              <w:t>就業服務</w:t>
            </w: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5"/>
              </w:numPr>
              <w:ind w:left="261" w:hanging="261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與廠商合作校園徵才活動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9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  <w:szCs w:val="20"/>
              </w:rPr>
              <w:t>核定</w:t>
            </w: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20CCA" w:rsidTr="002D308E">
        <w:trPr>
          <w:cantSplit/>
          <w:trHeight w:val="457"/>
        </w:trPr>
        <w:tc>
          <w:tcPr>
            <w:tcW w:w="562" w:type="dxa"/>
            <w:vMerge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5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與產官學界辦理就業輔導活動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9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35793A" w:rsidRPr="00420CCA" w:rsidTr="002D308E">
        <w:trPr>
          <w:cantSplit/>
          <w:trHeight w:val="457"/>
        </w:trPr>
        <w:tc>
          <w:tcPr>
            <w:tcW w:w="562" w:type="dxa"/>
            <w:vMerge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16" w:type="dxa"/>
            <w:vAlign w:val="center"/>
          </w:tcPr>
          <w:p w:rsidR="0035793A" w:rsidRPr="00420CCA" w:rsidRDefault="0035793A" w:rsidP="00CA1770">
            <w:pPr>
              <w:numPr>
                <w:ilvl w:val="0"/>
                <w:numId w:val="135"/>
              </w:numPr>
              <w:ind w:left="276" w:hanging="276"/>
              <w:jc w:val="both"/>
              <w:rPr>
                <w:rFonts w:ascii="Times New Roman" w:eastAsia="標楷體" w:cs="Times New Roman"/>
                <w:bCs/>
                <w:color w:val="auto"/>
                <w:kern w:val="52"/>
              </w:rPr>
            </w:pP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文藻</w:t>
            </w: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104</w:t>
            </w:r>
            <w:r w:rsidRPr="00420CCA">
              <w:rPr>
                <w:rFonts w:ascii="Times New Roman" w:eastAsia="標楷體" w:cs="Times New Roman"/>
                <w:bCs/>
                <w:color w:val="auto"/>
                <w:kern w:val="52"/>
              </w:rPr>
              <w:t>求職求才平台管理。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420CCA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850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05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9" w:type="dxa"/>
            <w:vAlign w:val="center"/>
          </w:tcPr>
          <w:p w:rsidR="0035793A" w:rsidRPr="00420CCA" w:rsidRDefault="0035793A" w:rsidP="002D308E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732" w:type="dxa"/>
            <w:vAlign w:val="center"/>
          </w:tcPr>
          <w:p w:rsidR="0035793A" w:rsidRPr="00420CCA" w:rsidRDefault="0035793A" w:rsidP="002D308E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781C7A" w:rsidRPr="00BF56FB" w:rsidRDefault="00781C7A" w:rsidP="0035793A">
      <w:pPr>
        <w:widowControl/>
        <w:rPr>
          <w:rFonts w:ascii="標楷體" w:eastAsia="標楷體" w:hAnsi="標楷體"/>
          <w:color w:val="auto"/>
          <w:sz w:val="32"/>
          <w:szCs w:val="32"/>
        </w:rPr>
      </w:pPr>
    </w:p>
    <w:sectPr w:rsidR="00781C7A" w:rsidRPr="00BF56FB" w:rsidSect="00202232"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6572" w:rsidRDefault="00C16572" w:rsidP="009E29AC">
      <w:r>
        <w:separator/>
      </w:r>
    </w:p>
  </w:endnote>
  <w:endnote w:type="continuationSeparator" w:id="0">
    <w:p w:rsidR="00C16572" w:rsidRDefault="00C16572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華康新特明體">
    <w:panose1 w:val="02020909000000000000"/>
    <w:charset w:val="88"/>
    <w:family w:val="modern"/>
    <w:pitch w:val="fixed"/>
    <w:sig w:usb0="80000001" w:usb1="28091800" w:usb2="00000016" w:usb3="00000000" w:csb0="001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6572" w:rsidRDefault="00C16572" w:rsidP="009E29AC">
      <w:r>
        <w:separator/>
      </w:r>
    </w:p>
  </w:footnote>
  <w:footnote w:type="continuationSeparator" w:id="0">
    <w:p w:rsidR="00C16572" w:rsidRDefault="00C16572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EB3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28A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240D"/>
    <w:rsid w:val="00643053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A6EE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328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572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6A2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0758AE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B30D487-B29B-480E-903C-56B648951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1694</Words>
  <Characters>9657</Characters>
  <Application>Microsoft Office Word</Application>
  <DocSecurity>0</DocSecurity>
  <Lines>80</Lines>
  <Paragraphs>22</Paragraphs>
  <ScaleCrop>false</ScaleCrop>
  <Company>SYNNEX</Company>
  <LinksUpToDate>false</LinksUpToDate>
  <CharactersWithSpaces>1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nzao</dc:creator>
  <cp:lastModifiedBy>wenzao</cp:lastModifiedBy>
  <cp:revision>7</cp:revision>
  <cp:lastPrinted>2022-09-29T00:51:00Z</cp:lastPrinted>
  <dcterms:created xsi:type="dcterms:W3CDTF">2022-10-03T01:15:00Z</dcterms:created>
  <dcterms:modified xsi:type="dcterms:W3CDTF">2022-10-03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